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FBD0E" w14:textId="31505344" w:rsidR="00472B16" w:rsidRPr="00F01EE3" w:rsidRDefault="00203CE8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</w:t>
      </w:r>
      <w:r w:rsidR="00F01EE3">
        <w:rPr>
          <w:color w:val="642D08"/>
          <w:szCs w:val="44"/>
        </w:rPr>
        <w:t>nfrastructure as Code</w:t>
      </w:r>
    </w:p>
    <w:p w14:paraId="1E93B1D8" w14:textId="13C55EB2" w:rsidR="00F01EE3" w:rsidRDefault="00F01EE3" w:rsidP="00F01EE3">
      <w:pPr>
        <w:jc w:val="center"/>
        <w:rPr>
          <w:b/>
          <w:lang w:val="bg-BG"/>
        </w:rPr>
      </w:pPr>
      <w:r>
        <w:rPr>
          <w:szCs w:val="44"/>
        </w:rPr>
        <w:t xml:space="preserve">Exercises for the </w:t>
      </w:r>
      <w:r w:rsidRPr="00F27EB1">
        <w:rPr>
          <w:szCs w:val="44"/>
        </w:rPr>
        <w:t>"Containers and Clouds"</w:t>
      </w:r>
      <w:r>
        <w:rPr>
          <w:szCs w:val="44"/>
        </w:rPr>
        <w:t xml:space="preserve"> course @ SoftUni</w:t>
      </w:r>
    </w:p>
    <w:p w14:paraId="5F784B49" w14:textId="24ED25D5" w:rsidR="004128B2" w:rsidRDefault="004128B2" w:rsidP="00467511">
      <w:pPr>
        <w:spacing w:line="240" w:lineRule="auto"/>
        <w:jc w:val="center"/>
        <w:rPr>
          <w:rStyle w:val="Hyperlink"/>
          <w:szCs w:val="44"/>
          <w:lang w:val="bg-BG"/>
        </w:rPr>
      </w:pPr>
    </w:p>
    <w:p w14:paraId="64459EC2" w14:textId="27DF66F6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Resource Group</w:t>
      </w:r>
    </w:p>
    <w:p w14:paraId="5DE86FFC" w14:textId="77777777" w:rsidR="00BD061A" w:rsidRDefault="00BD061A" w:rsidP="00FA60DD">
      <w:r>
        <w:t xml:space="preserve">Now you have a task to </w:t>
      </w:r>
      <w:r w:rsidRPr="00F10BFE">
        <w:rPr>
          <w:b/>
          <w:bCs/>
        </w:rPr>
        <w:t xml:space="preserve">create a </w:t>
      </w:r>
      <w:r w:rsidRPr="00F10BFE">
        <w:rPr>
          <w:rStyle w:val="CodeChar"/>
        </w:rPr>
        <w:t>Terraform</w:t>
      </w:r>
      <w:r w:rsidRPr="00F10BFE">
        <w:rPr>
          <w:b/>
          <w:bCs/>
        </w:rPr>
        <w:t xml:space="preserve"> configuration</w:t>
      </w:r>
      <w:r w:rsidRPr="002D485A">
        <w:t xml:space="preserve"> to </w:t>
      </w:r>
      <w:r w:rsidRPr="00F10BFE">
        <w:rPr>
          <w:b/>
          <w:bCs/>
        </w:rPr>
        <w:t xml:space="preserve">deploy an </w:t>
      </w:r>
      <w:r w:rsidRPr="00F10BFE">
        <w:rPr>
          <w:rStyle w:val="CodeChar"/>
        </w:rPr>
        <w:t>Azure</w:t>
      </w:r>
      <w:r w:rsidRPr="00F10BFE">
        <w:rPr>
          <w:b/>
          <w:bCs/>
        </w:rPr>
        <w:t xml:space="preserve"> resource group</w:t>
      </w:r>
      <w:r>
        <w:t>.</w:t>
      </w:r>
    </w:p>
    <w:p w14:paraId="391D0BE3" w14:textId="77777777" w:rsidR="00BD061A" w:rsidRDefault="00BD061A" w:rsidP="00FA60DD">
      <w:r w:rsidRPr="006D3E52">
        <w:rPr>
          <w:noProof/>
        </w:rPr>
        <w:drawing>
          <wp:inline distT="0" distB="0" distL="0" distR="0" wp14:anchorId="345EB2D0" wp14:editId="3728BDEF">
            <wp:extent cx="6229350" cy="2525170"/>
            <wp:effectExtent l="19050" t="19050" r="1905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40902" cy="25298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DC82D" w14:textId="77777777" w:rsidR="00BD061A" w:rsidRDefault="00BD061A" w:rsidP="00FA60DD">
      <w:pPr>
        <w:pStyle w:val="Heading4"/>
      </w:pPr>
      <w:r w:rsidRPr="00203CE8">
        <w:rPr>
          <w:color w:val="8F400B"/>
        </w:rPr>
        <w:t>Hints</w:t>
      </w:r>
    </w:p>
    <w:p w14:paraId="6AD52F7A" w14:textId="77777777" w:rsidR="00BD061A" w:rsidRDefault="00BD061A" w:rsidP="00FA60DD">
      <w:r>
        <w:t xml:space="preserve">Open a </w:t>
      </w:r>
      <w:r w:rsidRPr="00174C6B">
        <w:rPr>
          <w:b/>
          <w:bCs/>
        </w:rPr>
        <w:t>terminal</w:t>
      </w:r>
      <w:r>
        <w:t xml:space="preserve"> (for example PowerShell), </w:t>
      </w:r>
      <w:r w:rsidRPr="00174C6B">
        <w:rPr>
          <w:b/>
          <w:bCs/>
        </w:rPr>
        <w:t>create a Terraform configuration folder</w:t>
      </w:r>
      <w:r>
        <w:t xml:space="preserve"> with an </w:t>
      </w:r>
      <w:r w:rsidRPr="00174C6B">
        <w:rPr>
          <w:b/>
          <w:bCs/>
        </w:rPr>
        <w:t>empty configuration file</w:t>
      </w:r>
      <w:r>
        <w:t xml:space="preserve"> and </w:t>
      </w:r>
      <w:r w:rsidRPr="00E224D1">
        <w:rPr>
          <w:b/>
          <w:bCs/>
        </w:rPr>
        <w:t>follow the steps below</w:t>
      </w:r>
      <w:r>
        <w:t xml:space="preserve"> to fulfill the task:</w:t>
      </w:r>
    </w:p>
    <w:p w14:paraId="0F8B3FF4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F56AA2">
        <w:rPr>
          <w:b/>
          <w:bCs/>
        </w:rPr>
        <w:t>Authenticate</w:t>
      </w:r>
      <w:r>
        <w:t xml:space="preserve"> using the </w:t>
      </w:r>
      <w:r w:rsidRPr="00F56AA2">
        <w:rPr>
          <w:rStyle w:val="CodeChar"/>
        </w:rPr>
        <w:t>Azure</w:t>
      </w:r>
      <w:r w:rsidRPr="00F56AA2">
        <w:t xml:space="preserve"> </w:t>
      </w:r>
      <w:r w:rsidRPr="00F56AA2">
        <w:rPr>
          <w:rStyle w:val="CodeChar"/>
        </w:rPr>
        <w:t>CLI</w:t>
      </w:r>
      <w:r>
        <w:t xml:space="preserve">, </w:t>
      </w:r>
      <w:r>
        <w:rPr>
          <w:noProof/>
        </w:rPr>
        <w:t xml:space="preserve">i.e. </w:t>
      </w:r>
      <w:r w:rsidRPr="00F56AA2">
        <w:rPr>
          <w:b/>
          <w:bCs/>
          <w:noProof/>
        </w:rPr>
        <w:t>log</w:t>
      </w:r>
      <w:r w:rsidRPr="00F56AA2">
        <w:rPr>
          <w:b/>
          <w:bCs/>
        </w:rPr>
        <w:t xml:space="preserve"> in to </w:t>
      </w:r>
      <w:r w:rsidRPr="00F56AA2">
        <w:rPr>
          <w:rStyle w:val="CodeChar"/>
        </w:rPr>
        <w:t>Azure</w:t>
      </w:r>
      <w:r>
        <w:t xml:space="preserve">, as </w:t>
      </w:r>
      <w:r w:rsidRPr="00F56AA2">
        <w:rPr>
          <w:rStyle w:val="CodeChar"/>
        </w:rPr>
        <w:t>Terraform</w:t>
      </w:r>
      <w:r w:rsidRPr="00F56AA2">
        <w:rPr>
          <w:b/>
          <w:bCs/>
        </w:rPr>
        <w:t xml:space="preserve"> must authenticate</w:t>
      </w:r>
      <w:r w:rsidRPr="000D4AF5">
        <w:t xml:space="preserve"> to create infrastructure</w:t>
      </w:r>
    </w:p>
    <w:p w14:paraId="6C212504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F56AA2">
        <w:rPr>
          <w:b/>
          <w:bCs/>
        </w:rPr>
        <w:t>Write the configuration</w:t>
      </w:r>
      <w:r>
        <w:t xml:space="preserve"> for creating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resource group</w:t>
      </w:r>
    </w:p>
    <w:p w14:paraId="4E95FF31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You need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provider</w:t>
      </w:r>
      <w:r>
        <w:t xml:space="preserve">, available here: </w:t>
      </w:r>
      <w:hyperlink r:id="rId9" w:history="1">
        <w:r w:rsidRPr="0063721B">
          <w:rPr>
            <w:rStyle w:val="Hyperlink"/>
          </w:rPr>
          <w:t>https://registry.terraform.io/providers/hashicorp/azurerm/latest</w:t>
        </w:r>
      </w:hyperlink>
      <w:r>
        <w:t xml:space="preserve"> </w:t>
      </w:r>
    </w:p>
    <w:p w14:paraId="6B6BD4A3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The </w:t>
      </w:r>
      <w:r w:rsidRPr="00F56AA2">
        <w:rPr>
          <w:rStyle w:val="CodeChar"/>
        </w:rPr>
        <w:t>Azure</w:t>
      </w:r>
      <w:r>
        <w:t xml:space="preserve"> </w:t>
      </w:r>
      <w:r w:rsidRPr="00F56AA2">
        <w:rPr>
          <w:b/>
          <w:bCs/>
        </w:rPr>
        <w:t>provider</w:t>
      </w:r>
      <w:r>
        <w:t xml:space="preserve"> needs a </w:t>
      </w:r>
      <w:r w:rsidRPr="00F56AA2">
        <w:rPr>
          <w:rStyle w:val="CodeChar"/>
        </w:rPr>
        <w:t>feature</w:t>
      </w:r>
      <w:r>
        <w:t xml:space="preserve"> </w:t>
      </w:r>
      <w:r w:rsidRPr="00F56AA2">
        <w:rPr>
          <w:rStyle w:val="CodeChar"/>
        </w:rPr>
        <w:t>{}</w:t>
      </w:r>
      <w:r w:rsidRPr="00F56AA2">
        <w:t xml:space="preserve"> </w:t>
      </w:r>
      <w:r w:rsidRPr="00F56AA2">
        <w:rPr>
          <w:b/>
          <w:bCs/>
        </w:rPr>
        <w:t>block</w:t>
      </w:r>
      <w:r>
        <w:t xml:space="preserve"> in the </w:t>
      </w:r>
      <w:r w:rsidRPr="00F56AA2">
        <w:rPr>
          <w:b/>
          <w:bCs/>
        </w:rPr>
        <w:t>configuration</w:t>
      </w:r>
    </w:p>
    <w:p w14:paraId="22C96941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At the end, the </w:t>
      </w:r>
      <w:r w:rsidRPr="00F56AA2">
        <w:rPr>
          <w:b/>
          <w:bCs/>
        </w:rPr>
        <w:t>resource group</w:t>
      </w:r>
      <w:r>
        <w:t xml:space="preserve"> should be created using the </w:t>
      </w:r>
      <w:r>
        <w:rPr>
          <w:noProof/>
        </w:rPr>
        <w:t>"</w:t>
      </w:r>
      <w:r w:rsidRPr="00F56AA2">
        <w:rPr>
          <w:rStyle w:val="CodeChar"/>
        </w:rPr>
        <w:t>azurerm_resource_group</w:t>
      </w:r>
      <w:r>
        <w:rPr>
          <w:noProof/>
        </w:rPr>
        <w:t>"</w:t>
      </w:r>
      <w:r>
        <w:t xml:space="preserve"> </w:t>
      </w:r>
      <w:r w:rsidRPr="00F56AA2">
        <w:rPr>
          <w:rStyle w:val="CodeChar"/>
        </w:rPr>
        <w:t>Terraform</w:t>
      </w:r>
      <w:r>
        <w:t xml:space="preserve"> </w:t>
      </w:r>
      <w:r w:rsidRPr="00F56AA2">
        <w:rPr>
          <w:b/>
          <w:bCs/>
        </w:rPr>
        <w:t>resource</w:t>
      </w:r>
      <w:r>
        <w:t xml:space="preserve">, whose </w:t>
      </w:r>
      <w:r w:rsidRPr="00F56AA2">
        <w:rPr>
          <w:b/>
          <w:bCs/>
        </w:rPr>
        <w:t>required arguments</w:t>
      </w:r>
      <w:r>
        <w:t xml:space="preserve"> can be seen here: </w:t>
      </w:r>
      <w:hyperlink r:id="rId10" w:history="1">
        <w:r w:rsidRPr="0063721B">
          <w:rPr>
            <w:rStyle w:val="Hyperlink"/>
          </w:rPr>
          <w:t>https://registry.terraform.io/providers/hashicorp/azurerm/latest/docs/resources/resource_group</w:t>
        </w:r>
      </w:hyperlink>
      <w:r>
        <w:t xml:space="preserve"> </w:t>
      </w:r>
    </w:p>
    <w:p w14:paraId="23D795CB" w14:textId="77777777" w:rsidR="00BD061A" w:rsidRDefault="00BD061A" w:rsidP="00FA60DD">
      <w:pPr>
        <w:ind w:left="720"/>
      </w:pPr>
      <w:r>
        <w:t xml:space="preserve">The </w:t>
      </w:r>
      <w:r w:rsidRPr="00F56AA2">
        <w:rPr>
          <w:b/>
          <w:bCs/>
        </w:rPr>
        <w:t>configuration file</w:t>
      </w:r>
      <w:r>
        <w:t xml:space="preserve"> looks like shown below. The </w:t>
      </w:r>
      <w:r w:rsidRPr="00F56AA2">
        <w:rPr>
          <w:b/>
          <w:bCs/>
        </w:rPr>
        <w:t>resource group name and location</w:t>
      </w:r>
      <w:r>
        <w:t xml:space="preserve"> are for you to choose:</w:t>
      </w:r>
    </w:p>
    <w:p w14:paraId="209A428C" w14:textId="77777777" w:rsidR="00BD061A" w:rsidRDefault="00BD061A" w:rsidP="00FA60DD">
      <w:pPr>
        <w:ind w:left="720"/>
      </w:pPr>
      <w:r w:rsidRPr="00C131FE">
        <w:rPr>
          <w:noProof/>
        </w:rPr>
        <w:drawing>
          <wp:inline distT="0" distB="0" distL="0" distR="0" wp14:anchorId="58065AD0" wp14:editId="7A2D89D1">
            <wp:extent cx="6033135" cy="1817370"/>
            <wp:effectExtent l="19050" t="19050" r="24765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40388"/>
                    <a:stretch/>
                  </pic:blipFill>
                  <pic:spPr bwMode="auto">
                    <a:xfrm>
                      <a:off x="0" y="0"/>
                      <a:ext cx="6048384" cy="18219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7B85E" w14:textId="77777777" w:rsidR="00BD061A" w:rsidRDefault="00BD061A" w:rsidP="00FA60DD">
      <w:pPr>
        <w:ind w:left="720"/>
      </w:pPr>
      <w:r w:rsidRPr="00C131FE">
        <w:rPr>
          <w:noProof/>
        </w:rPr>
        <w:lastRenderedPageBreak/>
        <w:drawing>
          <wp:inline distT="0" distB="0" distL="0" distR="0" wp14:anchorId="7993D611" wp14:editId="310B54B7">
            <wp:extent cx="6031901" cy="1231265"/>
            <wp:effectExtent l="19050" t="19050" r="26035" b="260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605"/>
                    <a:stretch/>
                  </pic:blipFill>
                  <pic:spPr bwMode="auto">
                    <a:xfrm>
                      <a:off x="0" y="0"/>
                      <a:ext cx="6048384" cy="12346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8E13D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DC7468">
        <w:rPr>
          <w:b/>
          <w:bCs/>
        </w:rPr>
        <w:t>Initialize</w:t>
      </w:r>
      <w:r>
        <w:t xml:space="preserve">, </w:t>
      </w:r>
      <w:r w:rsidRPr="00DC7468">
        <w:rPr>
          <w:b/>
          <w:bCs/>
        </w:rPr>
        <w:t>format</w:t>
      </w:r>
      <w:r>
        <w:t xml:space="preserve">, </w:t>
      </w:r>
      <w:r w:rsidRPr="00DC7468">
        <w:rPr>
          <w:b/>
          <w:bCs/>
        </w:rPr>
        <w:t>validate</w:t>
      </w:r>
      <w:r>
        <w:t xml:space="preserve"> and </w:t>
      </w:r>
      <w:r w:rsidRPr="00DC7468">
        <w:rPr>
          <w:b/>
          <w:bCs/>
        </w:rPr>
        <w:t>apply</w:t>
      </w:r>
      <w:r>
        <w:t xml:space="preserve"> </w:t>
      </w:r>
      <w:r w:rsidRPr="00DC7468">
        <w:rPr>
          <w:b/>
          <w:bCs/>
        </w:rPr>
        <w:t>your</w:t>
      </w:r>
      <w:r>
        <w:t xml:space="preserve"> </w:t>
      </w:r>
      <w:r w:rsidRPr="00DC7468">
        <w:rPr>
          <w:rStyle w:val="CodeChar"/>
        </w:rPr>
        <w:t>Terraform</w:t>
      </w:r>
      <w:r>
        <w:t xml:space="preserve"> </w:t>
      </w:r>
      <w:r w:rsidRPr="00DC7468">
        <w:rPr>
          <w:b/>
          <w:bCs/>
        </w:rPr>
        <w:t>configuration</w:t>
      </w:r>
    </w:p>
    <w:p w14:paraId="7C95BAFF" w14:textId="77777777" w:rsidR="00BD061A" w:rsidRPr="0028316E" w:rsidRDefault="00BD061A" w:rsidP="00FA60DD">
      <w:pPr>
        <w:pStyle w:val="ListParagraph"/>
        <w:numPr>
          <w:ilvl w:val="0"/>
          <w:numId w:val="2"/>
        </w:numPr>
      </w:pPr>
      <w:r w:rsidRPr="00DC7468">
        <w:rPr>
          <w:b/>
          <w:bCs/>
        </w:rPr>
        <w:t>Navigate to</w:t>
      </w:r>
      <w:r>
        <w:t xml:space="preserve"> </w:t>
      </w:r>
      <w:r w:rsidRPr="00DC7468">
        <w:rPr>
          <w:rStyle w:val="CodeChar"/>
        </w:rPr>
        <w:t>Azure</w:t>
      </w:r>
      <w:r>
        <w:t xml:space="preserve"> </w:t>
      </w:r>
      <w:r w:rsidRPr="00DC7468">
        <w:rPr>
          <w:rStyle w:val="CodeChar"/>
        </w:rPr>
        <w:t>Portal</w:t>
      </w:r>
      <w:r>
        <w:t xml:space="preserve"> in the browser and validate that a </w:t>
      </w:r>
      <w:r w:rsidRPr="00DC7468">
        <w:rPr>
          <w:b/>
          <w:bCs/>
        </w:rPr>
        <w:t>resource group was created</w:t>
      </w:r>
    </w:p>
    <w:p w14:paraId="1733C0AD" w14:textId="77777777" w:rsidR="00BD061A" w:rsidRDefault="00BD061A" w:rsidP="00FA60DD">
      <w:r>
        <w:t xml:space="preserve">Later you can </w:t>
      </w:r>
      <w:r w:rsidRPr="0028316E">
        <w:rPr>
          <w:b/>
          <w:bCs/>
        </w:rPr>
        <w:t>delete the resource group</w:t>
      </w:r>
      <w:r>
        <w:t xml:space="preserve"> from </w:t>
      </w:r>
      <w:r w:rsidRPr="0028316E">
        <w:rPr>
          <w:rStyle w:val="CodeChar"/>
        </w:rPr>
        <w:t>Azure</w:t>
      </w:r>
      <w:r>
        <w:t xml:space="preserve"> again </w:t>
      </w:r>
      <w:r w:rsidRPr="0028316E">
        <w:rPr>
          <w:b/>
          <w:bCs/>
        </w:rPr>
        <w:t xml:space="preserve">using </w:t>
      </w:r>
      <w:r w:rsidRPr="0028316E">
        <w:rPr>
          <w:rStyle w:val="CodeChar"/>
        </w:rPr>
        <w:t>Terraform</w:t>
      </w:r>
      <w:r>
        <w:t>.</w:t>
      </w:r>
    </w:p>
    <w:p w14:paraId="37736006" w14:textId="77777777" w:rsidR="00BD061A" w:rsidRDefault="00BD061A" w:rsidP="00FA60DD">
      <w:r>
        <w:t xml:space="preserve">As we know how to </w:t>
      </w:r>
      <w:r w:rsidRPr="0028316E">
        <w:rPr>
          <w:b/>
          <w:bCs/>
        </w:rPr>
        <w:t xml:space="preserve">create an </w:t>
      </w:r>
      <w:r w:rsidRPr="0028316E">
        <w:rPr>
          <w:rStyle w:val="CodeChar"/>
        </w:rPr>
        <w:t>Azure</w:t>
      </w:r>
      <w:r w:rsidRPr="0028316E">
        <w:rPr>
          <w:b/>
          <w:bCs/>
        </w:rPr>
        <w:t xml:space="preserve"> resource group with </w:t>
      </w:r>
      <w:r w:rsidRPr="0028316E">
        <w:rPr>
          <w:rStyle w:val="CodeChar"/>
        </w:rPr>
        <w:t>Terraform</w:t>
      </w:r>
      <w:r>
        <w:t xml:space="preserve">, let's see how this would be </w:t>
      </w:r>
      <w:r w:rsidRPr="0028316E">
        <w:rPr>
          <w:b/>
          <w:bCs/>
        </w:rPr>
        <w:t>useful for us in the next task</w:t>
      </w:r>
      <w:r>
        <w:t>.</w:t>
      </w:r>
    </w:p>
    <w:p w14:paraId="6037A257" w14:textId="6B0D03F9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Web App</w:t>
      </w:r>
    </w:p>
    <w:p w14:paraId="515BCD7A" w14:textId="77777777" w:rsidR="00BD061A" w:rsidRDefault="00BD061A" w:rsidP="00FA60DD">
      <w:r>
        <w:t xml:space="preserve">You are already </w:t>
      </w:r>
      <w:r w:rsidRPr="00D42E26">
        <w:rPr>
          <w:b/>
          <w:bCs/>
        </w:rPr>
        <w:t xml:space="preserve">familiar with </w:t>
      </w:r>
      <w:r w:rsidRPr="00D42E26">
        <w:rPr>
          <w:rStyle w:val="CodeChar"/>
        </w:rPr>
        <w:t>Azur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Web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Apps</w:t>
      </w:r>
      <w:r>
        <w:t xml:space="preserve"> and now you should </w:t>
      </w:r>
      <w:r w:rsidRPr="00D42E26">
        <w:rPr>
          <w:b/>
          <w:bCs/>
        </w:rPr>
        <w:t xml:space="preserve">use </w:t>
      </w:r>
      <w:r w:rsidRPr="00D42E26">
        <w:rPr>
          <w:rStyle w:val="CodeChar"/>
        </w:rPr>
        <w:t>Terraform</w:t>
      </w:r>
      <w:r>
        <w:t xml:space="preserve"> to </w:t>
      </w:r>
      <w:r w:rsidRPr="00D42E26">
        <w:rPr>
          <w:b/>
          <w:bCs/>
        </w:rPr>
        <w:t>create a resource</w:t>
      </w:r>
      <w:r>
        <w:t xml:space="preserve"> </w:t>
      </w:r>
      <w:r w:rsidRPr="00D42E26">
        <w:rPr>
          <w:b/>
          <w:bCs/>
        </w:rPr>
        <w:t>group</w:t>
      </w:r>
      <w:r>
        <w:t xml:space="preserve">, then </w:t>
      </w:r>
      <w:r w:rsidRPr="00D42E26">
        <w:rPr>
          <w:b/>
          <w:bCs/>
        </w:rPr>
        <w:t xml:space="preserve">create an </w:t>
      </w:r>
      <w:r w:rsidRPr="00D42E26">
        <w:rPr>
          <w:rStyle w:val="CodeChar"/>
        </w:rPr>
        <w:t>App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Servic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Plan</w:t>
      </w:r>
      <w:r>
        <w:t xml:space="preserve"> and finally </w:t>
      </w:r>
      <w:r w:rsidRPr="00D42E26">
        <w:rPr>
          <w:b/>
          <w:bCs/>
        </w:rPr>
        <w:t xml:space="preserve">deploy the </w:t>
      </w:r>
      <w:r w:rsidRPr="00D42E26">
        <w:t>"</w:t>
      </w:r>
      <w:r w:rsidRPr="00D42E26">
        <w:rPr>
          <w:rStyle w:val="CodeChar"/>
        </w:rPr>
        <w:t>Contact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Book</w:t>
      </w:r>
      <w:r w:rsidRPr="00D42E26">
        <w:t>"</w:t>
      </w:r>
      <w:r w:rsidRPr="00D42E26">
        <w:rPr>
          <w:b/>
          <w:bCs/>
        </w:rPr>
        <w:t xml:space="preserve"> app to </w:t>
      </w:r>
      <w:r w:rsidRPr="00D42E26">
        <w:rPr>
          <w:rStyle w:val="CodeChar"/>
        </w:rPr>
        <w:t>Azure</w:t>
      </w:r>
      <w:r>
        <w:t xml:space="preserve"> from a </w:t>
      </w:r>
      <w:r w:rsidRPr="004A76AA">
        <w:rPr>
          <w:rStyle w:val="CodeChar"/>
        </w:rPr>
        <w:t>GitHub</w:t>
      </w:r>
      <w:r w:rsidRPr="00D42E26">
        <w:rPr>
          <w:b/>
          <w:bCs/>
        </w:rPr>
        <w:t xml:space="preserve"> repo</w:t>
      </w:r>
      <w:r>
        <w:t>.</w:t>
      </w:r>
    </w:p>
    <w:p w14:paraId="49E6B469" w14:textId="77777777" w:rsidR="00BD061A" w:rsidRDefault="00BD061A" w:rsidP="00FA60DD">
      <w:r w:rsidRPr="00FB693F">
        <w:rPr>
          <w:noProof/>
        </w:rPr>
        <w:drawing>
          <wp:inline distT="0" distB="0" distL="0" distR="0" wp14:anchorId="7F30644C" wp14:editId="1ABDB09F">
            <wp:extent cx="4987290" cy="3759466"/>
            <wp:effectExtent l="19050" t="19050" r="22860" b="1270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7969" cy="37750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A3F9FC" w14:textId="77777777" w:rsidR="00BD061A" w:rsidRDefault="00BD061A" w:rsidP="00FA60DD">
      <w:r>
        <w:t>"</w:t>
      </w:r>
      <w:r w:rsidRPr="00D022C3">
        <w:rPr>
          <w:rStyle w:val="CodeChar"/>
        </w:rPr>
        <w:t>Contact</w:t>
      </w:r>
      <w:r>
        <w:t xml:space="preserve"> </w:t>
      </w:r>
      <w:r w:rsidRPr="00D022C3">
        <w:rPr>
          <w:rStyle w:val="CodeChar"/>
        </w:rPr>
        <w:t>Book</w:t>
      </w:r>
      <w:r>
        <w:t xml:space="preserve">" is a </w:t>
      </w:r>
      <w:r w:rsidRPr="00D022C3">
        <w:rPr>
          <w:b/>
          <w:bCs/>
        </w:rPr>
        <w:t>Node.js app</w:t>
      </w:r>
      <w:r>
        <w:t xml:space="preserve"> </w:t>
      </w:r>
      <w:r w:rsidRPr="00D022C3">
        <w:rPr>
          <w:b/>
          <w:bCs/>
        </w:rPr>
        <w:t>without a database</w:t>
      </w:r>
      <w:r>
        <w:t xml:space="preserve">, available here: </w:t>
      </w:r>
      <w:hyperlink r:id="rId13" w:history="1">
        <w:r w:rsidRPr="00B41CE1">
          <w:rPr>
            <w:rStyle w:val="Hyperlink"/>
          </w:rPr>
          <w:t>https://github.com/nakov/ContactBook</w:t>
        </w:r>
      </w:hyperlink>
      <w:r>
        <w:t>.</w:t>
      </w:r>
    </w:p>
    <w:p w14:paraId="57BA0A38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Hints</w:t>
      </w:r>
    </w:p>
    <w:p w14:paraId="1726DFBC" w14:textId="77777777" w:rsidR="00BD061A" w:rsidRDefault="00BD061A" w:rsidP="00FA60DD">
      <w:r>
        <w:t xml:space="preserve">To </w:t>
      </w:r>
      <w:r w:rsidRPr="00D022C3">
        <w:rPr>
          <w:b/>
          <w:bCs/>
        </w:rPr>
        <w:t>fulfill your task</w:t>
      </w:r>
      <w:r>
        <w:t xml:space="preserve">, you need to </w:t>
      </w:r>
      <w:r w:rsidRPr="00D022C3">
        <w:rPr>
          <w:b/>
          <w:bCs/>
        </w:rPr>
        <w:t xml:space="preserve">create a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configuration file</w:t>
      </w:r>
      <w:r>
        <w:t xml:space="preserve">. </w:t>
      </w:r>
      <w:r w:rsidRPr="003312DD">
        <w:t xml:space="preserve">Find the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resources</w:t>
      </w:r>
      <w:r w:rsidRPr="003312DD">
        <w:t xml:space="preserve"> you need in the </w:t>
      </w:r>
      <w:r w:rsidRPr="00D022C3">
        <w:rPr>
          <w:rStyle w:val="CodeChar"/>
        </w:rPr>
        <w:t>Terraform</w:t>
      </w:r>
      <w:r w:rsidRPr="003312DD">
        <w:t xml:space="preserve"> </w:t>
      </w:r>
      <w:r w:rsidRPr="00D022C3">
        <w:rPr>
          <w:rStyle w:val="CodeChar"/>
        </w:rPr>
        <w:t>Registry</w:t>
      </w:r>
      <w:r w:rsidRPr="003312DD">
        <w:t xml:space="preserve"> and use them: </w:t>
      </w:r>
      <w:hyperlink r:id="rId14" w:history="1">
        <w:r w:rsidRPr="00B41CE1">
          <w:rPr>
            <w:rStyle w:val="Hyperlink"/>
          </w:rPr>
          <w:t>https://registry.terraform.io</w:t>
        </w:r>
      </w:hyperlink>
      <w:r w:rsidRPr="003312DD">
        <w:t>.</w:t>
      </w:r>
    </w:p>
    <w:p w14:paraId="4961FD86" w14:textId="77777777" w:rsidR="00BD061A" w:rsidRPr="00C054A2" w:rsidRDefault="00BD061A" w:rsidP="00FA60DD">
      <w:r>
        <w:t xml:space="preserve">The </w:t>
      </w:r>
      <w:r w:rsidRPr="00D022C3">
        <w:rPr>
          <w:b/>
          <w:bCs/>
        </w:rPr>
        <w:t>configuration</w:t>
      </w:r>
      <w:r>
        <w:t xml:space="preserve"> you should write:</w:t>
      </w:r>
    </w:p>
    <w:p w14:paraId="4F47C96E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Uses and configures an </w:t>
      </w:r>
      <w:r w:rsidRPr="00D022C3">
        <w:rPr>
          <w:b/>
          <w:bCs/>
        </w:rPr>
        <w:t>Azure provider</w:t>
      </w:r>
      <w:r>
        <w:t xml:space="preserve"> (as in the previous exercise)</w:t>
      </w:r>
    </w:p>
    <w:p w14:paraId="1007734E" w14:textId="77777777" w:rsidR="00BD061A" w:rsidRDefault="00BD061A" w:rsidP="00FA60DD">
      <w:pPr>
        <w:ind w:left="360"/>
      </w:pPr>
      <w:r w:rsidRPr="00A711D5">
        <w:rPr>
          <w:noProof/>
        </w:rPr>
        <w:lastRenderedPageBreak/>
        <w:drawing>
          <wp:inline distT="0" distB="0" distL="0" distR="0" wp14:anchorId="438CA3E5" wp14:editId="400D10C2">
            <wp:extent cx="6229985" cy="2688590"/>
            <wp:effectExtent l="19050" t="19050" r="18415" b="165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82" r="335"/>
                    <a:stretch/>
                  </pic:blipFill>
                  <pic:spPr bwMode="auto">
                    <a:xfrm>
                      <a:off x="0" y="0"/>
                      <a:ext cx="6250638" cy="26975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F31DC" w14:textId="77777777" w:rsidR="00BD061A" w:rsidRDefault="00BD061A" w:rsidP="00FA60DD">
      <w:pPr>
        <w:pStyle w:val="ListParagraph"/>
        <w:numPr>
          <w:ilvl w:val="0"/>
          <w:numId w:val="3"/>
        </w:numPr>
      </w:pPr>
      <w:r w:rsidRPr="00D022C3">
        <w:rPr>
          <w:b/>
          <w:bCs/>
        </w:rPr>
        <w:t>Generates a random integer</w:t>
      </w:r>
      <w:r w:rsidRPr="00136BB6">
        <w:t xml:space="preserve"> </w:t>
      </w:r>
      <w:r>
        <w:t xml:space="preserve">with </w:t>
      </w:r>
      <w:r w:rsidRPr="00D022C3">
        <w:rPr>
          <w:b/>
          <w:bCs/>
        </w:rPr>
        <w:t>minimum</w:t>
      </w:r>
      <w:r>
        <w:t xml:space="preserve"> </w:t>
      </w:r>
      <w:r w:rsidRPr="00D022C3">
        <w:rPr>
          <w:b/>
          <w:bCs/>
        </w:rPr>
        <w:t>and</w:t>
      </w:r>
      <w:r>
        <w:t xml:space="preserve"> </w:t>
      </w:r>
      <w:r w:rsidRPr="00D022C3">
        <w:rPr>
          <w:b/>
          <w:bCs/>
        </w:rPr>
        <w:t>maximum</w:t>
      </w:r>
      <w:r>
        <w:t xml:space="preserve"> </w:t>
      </w:r>
      <w:r w:rsidRPr="00D022C3">
        <w:rPr>
          <w:b/>
          <w:bCs/>
        </w:rPr>
        <w:t>number range</w:t>
      </w:r>
      <w:r>
        <w:rPr>
          <w:b/>
          <w:bCs/>
        </w:rPr>
        <w:t xml:space="preserve"> </w:t>
      </w:r>
      <w:r w:rsidRPr="00136BB6">
        <w:t xml:space="preserve">to </w:t>
      </w:r>
      <w:r>
        <w:t xml:space="preserve">be used for </w:t>
      </w:r>
      <w:r w:rsidRPr="00D022C3">
        <w:rPr>
          <w:b/>
          <w:bCs/>
        </w:rPr>
        <w:t>creating unique resource names</w:t>
      </w:r>
    </w:p>
    <w:p w14:paraId="75887313" w14:textId="77777777" w:rsidR="00BD061A" w:rsidRDefault="00BD061A" w:rsidP="00FA60DD">
      <w:pPr>
        <w:ind w:left="360"/>
      </w:pPr>
      <w:r w:rsidRPr="00204EFE">
        <w:rPr>
          <w:noProof/>
        </w:rPr>
        <w:drawing>
          <wp:inline distT="0" distB="0" distL="0" distR="0" wp14:anchorId="75D72444" wp14:editId="5048C9CD">
            <wp:extent cx="6229985" cy="935355"/>
            <wp:effectExtent l="19050" t="19050" r="18415" b="171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03" r="571"/>
                    <a:stretch/>
                  </pic:blipFill>
                  <pic:spPr bwMode="auto">
                    <a:xfrm>
                      <a:off x="0" y="0"/>
                      <a:ext cx="6256248" cy="9392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39BE9" w14:textId="77777777" w:rsidR="00BD061A" w:rsidRPr="00D022C3" w:rsidRDefault="00BD061A" w:rsidP="00FA60DD">
      <w:pPr>
        <w:pStyle w:val="ListParagraph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>a</w:t>
      </w:r>
      <w:r w:rsidRPr="00136BB6">
        <w:t xml:space="preserve"> </w:t>
      </w:r>
      <w:r w:rsidRPr="00D022C3">
        <w:rPr>
          <w:b/>
          <w:bCs/>
        </w:rPr>
        <w:t>resource group</w:t>
      </w:r>
      <w:r>
        <w:t xml:space="preserve">, whose name </w:t>
      </w:r>
      <w:r w:rsidRPr="00D022C3">
        <w:rPr>
          <w:b/>
          <w:bCs/>
        </w:rPr>
        <w:t>uses the randomly-generated integer</w:t>
      </w:r>
      <w:r>
        <w:t xml:space="preserve"> by a </w:t>
      </w:r>
      <w:r w:rsidRPr="00D022C3">
        <w:rPr>
          <w:b/>
          <w:bCs/>
        </w:rPr>
        <w:t>reference to the above resource</w:t>
      </w:r>
    </w:p>
    <w:p w14:paraId="1B7104CD" w14:textId="77777777" w:rsidR="00BD061A" w:rsidRDefault="00BD061A" w:rsidP="00FA60DD">
      <w:pPr>
        <w:ind w:left="360"/>
      </w:pPr>
      <w:r w:rsidRPr="00E835C3">
        <w:rPr>
          <w:noProof/>
        </w:rPr>
        <w:drawing>
          <wp:inline distT="0" distB="0" distL="0" distR="0" wp14:anchorId="19979CEA" wp14:editId="200589D0">
            <wp:extent cx="6221730" cy="955963"/>
            <wp:effectExtent l="19050" t="19050" r="26670" b="158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05" r="776"/>
                    <a:stretch/>
                  </pic:blipFill>
                  <pic:spPr bwMode="auto">
                    <a:xfrm>
                      <a:off x="0" y="0"/>
                      <a:ext cx="6287015" cy="9659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1E711" w14:textId="77777777" w:rsidR="00BD061A" w:rsidRDefault="00BD061A" w:rsidP="00FA60DD">
      <w:pPr>
        <w:pStyle w:val="ListParagraph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 xml:space="preserve">an </w:t>
      </w:r>
      <w:r w:rsidRPr="00D022C3">
        <w:rPr>
          <w:rStyle w:val="CodeChar"/>
        </w:rPr>
        <w:t>App</w:t>
      </w:r>
      <w:r w:rsidRPr="00136BB6">
        <w:t xml:space="preserve"> </w:t>
      </w:r>
      <w:r w:rsidRPr="00D022C3">
        <w:rPr>
          <w:rStyle w:val="CodeChar"/>
        </w:rPr>
        <w:t>Service</w:t>
      </w:r>
      <w:r w:rsidRPr="00136BB6">
        <w:t xml:space="preserve"> </w:t>
      </w:r>
      <w:r w:rsidRPr="00D022C3">
        <w:rPr>
          <w:rStyle w:val="CodeChar"/>
        </w:rPr>
        <w:t>Plan</w:t>
      </w:r>
      <w:r>
        <w:t xml:space="preserve"> with </w:t>
      </w:r>
      <w:r w:rsidRPr="00D022C3">
        <w:rPr>
          <w:b/>
          <w:bCs/>
        </w:rPr>
        <w:t>name</w:t>
      </w:r>
      <w:r>
        <w:t xml:space="preserve">, </w:t>
      </w:r>
      <w:r w:rsidRPr="00D022C3">
        <w:rPr>
          <w:b/>
          <w:bCs/>
        </w:rPr>
        <w:t>location</w:t>
      </w:r>
      <w:r>
        <w:t xml:space="preserve"> (</w:t>
      </w:r>
      <w:r w:rsidRPr="00D022C3">
        <w:rPr>
          <w:b/>
          <w:bCs/>
        </w:rPr>
        <w:t>reference the location</w:t>
      </w:r>
      <w:r>
        <w:t xml:space="preserve"> from the </w:t>
      </w:r>
      <w:r w:rsidRPr="00D022C3">
        <w:rPr>
          <w:b/>
          <w:bCs/>
        </w:rPr>
        <w:t>resource group</w:t>
      </w:r>
      <w:r>
        <w:t xml:space="preserve">), </w:t>
      </w:r>
      <w:r w:rsidRPr="00D022C3">
        <w:rPr>
          <w:b/>
          <w:bCs/>
        </w:rPr>
        <w:t>resource group name</w:t>
      </w:r>
      <w:r>
        <w:t xml:space="preserve"> (reference the </w:t>
      </w:r>
      <w:r w:rsidRPr="00D022C3">
        <w:rPr>
          <w:b/>
          <w:bCs/>
        </w:rPr>
        <w:t>name of the resource group</w:t>
      </w:r>
      <w:r>
        <w:t xml:space="preserve">), </w:t>
      </w:r>
      <w:r w:rsidRPr="00D022C3">
        <w:rPr>
          <w:b/>
          <w:bCs/>
        </w:rPr>
        <w:t>operating system</w:t>
      </w:r>
      <w:r>
        <w:t xml:space="preserve"> (set to "</w:t>
      </w:r>
      <w:r w:rsidRPr="00D022C3">
        <w:rPr>
          <w:rStyle w:val="CodeChar"/>
        </w:rPr>
        <w:t>Linux</w:t>
      </w:r>
      <w:r>
        <w:t xml:space="preserve">") and </w:t>
      </w:r>
      <w:r w:rsidRPr="00D022C3">
        <w:rPr>
          <w:b/>
          <w:bCs/>
        </w:rPr>
        <w:t>type of SKU</w:t>
      </w:r>
      <w:r>
        <w:t xml:space="preserve"> (set to "</w:t>
      </w:r>
      <w:r w:rsidRPr="00D022C3">
        <w:rPr>
          <w:rStyle w:val="CodeChar"/>
        </w:rPr>
        <w:t>F1</w:t>
      </w:r>
      <w:r>
        <w:t>")</w:t>
      </w:r>
    </w:p>
    <w:p w14:paraId="649A52A9" w14:textId="77777777" w:rsidR="00BD061A" w:rsidRDefault="00BD061A" w:rsidP="00FA60DD">
      <w:pPr>
        <w:ind w:left="360"/>
      </w:pPr>
      <w:r w:rsidRPr="008068A0">
        <w:rPr>
          <w:noProof/>
        </w:rPr>
        <w:drawing>
          <wp:inline distT="0" distB="0" distL="0" distR="0" wp14:anchorId="7BEF806A" wp14:editId="2443693E">
            <wp:extent cx="6195695" cy="1441450"/>
            <wp:effectExtent l="19050" t="19050" r="14605" b="254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47" r="514"/>
                    <a:stretch/>
                  </pic:blipFill>
                  <pic:spPr bwMode="auto">
                    <a:xfrm>
                      <a:off x="0" y="0"/>
                      <a:ext cx="6212828" cy="14454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21548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s an </w:t>
      </w:r>
      <w:r w:rsidRPr="00CC45B9">
        <w:rPr>
          <w:rStyle w:val="CodeChar"/>
        </w:rPr>
        <w:t>Azure</w:t>
      </w:r>
      <w:r>
        <w:t xml:space="preserve"> </w:t>
      </w:r>
      <w:r w:rsidRPr="00CC45B9">
        <w:rPr>
          <w:b/>
          <w:bCs/>
        </w:rPr>
        <w:t>Linux Web app</w:t>
      </w:r>
      <w:r>
        <w:t xml:space="preserve"> with </w:t>
      </w:r>
      <w:r w:rsidRPr="00CC45B9">
        <w:rPr>
          <w:b/>
          <w:bCs/>
        </w:rPr>
        <w:t>name</w:t>
      </w:r>
      <w:r>
        <w:t xml:space="preserve">, </w:t>
      </w:r>
      <w:r w:rsidRPr="00CC45B9">
        <w:rPr>
          <w:b/>
          <w:bCs/>
        </w:rPr>
        <w:t>location</w:t>
      </w:r>
      <w:r>
        <w:t xml:space="preserve">, </w:t>
      </w:r>
      <w:r w:rsidRPr="00CC45B9">
        <w:rPr>
          <w:b/>
          <w:bCs/>
        </w:rPr>
        <w:t>resource group name</w:t>
      </w:r>
      <w:r>
        <w:t xml:space="preserve"> and the </w:t>
      </w:r>
      <w:r w:rsidRPr="00CC45B9">
        <w:rPr>
          <w:b/>
          <w:bCs/>
        </w:rPr>
        <w:t>id of the service plan</w:t>
      </w:r>
      <w:r>
        <w:t xml:space="preserve"> (use </w:t>
      </w:r>
      <w:r w:rsidRPr="00CC45B9">
        <w:rPr>
          <w:b/>
          <w:bCs/>
        </w:rPr>
        <w:t>references</w:t>
      </w:r>
      <w:r>
        <w:t xml:space="preserve"> to the above resources)</w:t>
      </w:r>
    </w:p>
    <w:p w14:paraId="40D7369C" w14:textId="77777777" w:rsidR="00BD061A" w:rsidRDefault="00BD061A" w:rsidP="00FA60DD">
      <w:pPr>
        <w:ind w:left="360"/>
      </w:pPr>
      <w:r w:rsidRPr="006A2408">
        <w:rPr>
          <w:noProof/>
        </w:rPr>
        <w:drawing>
          <wp:inline distT="0" distB="0" distL="0" distR="0" wp14:anchorId="5EFFCEF6" wp14:editId="5D8B1B03">
            <wp:extent cx="6203315" cy="624840"/>
            <wp:effectExtent l="19050" t="19050" r="2603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426" r="487" b="44186"/>
                    <a:stretch/>
                  </pic:blipFill>
                  <pic:spPr bwMode="auto">
                    <a:xfrm>
                      <a:off x="0" y="0"/>
                      <a:ext cx="6224868" cy="627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6D524" w14:textId="77777777" w:rsidR="00BD061A" w:rsidRDefault="00BD061A" w:rsidP="00FA60DD">
      <w:pPr>
        <w:ind w:left="360"/>
      </w:pPr>
      <w:r w:rsidRPr="006A2408">
        <w:rPr>
          <w:noProof/>
        </w:rPr>
        <w:lastRenderedPageBreak/>
        <w:drawing>
          <wp:inline distT="0" distB="0" distL="0" distR="0" wp14:anchorId="064D619B" wp14:editId="1372A9D2">
            <wp:extent cx="6241415" cy="482420"/>
            <wp:effectExtent l="19050" t="19050" r="6985" b="133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05" t="57175" r="618"/>
                    <a:stretch/>
                  </pic:blipFill>
                  <pic:spPr bwMode="auto">
                    <a:xfrm>
                      <a:off x="0" y="0"/>
                      <a:ext cx="6284512" cy="4857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3B9114" w14:textId="77777777" w:rsidR="00BD061A" w:rsidRDefault="00BD061A" w:rsidP="00FA60DD">
      <w:pPr>
        <w:pStyle w:val="ListParagraph"/>
        <w:numPr>
          <w:ilvl w:val="1"/>
          <w:numId w:val="3"/>
        </w:numPr>
      </w:pPr>
      <w:r>
        <w:t xml:space="preserve">In addition, you should </w:t>
      </w:r>
      <w:r w:rsidRPr="0054005A">
        <w:rPr>
          <w:b/>
          <w:bCs/>
        </w:rPr>
        <w:t>add site configurations</w:t>
      </w:r>
      <w:r>
        <w:t xml:space="preserve"> including the </w:t>
      </w:r>
      <w:r w:rsidRPr="0054005A">
        <w:rPr>
          <w:b/>
          <w:bCs/>
        </w:rPr>
        <w:t>app's Node.js version</w:t>
      </w:r>
      <w:r>
        <w:t xml:space="preserve"> and a restriction for the </w:t>
      </w:r>
      <w:r w:rsidRPr="0054005A">
        <w:rPr>
          <w:b/>
          <w:bCs/>
        </w:rPr>
        <w:t>app to not always be on</w:t>
      </w:r>
      <w:r>
        <w:t xml:space="preserve"> (as we use the </w:t>
      </w:r>
      <w:r w:rsidRPr="0054005A">
        <w:rPr>
          <w:b/>
          <w:bCs/>
        </w:rPr>
        <w:t>free pricing plan</w:t>
      </w:r>
      <w:r>
        <w:t>)</w:t>
      </w:r>
    </w:p>
    <w:p w14:paraId="2139A5A7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C20B115" wp14:editId="30E9A9CB">
            <wp:extent cx="6241415" cy="1288415"/>
            <wp:effectExtent l="19050" t="19050" r="26035" b="260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02" r="631"/>
                    <a:stretch/>
                  </pic:blipFill>
                  <pic:spPr bwMode="auto">
                    <a:xfrm>
                      <a:off x="0" y="0"/>
                      <a:ext cx="6278256" cy="12960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4B509" w14:textId="77777777" w:rsidR="00BD061A" w:rsidRDefault="00BD061A" w:rsidP="00FA60DD">
      <w:pPr>
        <w:pStyle w:val="ListParagraph"/>
        <w:numPr>
          <w:ilvl w:val="0"/>
          <w:numId w:val="3"/>
        </w:numPr>
        <w:ind w:left="360"/>
      </w:pPr>
      <w:r w:rsidRPr="0054005A">
        <w:rPr>
          <w:b/>
          <w:bCs/>
        </w:rPr>
        <w:t>Deploys code</w:t>
      </w:r>
      <w:r w:rsidRPr="00BD51CE">
        <w:t xml:space="preserve"> </w:t>
      </w:r>
      <w:r>
        <w:t>from the</w:t>
      </w:r>
      <w:r w:rsidRPr="00B91759">
        <w:t xml:space="preserve"> </w:t>
      </w:r>
      <w:hyperlink r:id="rId21" w:history="1">
        <w:r w:rsidRPr="00B41CE1">
          <w:rPr>
            <w:rStyle w:val="Hyperlink"/>
          </w:rPr>
          <w:t>https://github.com/nakov/ContactBook</w:t>
        </w:r>
      </w:hyperlink>
      <w:r>
        <w:t xml:space="preserve"> </w:t>
      </w:r>
      <w:r w:rsidRPr="0054005A">
        <w:rPr>
          <w:b/>
          <w:bCs/>
        </w:rPr>
        <w:t>repo</w:t>
      </w:r>
      <w:r>
        <w:t xml:space="preserve">, providing the </w:t>
      </w:r>
      <w:r w:rsidRPr="0054005A">
        <w:rPr>
          <w:b/>
          <w:bCs/>
        </w:rPr>
        <w:t>Web app id</w:t>
      </w:r>
      <w:r>
        <w:t xml:space="preserve">, the </w:t>
      </w:r>
      <w:r w:rsidRPr="0054005A">
        <w:rPr>
          <w:b/>
          <w:bCs/>
        </w:rPr>
        <w:t>URL of the repo</w:t>
      </w:r>
      <w:r>
        <w:t xml:space="preserve"> and the </w:t>
      </w:r>
      <w:r w:rsidRPr="0054005A">
        <w:rPr>
          <w:b/>
          <w:bCs/>
        </w:rPr>
        <w:t>main branch name</w:t>
      </w:r>
    </w:p>
    <w:p w14:paraId="52F1EB0B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87679E0" wp14:editId="0F2395AF">
            <wp:extent cx="6222365" cy="1123950"/>
            <wp:effectExtent l="19050" t="19050" r="2603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606" r="630" b="2533"/>
                    <a:stretch/>
                  </pic:blipFill>
                  <pic:spPr bwMode="auto">
                    <a:xfrm>
                      <a:off x="0" y="0"/>
                      <a:ext cx="6243501" cy="112776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2D77E" w14:textId="77777777" w:rsidR="00BD061A" w:rsidRDefault="00BD061A" w:rsidP="00FA60DD">
      <w:pPr>
        <w:pStyle w:val="ListParagraph"/>
        <w:numPr>
          <w:ilvl w:val="1"/>
          <w:numId w:val="3"/>
        </w:numPr>
      </w:pPr>
      <w:r>
        <w:t xml:space="preserve">Moreover, we should set the </w:t>
      </w:r>
      <w:r w:rsidRPr="003B5D84">
        <w:rPr>
          <w:rStyle w:val="CodeChar"/>
        </w:rPr>
        <w:t>use_manual_integration</w:t>
      </w:r>
      <w:r>
        <w:t xml:space="preserve"> </w:t>
      </w:r>
      <w:r w:rsidRPr="0054005A">
        <w:rPr>
          <w:b/>
          <w:bCs/>
        </w:rPr>
        <w:t>argument</w:t>
      </w:r>
      <w:r>
        <w:t xml:space="preserve"> to </w:t>
      </w:r>
      <w:r w:rsidRPr="003B5D84">
        <w:rPr>
          <w:rStyle w:val="CodeChar"/>
        </w:rPr>
        <w:t>true</w:t>
      </w:r>
      <w:r>
        <w:t xml:space="preserve">, so that we </w:t>
      </w:r>
      <w:r w:rsidRPr="0054005A">
        <w:rPr>
          <w:b/>
          <w:bCs/>
        </w:rPr>
        <w:t>agree to deploy the app and its updates manually</w:t>
      </w:r>
      <w:r>
        <w:t xml:space="preserve"> when we use an </w:t>
      </w:r>
      <w:r w:rsidRPr="0054005A">
        <w:rPr>
          <w:b/>
          <w:bCs/>
        </w:rPr>
        <w:t>external Git</w:t>
      </w:r>
      <w:r>
        <w:t xml:space="preserve"> (a</w:t>
      </w:r>
      <w:r w:rsidRPr="00BD51CE">
        <w:t xml:space="preserve"> public GitHub repo</w:t>
      </w:r>
      <w:r>
        <w:t>, which is not our own and we cannot run CI/CD in GitHub Actions)</w:t>
      </w:r>
    </w:p>
    <w:p w14:paraId="24A1D617" w14:textId="77777777" w:rsidR="00BD061A" w:rsidRDefault="00BD061A" w:rsidP="00FA60DD">
      <w:r>
        <w:t xml:space="preserve">When </w:t>
      </w:r>
      <w:r w:rsidRPr="0054005A">
        <w:rPr>
          <w:b/>
          <w:bCs/>
        </w:rPr>
        <w:t>ready with the configuration file</w:t>
      </w:r>
      <w:r>
        <w:t xml:space="preserve">, </w:t>
      </w:r>
      <w:r w:rsidRPr="0054005A">
        <w:rPr>
          <w:b/>
          <w:bCs/>
        </w:rPr>
        <w:t xml:space="preserve">initialize </w:t>
      </w:r>
      <w:r w:rsidRPr="0054005A">
        <w:rPr>
          <w:rStyle w:val="CodeChar"/>
        </w:rPr>
        <w:t>Terraform</w:t>
      </w:r>
      <w:r>
        <w:t xml:space="preserve">, </w:t>
      </w:r>
      <w:r w:rsidRPr="0054005A">
        <w:rPr>
          <w:b/>
          <w:bCs/>
        </w:rPr>
        <w:t>format and validate the configuration</w:t>
      </w:r>
      <w:r>
        <w:t xml:space="preserve"> and </w:t>
      </w:r>
      <w:r w:rsidRPr="0054005A">
        <w:rPr>
          <w:b/>
          <w:bCs/>
        </w:rPr>
        <w:t xml:space="preserve">provision the resources </w:t>
      </w:r>
      <w:r>
        <w:t xml:space="preserve">from the file. Know that this may </w:t>
      </w:r>
      <w:r w:rsidRPr="0054005A">
        <w:rPr>
          <w:b/>
          <w:bCs/>
        </w:rPr>
        <w:t>take a while</w:t>
      </w:r>
      <w:r>
        <w:t xml:space="preserve">. It should be </w:t>
      </w:r>
      <w:r w:rsidRPr="0054005A">
        <w:rPr>
          <w:b/>
          <w:bCs/>
        </w:rPr>
        <w:t>successful</w:t>
      </w:r>
      <w:r>
        <w:rPr>
          <w:b/>
          <w:bCs/>
        </w:rPr>
        <w:t xml:space="preserve"> </w:t>
      </w:r>
      <w:r w:rsidRPr="0054005A">
        <w:t>at the end:</w:t>
      </w:r>
    </w:p>
    <w:p w14:paraId="6F9EF79C" w14:textId="77777777" w:rsidR="00BD061A" w:rsidRDefault="00BD061A" w:rsidP="00FA60DD">
      <w:r w:rsidRPr="00952D59">
        <w:rPr>
          <w:noProof/>
        </w:rPr>
        <w:drawing>
          <wp:inline distT="0" distB="0" distL="0" distR="0" wp14:anchorId="735BC212" wp14:editId="12F2D328">
            <wp:extent cx="6488430" cy="182808"/>
            <wp:effectExtent l="19050" t="19050" r="762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54580" cy="18467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E11E9" w14:textId="77777777" w:rsidR="00BD061A" w:rsidRDefault="00BD061A" w:rsidP="00FA60DD">
      <w:r>
        <w:t xml:space="preserve">When </w:t>
      </w:r>
      <w:r w:rsidRPr="005456FE">
        <w:rPr>
          <w:b/>
          <w:bCs/>
        </w:rPr>
        <w:t>done</w:t>
      </w:r>
      <w:r>
        <w:t xml:space="preserve">, make sure that you </w:t>
      </w:r>
      <w:r w:rsidRPr="005456FE">
        <w:rPr>
          <w:b/>
          <w:bCs/>
        </w:rPr>
        <w:t>have a resource group</w:t>
      </w:r>
      <w:r>
        <w:t xml:space="preserve">, an </w:t>
      </w:r>
      <w:r w:rsidRPr="005456FE">
        <w:rPr>
          <w:b/>
          <w:bCs/>
        </w:rPr>
        <w:t>app service plan</w:t>
      </w:r>
      <w:r>
        <w:t xml:space="preserve"> and a </w:t>
      </w:r>
      <w:r w:rsidRPr="005456FE">
        <w:rPr>
          <w:b/>
          <w:bCs/>
        </w:rPr>
        <w:t>Web app</w:t>
      </w:r>
      <w:r>
        <w:t xml:space="preserve"> in </w:t>
      </w:r>
      <w:r w:rsidRPr="005456FE">
        <w:rPr>
          <w:rStyle w:val="CodeChar"/>
        </w:rPr>
        <w:t>Azure</w:t>
      </w:r>
      <w:r>
        <w:t>:</w:t>
      </w:r>
    </w:p>
    <w:p w14:paraId="2551E366" w14:textId="77777777" w:rsidR="00BD061A" w:rsidRDefault="00BD061A" w:rsidP="00FA60DD">
      <w:r w:rsidRPr="00FC1C9A">
        <w:rPr>
          <w:noProof/>
        </w:rPr>
        <w:drawing>
          <wp:inline distT="0" distB="0" distL="0" distR="0" wp14:anchorId="51E1FA1D" wp14:editId="089B57F6">
            <wp:extent cx="6470015" cy="2679150"/>
            <wp:effectExtent l="19050" t="19050" r="26035" b="260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74748" cy="26811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8D8C08" w14:textId="77777777" w:rsidR="00BD061A" w:rsidRDefault="00BD061A" w:rsidP="00FA60DD">
      <w:r>
        <w:t>Also, make sure that the "</w:t>
      </w:r>
      <w:r w:rsidRPr="005456FE">
        <w:rPr>
          <w:rStyle w:val="CodeChar"/>
        </w:rPr>
        <w:t>Contact</w:t>
      </w:r>
      <w:r>
        <w:t xml:space="preserve"> </w:t>
      </w:r>
      <w:r w:rsidRPr="005456FE">
        <w:rPr>
          <w:rStyle w:val="CodeChar"/>
        </w:rPr>
        <w:t>Book</w:t>
      </w:r>
      <w:r>
        <w:t xml:space="preserve">" </w:t>
      </w:r>
      <w:r w:rsidRPr="005456FE">
        <w:rPr>
          <w:b/>
          <w:bCs/>
        </w:rPr>
        <w:t>app</w:t>
      </w:r>
      <w:r>
        <w:t xml:space="preserve"> </w:t>
      </w:r>
      <w:r w:rsidRPr="005456FE">
        <w:rPr>
          <w:b/>
          <w:bCs/>
        </w:rPr>
        <w:t>is up and working</w:t>
      </w:r>
      <w:r>
        <w:t xml:space="preserve"> on the </w:t>
      </w:r>
      <w:r w:rsidRPr="005456FE">
        <w:rPr>
          <w:b/>
          <w:bCs/>
        </w:rPr>
        <w:t>provided domain URL</w:t>
      </w:r>
      <w:r>
        <w:t xml:space="preserve"> in Azure. First, however, you should </w:t>
      </w:r>
      <w:r w:rsidRPr="005456FE">
        <w:rPr>
          <w:b/>
          <w:bCs/>
        </w:rPr>
        <w:t>wait a bit</w:t>
      </w:r>
      <w:r>
        <w:t xml:space="preserve"> and make sure that the </w:t>
      </w:r>
      <w:r w:rsidRPr="005456FE">
        <w:rPr>
          <w:b/>
          <w:bCs/>
        </w:rPr>
        <w:t xml:space="preserve">deployment </w:t>
      </w:r>
      <w:r>
        <w:rPr>
          <w:b/>
          <w:bCs/>
        </w:rPr>
        <w:t>is</w:t>
      </w:r>
      <w:r w:rsidRPr="005456FE">
        <w:rPr>
          <w:b/>
          <w:bCs/>
        </w:rPr>
        <w:t xml:space="preserve"> successful</w:t>
      </w:r>
      <w:r>
        <w:t>:</w:t>
      </w:r>
    </w:p>
    <w:p w14:paraId="3E41EFCA" w14:textId="77777777" w:rsidR="00BD061A" w:rsidRDefault="00BD061A" w:rsidP="00FA60DD">
      <w:r w:rsidRPr="007665C1">
        <w:rPr>
          <w:noProof/>
        </w:rPr>
        <w:lastRenderedPageBreak/>
        <w:drawing>
          <wp:inline distT="0" distB="0" distL="0" distR="0" wp14:anchorId="25D3B0E2" wp14:editId="4A8A3535">
            <wp:extent cx="6457950" cy="2333774"/>
            <wp:effectExtent l="19050" t="19050" r="1905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69396" cy="23379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98ECE8" w14:textId="77777777" w:rsidR="00BD061A" w:rsidRDefault="00BD061A" w:rsidP="00FA60DD">
      <w:r w:rsidRPr="008C036A">
        <w:rPr>
          <w:noProof/>
        </w:rPr>
        <w:drawing>
          <wp:inline distT="0" distB="0" distL="0" distR="0" wp14:anchorId="329EA695" wp14:editId="33281EFA">
            <wp:extent cx="5002530" cy="3770955"/>
            <wp:effectExtent l="19050" t="19050" r="26670" b="203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5696" cy="37884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C52F90" w14:textId="77777777" w:rsidR="00BD061A" w:rsidRDefault="00BD061A" w:rsidP="00FA60DD">
      <w:r>
        <w:t xml:space="preserve">Finally, you can </w:t>
      </w:r>
      <w:r w:rsidRPr="00C8072F">
        <w:rPr>
          <w:b/>
          <w:bCs/>
        </w:rPr>
        <w:t>destroy the created Azure resources</w:t>
      </w:r>
      <w:r>
        <w:t xml:space="preserve"> using the</w:t>
      </w:r>
      <w:r>
        <w:rPr>
          <w:lang w:val="bg-BG"/>
        </w:rPr>
        <w:t xml:space="preserve"> </w:t>
      </w:r>
      <w:r w:rsidRPr="00C8072F">
        <w:rPr>
          <w:b/>
          <w:bCs/>
        </w:rPr>
        <w:t xml:space="preserve">well-known </w:t>
      </w:r>
      <w:r w:rsidRPr="00C8072F">
        <w:rPr>
          <w:rStyle w:val="CodeChar"/>
        </w:rPr>
        <w:t>Terraform</w:t>
      </w:r>
      <w:r w:rsidRPr="00C8072F">
        <w:rPr>
          <w:b/>
          <w:bCs/>
        </w:rPr>
        <w:t xml:space="preserve"> command</w:t>
      </w:r>
      <w:r>
        <w:t>.</w:t>
      </w:r>
    </w:p>
    <w:p w14:paraId="0ABE7266" w14:textId="77777777" w:rsidR="00BD061A" w:rsidRDefault="00BD061A" w:rsidP="00FA60DD">
      <w:r>
        <w:t xml:space="preserve">And this is how you can </w:t>
      </w:r>
      <w:r w:rsidRPr="00C8072F">
        <w:rPr>
          <w:b/>
          <w:bCs/>
        </w:rPr>
        <w:t xml:space="preserve">deploy an app </w:t>
      </w:r>
      <w:r>
        <w:rPr>
          <w:b/>
          <w:bCs/>
        </w:rPr>
        <w:t>to</w:t>
      </w:r>
      <w:r w:rsidRPr="00C8072F">
        <w:rPr>
          <w:b/>
          <w:bCs/>
        </w:rPr>
        <w:t xml:space="preserve"> </w:t>
      </w:r>
      <w:r w:rsidRPr="00C8072F">
        <w:rPr>
          <w:rStyle w:val="CodeChar"/>
        </w:rPr>
        <w:t>Azure</w:t>
      </w:r>
      <w:r>
        <w:t xml:space="preserve"> with some easy steps, using </w:t>
      </w:r>
      <w:r w:rsidRPr="00C8072F">
        <w:rPr>
          <w:rStyle w:val="CodeChar"/>
        </w:rPr>
        <w:t>Terraform</w:t>
      </w:r>
      <w:r>
        <w:t>.</w:t>
      </w:r>
    </w:p>
    <w:p w14:paraId="47375752" w14:textId="77777777" w:rsidR="00BD061A" w:rsidRDefault="00BD061A" w:rsidP="00FA60DD">
      <w:pPr>
        <w:spacing w:before="0" w:after="200"/>
        <w:rPr>
          <w:rFonts w:eastAsiaTheme="majorEastAsia" w:cstheme="majorBidi"/>
          <w:b/>
          <w:bCs/>
          <w:color w:val="24525A"/>
          <w:sz w:val="36"/>
          <w:szCs w:val="36"/>
        </w:rPr>
      </w:pPr>
      <w:r>
        <w:br w:type="page"/>
      </w:r>
    </w:p>
    <w:p w14:paraId="311DBB55" w14:textId="3C06AF34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lastRenderedPageBreak/>
        <w:t>Azure Web App with Database</w:t>
      </w:r>
    </w:p>
    <w:p w14:paraId="5CA87DD9" w14:textId="77777777" w:rsidR="00BD061A" w:rsidRDefault="00BD061A" w:rsidP="00FA60DD">
      <w:r>
        <w:t xml:space="preserve">Create a </w:t>
      </w:r>
      <w:r w:rsidRPr="004B5A64">
        <w:rPr>
          <w:rStyle w:val="CodeChar"/>
        </w:rPr>
        <w:t>Terraform</w:t>
      </w:r>
      <w:r w:rsidRPr="004B5A64">
        <w:rPr>
          <w:b/>
          <w:bCs/>
        </w:rPr>
        <w:t xml:space="preserve"> configuration</w:t>
      </w:r>
      <w:r>
        <w:t xml:space="preserve"> to </w:t>
      </w:r>
      <w:r w:rsidRPr="004B5A64">
        <w:rPr>
          <w:b/>
          <w:bCs/>
        </w:rPr>
        <w:t xml:space="preserve">create and deploy the </w:t>
      </w:r>
      <w:r w:rsidRPr="004B5A64">
        <w:rPr>
          <w:noProof/>
        </w:rPr>
        <w:t>"</w:t>
      </w:r>
      <w:r w:rsidRPr="004B5A64">
        <w:rPr>
          <w:rStyle w:val="CodeChar"/>
        </w:rPr>
        <w:t>TaskBoard</w:t>
      </w:r>
      <w:r w:rsidRPr="004B5A64">
        <w:rPr>
          <w:noProof/>
        </w:rPr>
        <w:t>"</w:t>
      </w:r>
      <w:r w:rsidRPr="004B5A64">
        <w:rPr>
          <w:b/>
          <w:bCs/>
        </w:rPr>
        <w:t xml:space="preserve"> Web app</w:t>
      </w:r>
      <w:r>
        <w:t xml:space="preserve"> from the </w:t>
      </w:r>
      <w:r w:rsidRPr="004B5A64">
        <w:rPr>
          <w:b/>
          <w:bCs/>
        </w:rPr>
        <w:t>resources</w:t>
      </w:r>
      <w:r>
        <w:t xml:space="preserve"> to </w:t>
      </w:r>
      <w:r w:rsidRPr="004B5A64">
        <w:rPr>
          <w:rStyle w:val="CodeChar"/>
        </w:rPr>
        <w:t>Azure</w:t>
      </w:r>
      <w:r>
        <w:t xml:space="preserve"> </w:t>
      </w:r>
      <w:r w:rsidRPr="004B5A64">
        <w:rPr>
          <w:rStyle w:val="CodeChar"/>
        </w:rPr>
        <w:t>Web</w:t>
      </w:r>
      <w:r>
        <w:t xml:space="preserve"> </w:t>
      </w:r>
      <w:r w:rsidRPr="004B5A64">
        <w:rPr>
          <w:rStyle w:val="CodeChar"/>
        </w:rPr>
        <w:t>Apps</w:t>
      </w:r>
      <w:r>
        <w:t xml:space="preserve">. It is an </w:t>
      </w:r>
      <w:r w:rsidRPr="004B5A64">
        <w:rPr>
          <w:b/>
          <w:bCs/>
        </w:rPr>
        <w:t>ASP.NET Core Web app</w:t>
      </w:r>
      <w:r>
        <w:t xml:space="preserve"> with a </w:t>
      </w:r>
      <w:r w:rsidRPr="004B5A64">
        <w:rPr>
          <w:b/>
          <w:bCs/>
        </w:rPr>
        <w:t>SQL Server database</w:t>
      </w:r>
      <w:r>
        <w:t xml:space="preserve">, which you should </w:t>
      </w:r>
      <w:r w:rsidRPr="004B5A64">
        <w:rPr>
          <w:b/>
          <w:bCs/>
        </w:rPr>
        <w:t>upload to a GitHub repo</w:t>
      </w:r>
      <w:r>
        <w:t xml:space="preserve"> before you start.</w:t>
      </w:r>
    </w:p>
    <w:p w14:paraId="46F0E318" w14:textId="77777777" w:rsidR="00BD061A" w:rsidRPr="005F6BCC" w:rsidRDefault="00BD061A" w:rsidP="00FA60DD">
      <w:pPr>
        <w:rPr>
          <w:lang w:val="bg-BG"/>
        </w:rPr>
      </w:pPr>
      <w:r w:rsidRPr="00B36D38">
        <w:rPr>
          <w:noProof/>
        </w:rPr>
        <w:drawing>
          <wp:inline distT="0" distB="0" distL="0" distR="0" wp14:anchorId="67D155C2" wp14:editId="253925CD">
            <wp:extent cx="2907030" cy="3098972"/>
            <wp:effectExtent l="19050" t="19050" r="26670" b="254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39506" cy="31335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36D38">
        <w:rPr>
          <w:noProof/>
        </w:rPr>
        <w:drawing>
          <wp:inline distT="0" distB="0" distL="0" distR="0" wp14:anchorId="2D27C636" wp14:editId="1C6C002B">
            <wp:extent cx="3573883" cy="3098165"/>
            <wp:effectExtent l="19050" t="19050" r="26670" b="260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10474" cy="31298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44F3D3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Write and Apply a Terraform Configuration</w:t>
      </w:r>
    </w:p>
    <w:p w14:paraId="4A4AB2E7" w14:textId="77777777" w:rsidR="00BD061A" w:rsidRDefault="00BD061A" w:rsidP="00FA60DD">
      <w:r>
        <w:t xml:space="preserve">In this task, you can use the </w:t>
      </w:r>
      <w:r w:rsidRPr="004B5A64">
        <w:rPr>
          <w:b/>
          <w:bCs/>
        </w:rPr>
        <w:t>Terraform configuration</w:t>
      </w:r>
      <w:r>
        <w:t xml:space="preserve"> </w:t>
      </w:r>
      <w:r w:rsidRPr="004B5A64">
        <w:rPr>
          <w:b/>
          <w:bCs/>
        </w:rPr>
        <w:t>from the previous task</w:t>
      </w:r>
      <w:r>
        <w:t xml:space="preserve"> but you should make the following </w:t>
      </w:r>
      <w:r w:rsidRPr="004B5A64">
        <w:rPr>
          <w:b/>
          <w:bCs/>
        </w:rPr>
        <w:t>modifications and additions</w:t>
      </w:r>
      <w:r>
        <w:t>:</w:t>
      </w:r>
    </w:p>
    <w:p w14:paraId="2EBE2C2C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server resource</w:t>
      </w:r>
      <w:r>
        <w:t xml:space="preserve"> </w:t>
      </w:r>
      <w:r w:rsidRPr="004B5A64">
        <w:rPr>
          <w:b/>
          <w:bCs/>
        </w:rPr>
        <w:t>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resource group name</w:t>
      </w:r>
      <w:r>
        <w:t xml:space="preserve">, </w:t>
      </w:r>
      <w:r w:rsidRPr="004B5A64">
        <w:rPr>
          <w:b/>
          <w:bCs/>
        </w:rPr>
        <w:t>location</w:t>
      </w:r>
      <w:r>
        <w:t xml:space="preserve">, </w:t>
      </w:r>
      <w:r w:rsidRPr="004B5A64">
        <w:rPr>
          <w:b/>
          <w:bCs/>
        </w:rPr>
        <w:t>version</w:t>
      </w:r>
      <w:r>
        <w:t xml:space="preserve">, </w:t>
      </w:r>
      <w:r w:rsidRPr="004B5A64">
        <w:rPr>
          <w:b/>
          <w:bCs/>
        </w:rPr>
        <w:t>administrator</w:t>
      </w:r>
      <w:r>
        <w:t xml:space="preserve"> </w:t>
      </w:r>
      <w:r w:rsidRPr="004B5A64">
        <w:rPr>
          <w:b/>
          <w:bCs/>
        </w:rPr>
        <w:t>username</w:t>
      </w:r>
      <w:r>
        <w:t xml:space="preserve"> and </w:t>
      </w:r>
      <w:r w:rsidRPr="004B5A64">
        <w:rPr>
          <w:b/>
          <w:bCs/>
        </w:rPr>
        <w:t>administrator password</w:t>
      </w:r>
      <w:r>
        <w:t xml:space="preserve"> arguments</w:t>
      </w:r>
    </w:p>
    <w:p w14:paraId="50B16F2C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database resource 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server ID</w:t>
      </w:r>
      <w:r>
        <w:t xml:space="preserve">, </w:t>
      </w:r>
      <w:r w:rsidRPr="004B5A64">
        <w:rPr>
          <w:b/>
          <w:bCs/>
        </w:rPr>
        <w:t>collation</w:t>
      </w:r>
      <w:r>
        <w:t xml:space="preserve">, </w:t>
      </w:r>
      <w:r w:rsidRPr="004B5A64">
        <w:rPr>
          <w:b/>
          <w:bCs/>
        </w:rPr>
        <w:t>license type</w:t>
      </w:r>
      <w:r>
        <w:t xml:space="preserve">, </w:t>
      </w:r>
      <w:r w:rsidRPr="004B5A64">
        <w:rPr>
          <w:b/>
          <w:bCs/>
        </w:rPr>
        <w:t>SKU name</w:t>
      </w:r>
      <w:r>
        <w:t xml:space="preserve"> and </w:t>
      </w:r>
      <w:r w:rsidRPr="004B5A64">
        <w:rPr>
          <w:b/>
          <w:bCs/>
        </w:rPr>
        <w:t>zone</w:t>
      </w:r>
      <w:r>
        <w:t xml:space="preserve"> </w:t>
      </w:r>
      <w:r w:rsidRPr="004B5A64">
        <w:rPr>
          <w:b/>
          <w:bCs/>
        </w:rPr>
        <w:t>redundancy</w:t>
      </w:r>
      <w:r>
        <w:t xml:space="preserve"> arguments</w:t>
      </w:r>
    </w:p>
    <w:p w14:paraId="4202C6FF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firewall rule for the Azure server</w:t>
      </w:r>
      <w:r>
        <w:t xml:space="preserve">, which has a </w:t>
      </w:r>
      <w:r w:rsidRPr="004B5A64">
        <w:rPr>
          <w:b/>
          <w:bCs/>
        </w:rPr>
        <w:t>name</w:t>
      </w:r>
      <w:r>
        <w:t xml:space="preserve"> and </w:t>
      </w:r>
      <w:r w:rsidRPr="004B5A64">
        <w:rPr>
          <w:b/>
          <w:bCs/>
        </w:rPr>
        <w:t>server ID</w:t>
      </w:r>
      <w:r>
        <w:t xml:space="preserve"> and sets "</w:t>
      </w:r>
      <w:r w:rsidRPr="004B5A64">
        <w:rPr>
          <w:rStyle w:val="CodeChar"/>
        </w:rPr>
        <w:t>0.0.0.0</w:t>
      </w:r>
      <w:r>
        <w:t xml:space="preserve">" as </w:t>
      </w:r>
      <w:r w:rsidRPr="004B5A64">
        <w:rPr>
          <w:b/>
          <w:bCs/>
        </w:rPr>
        <w:t>start and end IP addresses</w:t>
      </w:r>
      <w:r>
        <w:t xml:space="preserve"> (this means that it allows other </w:t>
      </w:r>
      <w:r w:rsidRPr="004B5A64">
        <w:rPr>
          <w:b/>
          <w:bCs/>
        </w:rPr>
        <w:t>Azure resources to access the server</w:t>
      </w:r>
      <w:r>
        <w:t>)</w:t>
      </w:r>
    </w:p>
    <w:p w14:paraId="7F990092" w14:textId="77777777" w:rsidR="00BD061A" w:rsidRPr="00714949" w:rsidRDefault="00BD061A" w:rsidP="00FA60DD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4B5A64">
        <w:rPr>
          <w:b/>
          <w:bCs/>
        </w:rPr>
        <w:t>Application stack</w:t>
      </w:r>
      <w:r>
        <w:t xml:space="preserve"> should be set to </w:t>
      </w:r>
      <w:r w:rsidRPr="00714949">
        <w:rPr>
          <w:rStyle w:val="CodeChar"/>
        </w:rPr>
        <w:t>dotnet_version = "6.0"</w:t>
      </w:r>
    </w:p>
    <w:p w14:paraId="2BB7DC5F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Linux Web app</w:t>
      </w:r>
      <w:r>
        <w:t xml:space="preserve"> should contain a </w:t>
      </w:r>
      <w:r w:rsidRPr="00714949">
        <w:rPr>
          <w:rStyle w:val="CodeChar"/>
        </w:rPr>
        <w:t>connection_string</w:t>
      </w:r>
      <w:r w:rsidRPr="00714949">
        <w:t xml:space="preserve"> </w:t>
      </w:r>
      <w:r w:rsidRPr="004B5A64">
        <w:rPr>
          <w:b/>
          <w:bCs/>
        </w:rPr>
        <w:t>block</w:t>
      </w:r>
      <w:r>
        <w:t xml:space="preserve"> with:</w:t>
      </w:r>
    </w:p>
    <w:p w14:paraId="478E01C0" w14:textId="77777777" w:rsidR="00BD061A" w:rsidRDefault="00BD061A" w:rsidP="00FA60DD">
      <w:pPr>
        <w:pStyle w:val="ListParagraph"/>
        <w:numPr>
          <w:ilvl w:val="1"/>
          <w:numId w:val="3"/>
        </w:numPr>
        <w:rPr>
          <w:noProof/>
        </w:rPr>
      </w:pPr>
      <w:r>
        <w:t xml:space="preserve">Name: </w:t>
      </w:r>
      <w:r w:rsidRPr="00714949">
        <w:rPr>
          <w:noProof/>
        </w:rPr>
        <w:t>"</w:t>
      </w:r>
      <w:r w:rsidRPr="00714949">
        <w:rPr>
          <w:rStyle w:val="CodeChar"/>
        </w:rPr>
        <w:t>DefaultConnection</w:t>
      </w:r>
      <w:r w:rsidRPr="00714949">
        <w:rPr>
          <w:noProof/>
        </w:rPr>
        <w:t>"</w:t>
      </w:r>
    </w:p>
    <w:p w14:paraId="2DE60967" w14:textId="77777777" w:rsidR="00BD061A" w:rsidRDefault="00BD061A" w:rsidP="00FA60DD">
      <w:pPr>
        <w:pStyle w:val="ListParagraph"/>
        <w:numPr>
          <w:ilvl w:val="1"/>
          <w:numId w:val="3"/>
        </w:numPr>
        <w:rPr>
          <w:noProof/>
        </w:rPr>
      </w:pPr>
      <w:r w:rsidRPr="00714949">
        <w:t>Type</w:t>
      </w:r>
      <w:r>
        <w:t xml:space="preserve">: </w:t>
      </w:r>
      <w:r w:rsidRPr="00714949">
        <w:rPr>
          <w:noProof/>
        </w:rPr>
        <w:t>"</w:t>
      </w:r>
      <w:r w:rsidRPr="00714949">
        <w:rPr>
          <w:rStyle w:val="CodeChar"/>
        </w:rPr>
        <w:t>SQLAzure</w:t>
      </w:r>
      <w:r w:rsidRPr="00714949">
        <w:rPr>
          <w:noProof/>
        </w:rPr>
        <w:t>"</w:t>
      </w:r>
    </w:p>
    <w:p w14:paraId="6D038869" w14:textId="77777777" w:rsidR="00BD061A" w:rsidRDefault="00BD061A" w:rsidP="00FA60DD">
      <w:pPr>
        <w:pStyle w:val="ListParagraph"/>
        <w:numPr>
          <w:ilvl w:val="1"/>
          <w:numId w:val="3"/>
        </w:numPr>
      </w:pPr>
      <w:r w:rsidRPr="00714949">
        <w:t>Value</w:t>
      </w:r>
      <w:r>
        <w:t xml:space="preserve">: </w:t>
      </w:r>
      <w:r w:rsidRPr="00714949">
        <w:t>"</w:t>
      </w:r>
      <w:r w:rsidRPr="00714949">
        <w:rPr>
          <w:rStyle w:val="CodeChar"/>
        </w:rPr>
        <w:t>Data Source=tcp:${</w:t>
      </w:r>
      <w:r w:rsidRPr="00802CFD">
        <w:rPr>
          <w:rStyle w:val="CodeChar"/>
          <w:i/>
          <w:iCs/>
        </w:rPr>
        <w:t>fully qualified domain name of the MSSQL server</w:t>
      </w:r>
      <w:r w:rsidRPr="00714949">
        <w:rPr>
          <w:rStyle w:val="CodeChar"/>
        </w:rPr>
        <w:t>},1433;Initial Catalog=${</w:t>
      </w:r>
      <w:r w:rsidRPr="00802CFD">
        <w:rPr>
          <w:rStyle w:val="CodeChar"/>
          <w:i/>
          <w:iCs/>
        </w:rPr>
        <w:t>name of the SQL database</w:t>
      </w:r>
      <w:r w:rsidRPr="00714949">
        <w:rPr>
          <w:rStyle w:val="CodeChar"/>
        </w:rPr>
        <w:t>};User ID=${</w:t>
      </w:r>
      <w:r w:rsidRPr="00802CFD">
        <w:rPr>
          <w:rStyle w:val="CodeChar"/>
          <w:i/>
          <w:iCs/>
        </w:rPr>
        <w:t>username of the MSSQL server administrator</w:t>
      </w:r>
      <w:r w:rsidRPr="00714949">
        <w:rPr>
          <w:rStyle w:val="CodeChar"/>
        </w:rPr>
        <w:t>};Password=${</w:t>
      </w:r>
      <w:r w:rsidRPr="00802CFD">
        <w:rPr>
          <w:rStyle w:val="CodeChar"/>
          <w:i/>
          <w:iCs/>
        </w:rPr>
        <w:t>password of the MSSQL server administrator</w:t>
      </w:r>
      <w:r w:rsidRPr="00714949">
        <w:rPr>
          <w:rStyle w:val="CodeChar"/>
        </w:rPr>
        <w:t>};Trusted_Connection=False;</w:t>
      </w:r>
      <w:r w:rsidRPr="005F6BCC">
        <w:t xml:space="preserve"> </w:t>
      </w:r>
      <w:r w:rsidRPr="005F6BCC">
        <w:rPr>
          <w:rStyle w:val="CodeChar"/>
        </w:rPr>
        <w:t>MultipleActiveResultSets=True;</w:t>
      </w:r>
      <w:r w:rsidRPr="00714949">
        <w:t>"</w:t>
      </w:r>
    </w:p>
    <w:p w14:paraId="3B9515BD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GitHub repo URL</w:t>
      </w:r>
      <w:r>
        <w:t xml:space="preserve"> should be changed to point out a </w:t>
      </w:r>
      <w:r w:rsidRPr="004B5A64">
        <w:rPr>
          <w:b/>
          <w:bCs/>
        </w:rPr>
        <w:t>repo with the source code</w:t>
      </w:r>
      <w:r>
        <w:t xml:space="preserve"> of the </w:t>
      </w:r>
      <w:r>
        <w:rPr>
          <w:noProof/>
        </w:rPr>
        <w:t>"</w:t>
      </w:r>
      <w:r w:rsidRPr="004B5A64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4B5A64">
        <w:rPr>
          <w:b/>
          <w:bCs/>
        </w:rPr>
        <w:t>app</w:t>
      </w:r>
    </w:p>
    <w:p w14:paraId="616FB538" w14:textId="77777777" w:rsidR="00BD061A" w:rsidRDefault="00BD061A" w:rsidP="00FA60DD">
      <w:r>
        <w:t xml:space="preserve">Find the </w:t>
      </w:r>
      <w:r w:rsidRPr="00315C25">
        <w:rPr>
          <w:b/>
          <w:bCs/>
        </w:rPr>
        <w:t>Terraform resources</w:t>
      </w:r>
      <w:r>
        <w:t xml:space="preserve"> you need and </w:t>
      </w:r>
      <w:r w:rsidRPr="00315C25">
        <w:rPr>
          <w:b/>
          <w:bCs/>
        </w:rPr>
        <w:t>how to configure them</w:t>
      </w:r>
      <w:r>
        <w:t xml:space="preserve"> by yourself. Also, use the </w:t>
      </w:r>
      <w:r w:rsidRPr="00315C25">
        <w:rPr>
          <w:b/>
          <w:bCs/>
        </w:rPr>
        <w:t>random integer</w:t>
      </w:r>
      <w:r>
        <w:t xml:space="preserve"> you have created as a resource to </w:t>
      </w:r>
      <w:r w:rsidRPr="00315C25">
        <w:rPr>
          <w:b/>
          <w:bCs/>
        </w:rPr>
        <w:t>generate unique names</w:t>
      </w:r>
      <w:r>
        <w:t xml:space="preserve">, as well as </w:t>
      </w:r>
      <w:r w:rsidRPr="00315C25">
        <w:rPr>
          <w:b/>
          <w:bCs/>
        </w:rPr>
        <w:t>resource references</w:t>
      </w:r>
      <w:r>
        <w:t xml:space="preserve"> where possible. </w:t>
      </w:r>
    </w:p>
    <w:p w14:paraId="15882314" w14:textId="77777777" w:rsidR="00BD061A" w:rsidRDefault="00BD061A" w:rsidP="00FA60DD">
      <w:r>
        <w:t xml:space="preserve">When your </w:t>
      </w:r>
      <w:r w:rsidRPr="00315C25">
        <w:rPr>
          <w:b/>
          <w:bCs/>
        </w:rPr>
        <w:t>configuration is written</w:t>
      </w:r>
      <w:r>
        <w:t xml:space="preserve">, use the well-known </w:t>
      </w:r>
      <w:r w:rsidRPr="00315C25">
        <w:rPr>
          <w:rStyle w:val="CodeChar"/>
        </w:rPr>
        <w:t>Terraform</w:t>
      </w:r>
      <w:r w:rsidRPr="00315C25">
        <w:rPr>
          <w:b/>
          <w:bCs/>
        </w:rPr>
        <w:t xml:space="preserve"> commands </w:t>
      </w:r>
      <w:r w:rsidRPr="00315C25">
        <w:t>to</w:t>
      </w:r>
      <w:r w:rsidRPr="00315C25">
        <w:rPr>
          <w:b/>
          <w:bCs/>
        </w:rPr>
        <w:t xml:space="preserve"> apply it</w:t>
      </w:r>
      <w:r>
        <w:t xml:space="preserve">. After a while, your </w:t>
      </w:r>
      <w:r w:rsidRPr="00315C25">
        <w:rPr>
          <w:b/>
          <w:bCs/>
        </w:rPr>
        <w:t>declared resources should be provisioned</w:t>
      </w:r>
      <w:r>
        <w:t xml:space="preserve"> </w:t>
      </w:r>
      <w:r w:rsidRPr="00315C25">
        <w:rPr>
          <w:b/>
          <w:bCs/>
        </w:rPr>
        <w:t xml:space="preserve">in </w:t>
      </w:r>
      <w:r w:rsidRPr="00315C25">
        <w:rPr>
          <w:rStyle w:val="CodeChar"/>
        </w:rPr>
        <w:t>Azure</w:t>
      </w:r>
      <w:r>
        <w:t>:</w:t>
      </w:r>
    </w:p>
    <w:p w14:paraId="22B661CD" w14:textId="77777777" w:rsidR="00BD061A" w:rsidRDefault="00BD061A" w:rsidP="00FA60DD">
      <w:r>
        <w:rPr>
          <w:noProof/>
        </w:rPr>
        <w:lastRenderedPageBreak/>
        <w:drawing>
          <wp:inline distT="0" distB="0" distL="0" distR="0" wp14:anchorId="15A9A28E" wp14:editId="764F2B2A">
            <wp:extent cx="6473190" cy="3380202"/>
            <wp:effectExtent l="19050" t="19050" r="2286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78070" cy="33827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D2BD67" w14:textId="77777777" w:rsidR="00BD061A" w:rsidRDefault="00BD061A" w:rsidP="00FA60DD">
      <w:r>
        <w:t xml:space="preserve">And then, when the </w:t>
      </w:r>
      <w:r w:rsidRPr="00887EB2">
        <w:rPr>
          <w:b/>
          <w:bCs/>
        </w:rPr>
        <w:t>app is deployed from the GitHub repo</w:t>
      </w:r>
      <w:r>
        <w:t xml:space="preserve">, your </w:t>
      </w:r>
      <w:r w:rsidRPr="00887EB2">
        <w:rPr>
          <w:b/>
          <w:bCs/>
        </w:rPr>
        <w:t>app should be up and working</w:t>
      </w:r>
      <w:r>
        <w:t>.</w:t>
      </w:r>
    </w:p>
    <w:p w14:paraId="34B900A5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Separate Configuration to Multiple Files</w:t>
      </w:r>
    </w:p>
    <w:p w14:paraId="385A86D2" w14:textId="77777777" w:rsidR="00BD061A" w:rsidRDefault="00BD061A" w:rsidP="00FA60DD">
      <w:r>
        <w:t xml:space="preserve">What we should do now is </w:t>
      </w:r>
      <w:r w:rsidRPr="00481518">
        <w:rPr>
          <w:b/>
          <w:bCs/>
        </w:rPr>
        <w:t>separate our Terraform configuration to multiple files</w:t>
      </w:r>
      <w:r>
        <w:t xml:space="preserve">, as it is </w:t>
      </w:r>
      <w:r w:rsidRPr="00481518">
        <w:rPr>
          <w:b/>
          <w:bCs/>
        </w:rPr>
        <w:t>good practice</w:t>
      </w:r>
      <w:r>
        <w:t xml:space="preserve"> that allows </w:t>
      </w:r>
      <w:r w:rsidRPr="00481518">
        <w:rPr>
          <w:b/>
          <w:bCs/>
        </w:rPr>
        <w:t>configuration modularity</w:t>
      </w:r>
      <w:r>
        <w:t xml:space="preserve">, </w:t>
      </w:r>
      <w:r w:rsidRPr="00481518">
        <w:rPr>
          <w:b/>
          <w:bCs/>
        </w:rPr>
        <w:t>reusability</w:t>
      </w:r>
      <w:r>
        <w:t>, etc.</w:t>
      </w:r>
    </w:p>
    <w:p w14:paraId="03F2E7B5" w14:textId="77777777" w:rsidR="00BD061A" w:rsidRDefault="00BD061A" w:rsidP="00FA60DD">
      <w:r>
        <w:t xml:space="preserve">When done, we will have the </w:t>
      </w:r>
      <w:r w:rsidRPr="00481518">
        <w:rPr>
          <w:b/>
          <w:bCs/>
        </w:rPr>
        <w:t>following files</w:t>
      </w:r>
      <w:r>
        <w:t xml:space="preserve"> (not necessary with the same file names):</w:t>
      </w:r>
    </w:p>
    <w:p w14:paraId="18AFADD3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main.tf</w:t>
      </w:r>
      <w:r w:rsidRPr="003D71A4">
        <w:rPr>
          <w:rFonts w:asciiTheme="minorHAnsi" w:hAnsiTheme="minorHAnsi"/>
          <w:b w:val="0"/>
          <w:noProof w:val="0"/>
        </w:rPr>
        <w:t xml:space="preserve"> – the main Terraform configuration file</w:t>
      </w:r>
    </w:p>
    <w:p w14:paraId="26AC2B6E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riable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>contains variable declarations</w:t>
      </w:r>
    </w:p>
    <w:p w14:paraId="360AE225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lues.tfvars</w:t>
      </w:r>
      <w:r w:rsidRPr="003D71A4">
        <w:rPr>
          <w:rFonts w:asciiTheme="minorHAnsi" w:hAnsiTheme="minorHAnsi"/>
          <w:b w:val="0"/>
          <w:noProof w:val="0"/>
        </w:rPr>
        <w:t xml:space="preserve"> – contains values</w:t>
      </w:r>
      <w:r>
        <w:rPr>
          <w:rFonts w:asciiTheme="minorHAnsi" w:hAnsiTheme="minorHAnsi"/>
          <w:b w:val="0"/>
          <w:noProof w:val="0"/>
        </w:rPr>
        <w:t xml:space="preserve"> for the variables</w:t>
      </w:r>
    </w:p>
    <w:p w14:paraId="5A926E58" w14:textId="77777777" w:rsidR="00BD061A" w:rsidRPr="009B4D52" w:rsidRDefault="00BD061A" w:rsidP="00FA60DD">
      <w:pPr>
        <w:pStyle w:val="Code"/>
        <w:numPr>
          <w:ilvl w:val="0"/>
          <w:numId w:val="4"/>
        </w:numPr>
      </w:pPr>
      <w:r>
        <w:t>output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>contains outputs declarations</w:t>
      </w:r>
    </w:p>
    <w:p w14:paraId="3EA01C0E" w14:textId="77777777" w:rsidR="00BD061A" w:rsidRPr="003D71A4" w:rsidRDefault="00BD061A" w:rsidP="00FA60DD">
      <w:r>
        <w:t xml:space="preserve">Let's see how to </w:t>
      </w:r>
      <w:r w:rsidRPr="00481518">
        <w:rPr>
          <w:b/>
          <w:bCs/>
        </w:rPr>
        <w:t>separate our configuration</w:t>
      </w:r>
      <w:r>
        <w:t>.</w:t>
      </w:r>
    </w:p>
    <w:p w14:paraId="1F61291E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1: Define Input Variables</w:t>
      </w:r>
    </w:p>
    <w:p w14:paraId="6D732A2E" w14:textId="77777777" w:rsidR="00BD061A" w:rsidRDefault="00BD061A" w:rsidP="00FA60DD">
      <w:r>
        <w:t xml:space="preserve">You have the </w:t>
      </w:r>
      <w:r w:rsidRPr="00481518">
        <w:rPr>
          <w:b/>
          <w:bCs/>
        </w:rPr>
        <w:t>configuration for provisioning and deploying a Web app with database</w:t>
      </w:r>
      <w:r>
        <w:t xml:space="preserve"> but it is all in one </w:t>
      </w:r>
      <w:r w:rsidRPr="00880957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– including resource names, administrator credentials, etc. T</w:t>
      </w:r>
      <w:r w:rsidRPr="00E222E6">
        <w:t xml:space="preserve">here are quite a </w:t>
      </w:r>
      <w:r w:rsidRPr="00481518">
        <w:rPr>
          <w:b/>
          <w:bCs/>
        </w:rPr>
        <w:t>few hard coded values</w:t>
      </w:r>
      <w:r w:rsidRPr="00E222E6">
        <w:t xml:space="preserve"> that would make sense to have as </w:t>
      </w:r>
      <w:r w:rsidRPr="00481518">
        <w:rPr>
          <w:b/>
          <w:bCs/>
        </w:rPr>
        <w:t>input parameters instead</w:t>
      </w:r>
      <w:r w:rsidRPr="00E222E6">
        <w:t xml:space="preserve">, as this would allow us to </w:t>
      </w:r>
      <w:r w:rsidRPr="00481518">
        <w:rPr>
          <w:b/>
          <w:bCs/>
        </w:rPr>
        <w:t>re-use the same template</w:t>
      </w:r>
      <w:r w:rsidRPr="00E222E6">
        <w:t xml:space="preserve"> to create multiple environments with </w:t>
      </w:r>
      <w:r>
        <w:t xml:space="preserve">a </w:t>
      </w:r>
      <w:r w:rsidRPr="00E222E6">
        <w:t>slightly different configuration</w:t>
      </w:r>
      <w:r>
        <w:t>.</w:t>
      </w:r>
    </w:p>
    <w:p w14:paraId="76260F15" w14:textId="77777777" w:rsidR="00BD061A" w:rsidRDefault="00BD061A" w:rsidP="00FA60DD">
      <w:r>
        <w:t xml:space="preserve">In our </w:t>
      </w:r>
      <w:r w:rsidRPr="00481518">
        <w:rPr>
          <w:b/>
          <w:bCs/>
        </w:rPr>
        <w:t>configuration</w:t>
      </w:r>
      <w:r>
        <w:t xml:space="preserve">, we have the following </w:t>
      </w:r>
      <w:r w:rsidRPr="00481518">
        <w:rPr>
          <w:b/>
          <w:bCs/>
        </w:rPr>
        <w:t>values</w:t>
      </w:r>
      <w:r>
        <w:t xml:space="preserve"> that can be turned into </w:t>
      </w:r>
      <w:r w:rsidRPr="00481518">
        <w:rPr>
          <w:b/>
          <w:bCs/>
        </w:rPr>
        <w:t>input parameters</w:t>
      </w:r>
      <w:r>
        <w:t>:</w:t>
      </w:r>
    </w:p>
    <w:p w14:paraId="2D1D99E2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Resource group name</w:t>
      </w:r>
    </w:p>
    <w:p w14:paraId="63A53350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Resource group location</w:t>
      </w:r>
    </w:p>
    <w:p w14:paraId="53AE7774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App service plan name</w:t>
      </w:r>
    </w:p>
    <w:p w14:paraId="67296C7D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App service name</w:t>
      </w:r>
    </w:p>
    <w:p w14:paraId="3B33DEF6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server name</w:t>
      </w:r>
    </w:p>
    <w:p w14:paraId="4FFD5E41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database name</w:t>
      </w:r>
    </w:p>
    <w:p w14:paraId="4615CA1D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administrator login username</w:t>
      </w:r>
    </w:p>
    <w:p w14:paraId="4CF7A6F5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administrator password</w:t>
      </w:r>
    </w:p>
    <w:p w14:paraId="53CCD879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Firewall rule name</w:t>
      </w:r>
    </w:p>
    <w:p w14:paraId="74998121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lastRenderedPageBreak/>
        <w:t>GitHub repo URL</w:t>
      </w:r>
    </w:p>
    <w:p w14:paraId="3FFBD3C3" w14:textId="77777777" w:rsidR="00BD061A" w:rsidRDefault="00BD061A" w:rsidP="00FA60DD">
      <w:r>
        <w:t xml:space="preserve">Create a </w:t>
      </w:r>
      <w:r w:rsidRPr="00481518">
        <w:rPr>
          <w:b/>
          <w:bCs/>
        </w:rPr>
        <w:t>new</w:t>
      </w:r>
      <w:r>
        <w:t xml:space="preserve"> </w:t>
      </w:r>
      <w:r w:rsidRPr="00481518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in the </w:t>
      </w:r>
      <w:r w:rsidRPr="00481518">
        <w:rPr>
          <w:b/>
          <w:bCs/>
        </w:rPr>
        <w:t>Terraform configuration directory</w:t>
      </w:r>
      <w:r>
        <w:t xml:space="preserve"> and let's </w:t>
      </w:r>
      <w:r w:rsidRPr="00481518">
        <w:rPr>
          <w:b/>
          <w:bCs/>
        </w:rPr>
        <w:t>define the input variables</w:t>
      </w:r>
      <w:r>
        <w:t xml:space="preserve">. Each </w:t>
      </w:r>
      <w:r w:rsidRPr="00481518">
        <w:rPr>
          <w:b/>
          <w:bCs/>
        </w:rPr>
        <w:t>variable</w:t>
      </w:r>
      <w:r>
        <w:t xml:space="preserve"> will have a </w:t>
      </w:r>
      <w:r w:rsidRPr="00481518">
        <w:rPr>
          <w:b/>
          <w:bCs/>
        </w:rPr>
        <w:t>name</w:t>
      </w:r>
      <w:r>
        <w:t xml:space="preserve">, </w:t>
      </w:r>
      <w:r w:rsidRPr="00481518">
        <w:rPr>
          <w:b/>
          <w:bCs/>
        </w:rPr>
        <w:t>type</w:t>
      </w:r>
      <w:r>
        <w:t xml:space="preserve"> and </w:t>
      </w:r>
      <w:r w:rsidRPr="00481518">
        <w:rPr>
          <w:b/>
          <w:bCs/>
        </w:rPr>
        <w:t>description</w:t>
      </w:r>
      <w:r>
        <w:t xml:space="preserve">. In addition, it can have a </w:t>
      </w:r>
      <w:r w:rsidRPr="00481518">
        <w:rPr>
          <w:b/>
          <w:bCs/>
        </w:rPr>
        <w:t>default value</w:t>
      </w:r>
      <w:r>
        <w:t xml:space="preserve"> that you can add if you want.</w:t>
      </w:r>
    </w:p>
    <w:p w14:paraId="3AF7B496" w14:textId="77777777" w:rsidR="00BD061A" w:rsidRDefault="00BD061A" w:rsidP="00FA60DD">
      <w:r w:rsidRPr="00433A9D">
        <w:rPr>
          <w:b/>
          <w:bCs/>
        </w:rPr>
        <w:t>Define each variable</w:t>
      </w:r>
      <w:r>
        <w:t xml:space="preserve"> from the above list in this way:</w:t>
      </w:r>
    </w:p>
    <w:p w14:paraId="4BD7A2AD" w14:textId="77777777" w:rsidR="00BD061A" w:rsidRDefault="00BD061A" w:rsidP="00FA60DD">
      <w:r w:rsidRPr="009B4999">
        <w:rPr>
          <w:noProof/>
        </w:rPr>
        <w:drawing>
          <wp:inline distT="0" distB="0" distL="0" distR="0" wp14:anchorId="1EA4764A" wp14:editId="5637D747">
            <wp:extent cx="6477000" cy="1148294"/>
            <wp:effectExtent l="19050" t="19050" r="19050" b="139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84988" cy="11497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88ABED" w14:textId="77777777" w:rsidR="00BD061A" w:rsidRDefault="00BD061A" w:rsidP="00FA60DD">
      <w:r>
        <w:t xml:space="preserve">You can go on with the </w:t>
      </w:r>
      <w:r w:rsidRPr="00433A9D">
        <w:rPr>
          <w:b/>
          <w:bCs/>
        </w:rPr>
        <w:t>rest of the variables' definition by yourself</w:t>
      </w:r>
      <w:r>
        <w:t xml:space="preserve">, following the </w:t>
      </w:r>
      <w:r w:rsidRPr="00433A9D">
        <w:rPr>
          <w:b/>
          <w:bCs/>
        </w:rPr>
        <w:t>syntax</w:t>
      </w:r>
      <w:r w:rsidRPr="009B4999">
        <w:t xml:space="preserve"> </w:t>
      </w:r>
      <w:r>
        <w:t xml:space="preserve">shown. At the end, you should have </w:t>
      </w:r>
      <w:r w:rsidRPr="00433A9D">
        <w:rPr>
          <w:b/>
          <w:bCs/>
        </w:rPr>
        <w:t>10 variables</w:t>
      </w:r>
      <w:r>
        <w:t>:</w:t>
      </w:r>
    </w:p>
    <w:p w14:paraId="58387E36" w14:textId="77777777" w:rsidR="00BD061A" w:rsidRDefault="00BD061A" w:rsidP="00FA60DD">
      <w:r w:rsidRPr="00471554">
        <w:rPr>
          <w:noProof/>
        </w:rPr>
        <w:drawing>
          <wp:inline distT="0" distB="0" distL="0" distR="0" wp14:anchorId="7FE8385B" wp14:editId="4577BD62">
            <wp:extent cx="6477000" cy="5232498"/>
            <wp:effectExtent l="19050" t="19050" r="1905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79524" cy="52345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EB2AA" w14:textId="77777777" w:rsidR="00BD061A" w:rsidRDefault="00BD061A" w:rsidP="00FA60DD">
      <w:r>
        <w:t xml:space="preserve">Now let's </w:t>
      </w:r>
      <w:r w:rsidRPr="00401C8D">
        <w:rPr>
          <w:b/>
          <w:bCs/>
        </w:rPr>
        <w:t>use these variables</w:t>
      </w:r>
      <w:r>
        <w:t xml:space="preserve"> in the </w:t>
      </w:r>
      <w:r w:rsidRPr="00401C8D">
        <w:rPr>
          <w:b/>
          <w:bCs/>
        </w:rPr>
        <w:t>main Terraform configuration file</w:t>
      </w:r>
      <w:r>
        <w:t xml:space="preserve"> we have. To do this, use the following </w:t>
      </w:r>
      <w:r w:rsidRPr="00401C8D">
        <w:rPr>
          <w:b/>
          <w:bCs/>
        </w:rPr>
        <w:t>syntax</w:t>
      </w:r>
      <w:r>
        <w:t xml:space="preserve">:  </w:t>
      </w:r>
      <w:r w:rsidRPr="00020FC1">
        <w:rPr>
          <w:rStyle w:val="CodeChar"/>
        </w:rPr>
        <w:t>var.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 name</w:t>
      </w:r>
      <w:r>
        <w:rPr>
          <w:rStyle w:val="CodeChar"/>
        </w:rPr>
        <w:t>}</w:t>
      </w:r>
      <w:r w:rsidRPr="00A71423">
        <w:t>. Do it like this</w:t>
      </w:r>
      <w:r>
        <w:t xml:space="preserve"> for </w:t>
      </w:r>
      <w:r w:rsidRPr="00401C8D">
        <w:rPr>
          <w:b/>
          <w:bCs/>
        </w:rPr>
        <w:t>all input variables</w:t>
      </w:r>
      <w:r>
        <w:t xml:space="preserve"> you defined</w:t>
      </w:r>
      <w:r w:rsidRPr="00A71423">
        <w:t>:</w:t>
      </w:r>
    </w:p>
    <w:p w14:paraId="0828DD75" w14:textId="77777777" w:rsidR="00BD061A" w:rsidRDefault="00BD061A" w:rsidP="00FA60DD">
      <w:r w:rsidRPr="00A71423">
        <w:rPr>
          <w:noProof/>
        </w:rPr>
        <w:lastRenderedPageBreak/>
        <w:drawing>
          <wp:inline distT="0" distB="0" distL="0" distR="0" wp14:anchorId="0F0C663B" wp14:editId="1DA935E4">
            <wp:extent cx="6465570" cy="2114090"/>
            <wp:effectExtent l="19050" t="19050" r="11430" b="1968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70418" cy="21156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C47FBD" w14:textId="77777777" w:rsidR="00BD061A" w:rsidRDefault="00BD061A" w:rsidP="00FA60DD">
      <w:r>
        <w:t xml:space="preserve">In addition, you can still use the </w:t>
      </w:r>
      <w:r w:rsidRPr="00401C8D">
        <w:rPr>
          <w:b/>
          <w:bCs/>
        </w:rPr>
        <w:t>randomly generated integer value</w:t>
      </w:r>
      <w:r>
        <w:t xml:space="preserve"> as </w:t>
      </w:r>
      <w:r w:rsidRPr="00401C8D">
        <w:rPr>
          <w:b/>
          <w:bCs/>
        </w:rPr>
        <w:t>part of the resource names</w:t>
      </w:r>
      <w:r>
        <w:t xml:space="preserve"> or you can </w:t>
      </w:r>
      <w:r w:rsidRPr="00401C8D">
        <w:rPr>
          <w:b/>
          <w:bCs/>
        </w:rPr>
        <w:t>remove this resource</w:t>
      </w:r>
      <w:r>
        <w:t xml:space="preserve"> if you don't need it. However, make sure that your </w:t>
      </w:r>
      <w:r w:rsidRPr="00653034">
        <w:rPr>
          <w:b/>
          <w:bCs/>
        </w:rPr>
        <w:t>resource names are unique enough</w:t>
      </w:r>
      <w:r>
        <w:t xml:space="preserve"> or </w:t>
      </w:r>
      <w:r w:rsidRPr="00653034">
        <w:rPr>
          <w:b/>
          <w:bCs/>
        </w:rPr>
        <w:t>errors may appear</w:t>
      </w:r>
      <w:r>
        <w:t>.</w:t>
      </w:r>
    </w:p>
    <w:p w14:paraId="67652BE8" w14:textId="77777777" w:rsidR="00BD061A" w:rsidRDefault="00BD061A" w:rsidP="00FA60DD">
      <w:r>
        <w:t xml:space="preserve">Now let's try to </w:t>
      </w:r>
      <w:r w:rsidRPr="00401C8D">
        <w:rPr>
          <w:b/>
          <w:bCs/>
        </w:rPr>
        <w:t>apply the Terraform configuration</w:t>
      </w:r>
      <w:r>
        <w:t xml:space="preserve"> we have and see what will happen:</w:t>
      </w:r>
    </w:p>
    <w:p w14:paraId="2F52509A" w14:textId="77777777" w:rsidR="00BD061A" w:rsidRPr="00880957" w:rsidRDefault="00BD061A" w:rsidP="00FA60DD">
      <w:r w:rsidRPr="00691767">
        <w:rPr>
          <w:noProof/>
        </w:rPr>
        <w:drawing>
          <wp:inline distT="0" distB="0" distL="0" distR="0" wp14:anchorId="369D1369" wp14:editId="7F8524C5">
            <wp:extent cx="6427470" cy="767478"/>
            <wp:effectExtent l="19050" t="19050" r="11430" b="13970"/>
            <wp:docPr id="1455371919" name="Picture 145537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56604" cy="7709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EAFE50" w14:textId="77777777" w:rsidR="00BD061A" w:rsidRDefault="00BD061A" w:rsidP="00FA60DD">
      <w:r>
        <w:t xml:space="preserve">As you can see, you are </w:t>
      </w:r>
      <w:r w:rsidRPr="00401C8D">
        <w:rPr>
          <w:b/>
          <w:bCs/>
        </w:rPr>
        <w:t>prompted to enter an app service name</w:t>
      </w:r>
      <w:r>
        <w:t xml:space="preserve"> for the </w:t>
      </w:r>
      <w:r w:rsidRPr="00401C8D">
        <w:rPr>
          <w:rStyle w:val="CodeChar"/>
        </w:rPr>
        <w:t>app_service_name</w:t>
      </w:r>
      <w:r>
        <w:t xml:space="preserve"> </w:t>
      </w:r>
      <w:r w:rsidRPr="00401C8D">
        <w:rPr>
          <w:b/>
          <w:bCs/>
        </w:rPr>
        <w:t>input variable</w:t>
      </w:r>
      <w:r>
        <w:t xml:space="preserve">. You should </w:t>
      </w:r>
      <w:r w:rsidRPr="00401C8D">
        <w:rPr>
          <w:b/>
          <w:bCs/>
        </w:rPr>
        <w:t>add values for all variables</w:t>
      </w:r>
      <w:r>
        <w:t xml:space="preserve"> and then they will be </w:t>
      </w:r>
      <w:r w:rsidRPr="00401C8D">
        <w:rPr>
          <w:b/>
          <w:bCs/>
        </w:rPr>
        <w:t>used in your configuration</w:t>
      </w:r>
      <w:r>
        <w:t xml:space="preserve">. All of them are </w:t>
      </w:r>
      <w:r w:rsidRPr="00401C8D">
        <w:rPr>
          <w:b/>
          <w:bCs/>
        </w:rPr>
        <w:t>required</w:t>
      </w:r>
      <w:r>
        <w:t xml:space="preserve"> as we didn't put default values.</w:t>
      </w:r>
    </w:p>
    <w:p w14:paraId="692AF8C9" w14:textId="77777777" w:rsidR="00BD061A" w:rsidRDefault="00BD061A" w:rsidP="00FA60DD">
      <w:r w:rsidRPr="00691767">
        <w:rPr>
          <w:noProof/>
        </w:rPr>
        <w:drawing>
          <wp:inline distT="0" distB="0" distL="0" distR="0" wp14:anchorId="39697192" wp14:editId="31E09B91">
            <wp:extent cx="4411088" cy="2919730"/>
            <wp:effectExtent l="19050" t="19050" r="27940" b="13970"/>
            <wp:docPr id="1455371920" name="Picture 1455371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52793" cy="29473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2A699C">
        <w:rPr>
          <w:noProof/>
        </w:rPr>
        <w:drawing>
          <wp:inline distT="0" distB="0" distL="0" distR="0" wp14:anchorId="5990750E" wp14:editId="10BCE936">
            <wp:extent cx="1824990" cy="1285100"/>
            <wp:effectExtent l="19050" t="19050" r="22860" b="10795"/>
            <wp:docPr id="1455371906" name="Picture 145537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46784" cy="13004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9719ED" w14:textId="77777777" w:rsidR="00BD061A" w:rsidRDefault="00BD061A" w:rsidP="00FA60DD">
      <w:r>
        <w:t xml:space="preserve">Now we have </w:t>
      </w:r>
      <w:r w:rsidRPr="00401C8D">
        <w:rPr>
          <w:b/>
          <w:bCs/>
        </w:rPr>
        <w:t>input variables for our configuration</w:t>
      </w:r>
      <w:r>
        <w:t xml:space="preserve">, which is nice. However, if we run </w:t>
      </w:r>
      <w:r w:rsidRPr="00401C8D">
        <w:rPr>
          <w:rStyle w:val="CodeChar"/>
        </w:rPr>
        <w:t>terraform</w:t>
      </w:r>
      <w:r>
        <w:t xml:space="preserve"> </w:t>
      </w:r>
      <w:r w:rsidRPr="00401C8D">
        <w:rPr>
          <w:rStyle w:val="CodeChar"/>
        </w:rPr>
        <w:t>destroy</w:t>
      </w:r>
      <w:r>
        <w:t xml:space="preserve">, we should </w:t>
      </w:r>
      <w:r w:rsidRPr="00401C8D">
        <w:rPr>
          <w:b/>
          <w:bCs/>
        </w:rPr>
        <w:t>enter the same values again</w:t>
      </w:r>
      <w:r>
        <w:t>, which is not pleasant.</w:t>
      </w:r>
    </w:p>
    <w:p w14:paraId="2FCA69F2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2: Create File with Variable Values</w:t>
      </w:r>
    </w:p>
    <w:p w14:paraId="034F4262" w14:textId="77777777" w:rsidR="00BD061A" w:rsidRDefault="00BD061A" w:rsidP="00FA60DD">
      <w:pPr>
        <w:rPr>
          <w:rStyle w:val="CodeChar"/>
        </w:rPr>
      </w:pPr>
      <w:r>
        <w:t xml:space="preserve">If we </w:t>
      </w:r>
      <w:r w:rsidRPr="00401C8D">
        <w:rPr>
          <w:b/>
          <w:bCs/>
        </w:rPr>
        <w:t>don't want to enter values for the input variables</w:t>
      </w:r>
      <w:r>
        <w:t xml:space="preserve">, we can </w:t>
      </w:r>
      <w:r w:rsidRPr="00401C8D">
        <w:rPr>
          <w:b/>
          <w:bCs/>
        </w:rPr>
        <w:t>create a file</w:t>
      </w:r>
      <w:r>
        <w:t xml:space="preserve"> for them. Create a </w:t>
      </w:r>
      <w:r w:rsidRPr="00401C8D">
        <w:rPr>
          <w:b/>
          <w:bCs/>
        </w:rPr>
        <w:t>file</w:t>
      </w:r>
      <w:r>
        <w:t xml:space="preserve"> with </w:t>
      </w:r>
      <w:r>
        <w:rPr>
          <w:noProof/>
        </w:rPr>
        <w:t>the .</w:t>
      </w:r>
      <w:r w:rsidRPr="002A699C">
        <w:rPr>
          <w:rStyle w:val="CodeChar"/>
        </w:rPr>
        <w:t>tfvars</w:t>
      </w:r>
      <w:r>
        <w:t xml:space="preserve"> </w:t>
      </w:r>
      <w:r w:rsidRPr="00401C8D">
        <w:rPr>
          <w:b/>
          <w:bCs/>
        </w:rPr>
        <w:t>extension</w:t>
      </w:r>
      <w:r>
        <w:t xml:space="preserve"> and </w:t>
      </w:r>
      <w:r w:rsidRPr="00401C8D">
        <w:rPr>
          <w:b/>
          <w:bCs/>
        </w:rPr>
        <w:t>add value for each variable</w:t>
      </w:r>
      <w:r>
        <w:t xml:space="preserve"> using this syntax: 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</w:t>
      </w:r>
      <w:r w:rsidRPr="00401C8D">
        <w:t xml:space="preserve"> </w:t>
      </w:r>
      <w:r w:rsidRPr="00020FC1">
        <w:rPr>
          <w:rStyle w:val="CodeChar"/>
          <w:i/>
          <w:iCs/>
        </w:rPr>
        <w:t>name</w:t>
      </w:r>
      <w:r>
        <w:rPr>
          <w:rStyle w:val="CodeChar"/>
        </w:rPr>
        <w:t>}</w:t>
      </w:r>
      <w:r w:rsidRPr="00401C8D">
        <w:t xml:space="preserve"> </w:t>
      </w:r>
      <w:r>
        <w:rPr>
          <w:rStyle w:val="CodeChar"/>
        </w:rPr>
        <w:t>=</w:t>
      </w:r>
      <w:r w:rsidRPr="00401C8D">
        <w:t xml:space="preserve"> </w:t>
      </w:r>
      <w:r>
        <w:rPr>
          <w:rStyle w:val="CodeChar"/>
        </w:rPr>
        <w:t>"{</w:t>
      </w:r>
      <w:r w:rsidRPr="002A699C">
        <w:rPr>
          <w:rStyle w:val="CodeChar"/>
          <w:i/>
          <w:iCs/>
        </w:rPr>
        <w:t>variable</w:t>
      </w:r>
      <w:r w:rsidRPr="00401C8D">
        <w:t xml:space="preserve"> </w:t>
      </w:r>
      <w:r w:rsidRPr="002A699C">
        <w:rPr>
          <w:rStyle w:val="CodeChar"/>
          <w:i/>
          <w:iCs/>
        </w:rPr>
        <w:t>value</w:t>
      </w:r>
      <w:r>
        <w:rPr>
          <w:rStyle w:val="CodeChar"/>
        </w:rPr>
        <w:t>}"</w:t>
      </w:r>
      <w:r w:rsidRPr="002A699C">
        <w:t>.</w:t>
      </w:r>
    </w:p>
    <w:p w14:paraId="12B2586F" w14:textId="77777777" w:rsidR="00BD061A" w:rsidRDefault="00BD061A" w:rsidP="00FA60DD">
      <w:r w:rsidRPr="00AF11BF">
        <w:rPr>
          <w:noProof/>
        </w:rPr>
        <w:lastRenderedPageBreak/>
        <w:drawing>
          <wp:inline distT="0" distB="0" distL="0" distR="0" wp14:anchorId="6E5C59FA" wp14:editId="3A4B86CC">
            <wp:extent cx="6480810" cy="2125904"/>
            <wp:effectExtent l="19050" t="19050" r="15240" b="27305"/>
            <wp:docPr id="1455371910" name="Picture 1455371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92498" cy="21297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F761F5" w14:textId="77777777" w:rsidR="00BD061A" w:rsidRDefault="00BD061A" w:rsidP="00FA60DD">
      <w:r>
        <w:t xml:space="preserve">Now we can </w:t>
      </w:r>
      <w:r w:rsidRPr="00401C8D">
        <w:rPr>
          <w:b/>
          <w:bCs/>
        </w:rPr>
        <w:t>apply our configuration</w:t>
      </w:r>
      <w:r>
        <w:t xml:space="preserve"> again, using </w:t>
      </w:r>
      <w:r>
        <w:rPr>
          <w:noProof/>
        </w:rPr>
        <w:t xml:space="preserve">the </w:t>
      </w:r>
      <w:r w:rsidRPr="003D36AD">
        <w:rPr>
          <w:rStyle w:val="CodeChar"/>
        </w:rPr>
        <w:t>.tfvars</w:t>
      </w:r>
      <w:r>
        <w:t xml:space="preserve"> </w:t>
      </w:r>
      <w:r w:rsidRPr="00401C8D">
        <w:rPr>
          <w:b/>
          <w:bCs/>
        </w:rPr>
        <w:t>file</w:t>
      </w:r>
      <w:r>
        <w:t xml:space="preserve"> we created:</w:t>
      </w:r>
    </w:p>
    <w:p w14:paraId="5375D75C" w14:textId="77777777" w:rsidR="00BD061A" w:rsidRDefault="00BD061A" w:rsidP="00FA60DD">
      <w:r w:rsidRPr="005E0686">
        <w:rPr>
          <w:noProof/>
        </w:rPr>
        <w:drawing>
          <wp:inline distT="0" distB="0" distL="0" distR="0" wp14:anchorId="35CAEDED" wp14:editId="7E7F1334">
            <wp:extent cx="6473190" cy="168111"/>
            <wp:effectExtent l="19050" t="19050" r="3810" b="22860"/>
            <wp:docPr id="1455371921" name="Picture 1455371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30965" cy="1722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D3B8B7" w14:textId="77777777" w:rsidR="00BD061A" w:rsidRDefault="00BD061A" w:rsidP="00FA60DD">
      <w:r>
        <w:t xml:space="preserve">The </w:t>
      </w:r>
      <w:r w:rsidRPr="00401C8D">
        <w:rPr>
          <w:b/>
          <w:bCs/>
        </w:rPr>
        <w:t xml:space="preserve">file should be found </w:t>
      </w:r>
      <w:r w:rsidRPr="00401C8D">
        <w:t>and</w:t>
      </w:r>
      <w:r w:rsidRPr="00401C8D">
        <w:rPr>
          <w:b/>
          <w:bCs/>
        </w:rPr>
        <w:t xml:space="preserve"> values used</w:t>
      </w:r>
      <w:r>
        <w:t xml:space="preserve"> – you should </w:t>
      </w:r>
      <w:r w:rsidRPr="00401C8D">
        <w:rPr>
          <w:b/>
          <w:bCs/>
        </w:rPr>
        <w:t>not be prompted</w:t>
      </w:r>
      <w:r>
        <w:t xml:space="preserve"> to add any value manually.</w:t>
      </w:r>
    </w:p>
    <w:p w14:paraId="57622B95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3: Define Outputs</w:t>
      </w:r>
    </w:p>
    <w:p w14:paraId="6C2ECA91" w14:textId="77777777" w:rsidR="00BD061A" w:rsidRDefault="00BD061A" w:rsidP="00FA60DD">
      <w:r>
        <w:t xml:space="preserve">At the end, we can </w:t>
      </w:r>
      <w:r w:rsidRPr="00401C8D">
        <w:rPr>
          <w:b/>
          <w:bCs/>
        </w:rPr>
        <w:t>add outputs</w:t>
      </w:r>
      <w:r>
        <w:t xml:space="preserve"> that will </w:t>
      </w:r>
      <w:r w:rsidRPr="00401C8D">
        <w:rPr>
          <w:b/>
          <w:bCs/>
        </w:rPr>
        <w:t>print us the URL of the Azure Web app</w:t>
      </w:r>
      <w:r>
        <w:t xml:space="preserve"> that will be created and its </w:t>
      </w:r>
      <w:r w:rsidRPr="00401C8D">
        <w:rPr>
          <w:b/>
          <w:bCs/>
        </w:rPr>
        <w:t>outbound IP addresses</w:t>
      </w:r>
      <w:r>
        <w:t xml:space="preserve">. </w:t>
      </w:r>
      <w:r w:rsidRPr="00401C8D">
        <w:rPr>
          <w:b/>
          <w:bCs/>
        </w:rPr>
        <w:t>Outputs</w:t>
      </w:r>
      <w:r w:rsidRPr="004C3051">
        <w:t xml:space="preserve"> are basically just pieces </w:t>
      </w:r>
      <w:r w:rsidRPr="00401C8D">
        <w:rPr>
          <w:b/>
          <w:bCs/>
        </w:rPr>
        <w:t>state information</w:t>
      </w:r>
      <w:r w:rsidRPr="004C3051">
        <w:t xml:space="preserve"> that you want to have available</w:t>
      </w:r>
      <w:r>
        <w:t xml:space="preserve"> for different purposes.</w:t>
      </w:r>
    </w:p>
    <w:p w14:paraId="5A1E1BE7" w14:textId="77777777" w:rsidR="00BD061A" w:rsidRDefault="00BD061A" w:rsidP="00FA60DD">
      <w:r>
        <w:t xml:space="preserve">You should create </w:t>
      </w:r>
      <w:r w:rsidRPr="00401C8D">
        <w:rPr>
          <w:b/>
          <w:bCs/>
        </w:rPr>
        <w:t>a new</w:t>
      </w:r>
      <w:r>
        <w:t xml:space="preserve"> </w:t>
      </w:r>
      <w:r w:rsidRPr="00983D1E">
        <w:rPr>
          <w:rStyle w:val="CodeChar"/>
        </w:rPr>
        <w:t>.tf</w:t>
      </w:r>
      <w:r>
        <w:t xml:space="preserve"> </w:t>
      </w:r>
      <w:r w:rsidRPr="00401C8D">
        <w:rPr>
          <w:b/>
          <w:bCs/>
        </w:rPr>
        <w:t>file</w:t>
      </w:r>
      <w:r>
        <w:t xml:space="preserve"> and </w:t>
      </w:r>
      <w:r w:rsidRPr="00401C8D">
        <w:rPr>
          <w:b/>
          <w:bCs/>
        </w:rPr>
        <w:t>define the outputs</w:t>
      </w:r>
      <w:r>
        <w:t xml:space="preserve"> with </w:t>
      </w:r>
      <w:r w:rsidRPr="00401C8D">
        <w:rPr>
          <w:b/>
          <w:bCs/>
        </w:rPr>
        <w:t>name</w:t>
      </w:r>
      <w:r>
        <w:t xml:space="preserve"> and </w:t>
      </w:r>
      <w:r w:rsidRPr="00401C8D">
        <w:rPr>
          <w:b/>
          <w:bCs/>
        </w:rPr>
        <w:t>value</w:t>
      </w:r>
      <w:r>
        <w:t xml:space="preserve"> </w:t>
      </w:r>
      <w:r w:rsidRPr="004C3051">
        <w:t>using the following syntax</w:t>
      </w:r>
      <w:r>
        <w:t>:</w:t>
      </w:r>
    </w:p>
    <w:p w14:paraId="5021573E" w14:textId="77777777" w:rsidR="00BD061A" w:rsidRDefault="00BD061A" w:rsidP="00FA60DD">
      <w:r w:rsidRPr="00D8527A">
        <w:rPr>
          <w:noProof/>
        </w:rPr>
        <w:drawing>
          <wp:inline distT="0" distB="0" distL="0" distR="0" wp14:anchorId="05DB7508" wp14:editId="6C109C96">
            <wp:extent cx="6442710" cy="1627502"/>
            <wp:effectExtent l="19050" t="19050" r="15240" b="11430"/>
            <wp:docPr id="1455371914" name="Picture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54222" cy="1630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1CB5B3" w14:textId="77777777" w:rsidR="00BD061A" w:rsidRDefault="00BD061A" w:rsidP="00FA60DD">
      <w:r>
        <w:t xml:space="preserve">When you </w:t>
      </w:r>
      <w:r w:rsidRPr="00401C8D">
        <w:rPr>
          <w:b/>
          <w:bCs/>
        </w:rPr>
        <w:t>apply the configuration</w:t>
      </w:r>
      <w:r>
        <w:t xml:space="preserve">, the </w:t>
      </w:r>
      <w:r w:rsidRPr="00401C8D">
        <w:rPr>
          <w:b/>
          <w:bCs/>
        </w:rPr>
        <w:t>values of the outputs</w:t>
      </w:r>
      <w:r>
        <w:t xml:space="preserve"> should be </w:t>
      </w:r>
      <w:r w:rsidRPr="00401C8D">
        <w:rPr>
          <w:b/>
          <w:bCs/>
        </w:rPr>
        <w:t>printed</w:t>
      </w:r>
      <w:r>
        <w:t xml:space="preserve"> </w:t>
      </w:r>
      <w:r w:rsidRPr="00401C8D">
        <w:rPr>
          <w:b/>
          <w:bCs/>
        </w:rPr>
        <w:t>in the terminal</w:t>
      </w:r>
      <w:r>
        <w:t>:</w:t>
      </w:r>
    </w:p>
    <w:p w14:paraId="2A735524" w14:textId="77777777" w:rsidR="00BD061A" w:rsidRDefault="00BD061A" w:rsidP="00FA60DD">
      <w:r w:rsidRPr="005E0686">
        <w:rPr>
          <w:noProof/>
        </w:rPr>
        <w:drawing>
          <wp:inline distT="0" distB="0" distL="0" distR="0" wp14:anchorId="6AED35E6" wp14:editId="54541982">
            <wp:extent cx="6480810" cy="2542018"/>
            <wp:effectExtent l="19050" t="19050" r="15240" b="10795"/>
            <wp:docPr id="1455371928" name="Picture 1455371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84688" cy="25435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961A00" w14:textId="77777777" w:rsidR="00BD061A" w:rsidRDefault="00BD061A" w:rsidP="00FA60DD">
      <w:r>
        <w:t xml:space="preserve">After all this separation of the </w:t>
      </w:r>
      <w:r w:rsidRPr="00401C8D">
        <w:rPr>
          <w:b/>
          <w:bCs/>
        </w:rPr>
        <w:t>Terraform configuration</w:t>
      </w:r>
      <w:r>
        <w:t xml:space="preserve"> </w:t>
      </w:r>
      <w:r w:rsidRPr="00401C8D">
        <w:rPr>
          <w:b/>
          <w:bCs/>
        </w:rPr>
        <w:t>to</w:t>
      </w:r>
      <w:r>
        <w:t xml:space="preserve"> </w:t>
      </w:r>
      <w:r w:rsidRPr="00401C8D">
        <w:rPr>
          <w:b/>
          <w:bCs/>
        </w:rPr>
        <w:t>files</w:t>
      </w:r>
      <w:r>
        <w:t xml:space="preserve">, it should still be </w:t>
      </w:r>
      <w:r w:rsidRPr="00401C8D">
        <w:rPr>
          <w:b/>
          <w:bCs/>
        </w:rPr>
        <w:t>working</w:t>
      </w:r>
      <w:r>
        <w:t xml:space="preserve"> and </w:t>
      </w:r>
      <w:r w:rsidRPr="00401C8D">
        <w:rPr>
          <w:b/>
          <w:bCs/>
        </w:rPr>
        <w:t xml:space="preserve">provision the resources in Azure </w:t>
      </w:r>
      <w:r>
        <w:t>successfully.</w:t>
      </w:r>
    </w:p>
    <w:p w14:paraId="0A703643" w14:textId="77777777" w:rsidR="00BD061A" w:rsidRDefault="00BD061A" w:rsidP="00FA60DD">
      <w:r>
        <w:lastRenderedPageBreak/>
        <w:t xml:space="preserve">Now your </w:t>
      </w:r>
      <w:r w:rsidRPr="00401C8D">
        <w:rPr>
          <w:b/>
          <w:bCs/>
        </w:rPr>
        <w:t>configuration follows good practices</w:t>
      </w:r>
      <w:r>
        <w:t xml:space="preserve">. However, in the </w:t>
      </w:r>
      <w:r w:rsidRPr="00401C8D">
        <w:rPr>
          <w:b/>
          <w:bCs/>
        </w:rPr>
        <w:t>next task</w:t>
      </w:r>
      <w:r>
        <w:t xml:space="preserve"> we will see how to </w:t>
      </w:r>
      <w:r w:rsidRPr="00401C8D">
        <w:rPr>
          <w:b/>
          <w:bCs/>
        </w:rPr>
        <w:t xml:space="preserve">improve it </w:t>
      </w:r>
      <w:r w:rsidRPr="00401C8D">
        <w:t>even more</w:t>
      </w:r>
      <w:r>
        <w:t>.</w:t>
      </w:r>
    </w:p>
    <w:p w14:paraId="0DDE6E07" w14:textId="2A4DFC06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Terraform with CI/CD</w:t>
      </w:r>
    </w:p>
    <w:p w14:paraId="292FB32C" w14:textId="77777777" w:rsidR="00BD061A" w:rsidRDefault="00BD061A" w:rsidP="00FA60DD">
      <w:r>
        <w:t xml:space="preserve">Now we will </w:t>
      </w:r>
      <w:r w:rsidRPr="00952378">
        <w:rPr>
          <w:b/>
          <w:bCs/>
        </w:rPr>
        <w:t>upload the Terraform configuration from</w:t>
      </w:r>
      <w:r>
        <w:t xml:space="preserve"> the </w:t>
      </w:r>
      <w:r w:rsidRPr="00952378">
        <w:rPr>
          <w:b/>
          <w:bCs/>
        </w:rPr>
        <w:t>previous task</w:t>
      </w:r>
      <w:r>
        <w:t xml:space="preserve"> (for provisioning </w:t>
      </w:r>
      <w:r w:rsidRPr="00952378">
        <w:rPr>
          <w:b/>
          <w:bCs/>
        </w:rPr>
        <w:t>Azure resources</w:t>
      </w:r>
      <w:r>
        <w:t xml:space="preserve"> and </w:t>
      </w:r>
      <w:r w:rsidRPr="00952378">
        <w:rPr>
          <w:b/>
          <w:bCs/>
        </w:rPr>
        <w:t xml:space="preserve">deploying the </w:t>
      </w:r>
      <w:r w:rsidRPr="00952378">
        <w:rPr>
          <w:b/>
          <w:bCs/>
          <w:noProof/>
        </w:rPr>
        <w:t>"</w:t>
      </w:r>
      <w:r w:rsidRPr="00952378">
        <w:rPr>
          <w:rStyle w:val="CodeChar"/>
        </w:rPr>
        <w:t>TaskBoard</w:t>
      </w:r>
      <w:r w:rsidRPr="00952378">
        <w:rPr>
          <w:b/>
          <w:bCs/>
          <w:noProof/>
        </w:rPr>
        <w:t>"</w:t>
      </w:r>
      <w:r w:rsidRPr="00952378">
        <w:rPr>
          <w:b/>
          <w:bCs/>
        </w:rPr>
        <w:t xml:space="preserve"> Web app</w:t>
      </w:r>
      <w:r>
        <w:t xml:space="preserve"> to Azure Web Apps) </w:t>
      </w:r>
      <w:r w:rsidRPr="00952378">
        <w:rPr>
          <w:b/>
          <w:bCs/>
        </w:rPr>
        <w:t>to GitHub</w:t>
      </w:r>
      <w:r>
        <w:t xml:space="preserve"> and will use </w:t>
      </w:r>
      <w:r w:rsidRPr="00952378">
        <w:rPr>
          <w:rStyle w:val="CodeChar"/>
        </w:rPr>
        <w:t>GitHub</w:t>
      </w:r>
      <w:r>
        <w:t xml:space="preserve"> </w:t>
      </w:r>
      <w:r w:rsidRPr="00952378">
        <w:rPr>
          <w:rStyle w:val="CodeChar"/>
        </w:rPr>
        <w:t>Actions</w:t>
      </w:r>
      <w:r>
        <w:t xml:space="preserve"> </w:t>
      </w:r>
      <w:r w:rsidRPr="00952378">
        <w:rPr>
          <w:b/>
          <w:bCs/>
        </w:rPr>
        <w:t>workflows</w:t>
      </w:r>
      <w:r>
        <w:t xml:space="preserve"> to </w:t>
      </w:r>
      <w:r w:rsidRPr="00952378">
        <w:rPr>
          <w:b/>
          <w:bCs/>
        </w:rPr>
        <w:t>test and run the configuration</w:t>
      </w:r>
      <w:r>
        <w:t>.</w:t>
      </w:r>
    </w:p>
    <w:p w14:paraId="25F97468" w14:textId="77777777" w:rsidR="00BD061A" w:rsidRDefault="00BD061A" w:rsidP="00FA60DD">
      <w:r>
        <w:t xml:space="preserve">By combining </w:t>
      </w:r>
      <w:r w:rsidRPr="005D1910">
        <w:rPr>
          <w:b/>
          <w:bCs/>
        </w:rPr>
        <w:t>Terraform with GitHub Actions</w:t>
      </w:r>
      <w:r>
        <w:t xml:space="preserve">, we </w:t>
      </w:r>
      <w:r w:rsidRPr="004A5923">
        <w:t xml:space="preserve">can </w:t>
      </w:r>
      <w:r w:rsidRPr="005D1910">
        <w:rPr>
          <w:b/>
          <w:bCs/>
        </w:rPr>
        <w:t>automate the infrastructure provisioning process</w:t>
      </w:r>
      <w:r w:rsidRPr="004A5923">
        <w:t xml:space="preserve">, </w:t>
      </w:r>
      <w:r w:rsidRPr="005D1910">
        <w:rPr>
          <w:b/>
          <w:bCs/>
        </w:rPr>
        <w:t>ensure</w:t>
      </w:r>
      <w:r w:rsidRPr="004A5923">
        <w:t xml:space="preserve"> </w:t>
      </w:r>
      <w:r w:rsidRPr="005D1910">
        <w:rPr>
          <w:b/>
          <w:bCs/>
        </w:rPr>
        <w:t>consistency</w:t>
      </w:r>
      <w:r w:rsidRPr="004A5923">
        <w:t xml:space="preserve">, and </w:t>
      </w:r>
      <w:r w:rsidRPr="005D1910">
        <w:rPr>
          <w:b/>
          <w:bCs/>
        </w:rPr>
        <w:t>integrate it into your CI/CD workflows</w:t>
      </w:r>
      <w:r w:rsidRPr="004A5923">
        <w:t xml:space="preserve">, promoting </w:t>
      </w:r>
      <w:r w:rsidRPr="005D1910">
        <w:rPr>
          <w:b/>
          <w:bCs/>
        </w:rPr>
        <w:t>efficient software delivery</w:t>
      </w:r>
      <w:r w:rsidRPr="004A5923">
        <w:t xml:space="preserve"> and </w:t>
      </w:r>
      <w:r w:rsidRPr="005D1910">
        <w:rPr>
          <w:b/>
          <w:bCs/>
        </w:rPr>
        <w:t>reducing manual tasks</w:t>
      </w:r>
      <w:r>
        <w:t xml:space="preserve">. </w:t>
      </w:r>
      <w:r w:rsidRPr="005D1910">
        <w:t xml:space="preserve">It provides a streamlined and efficient </w:t>
      </w:r>
      <w:r w:rsidRPr="005D1910">
        <w:rPr>
          <w:b/>
          <w:bCs/>
        </w:rPr>
        <w:t>workflow</w:t>
      </w:r>
      <w:r w:rsidRPr="005D1910">
        <w:t xml:space="preserve"> </w:t>
      </w:r>
      <w:r w:rsidRPr="005D1910">
        <w:rPr>
          <w:b/>
          <w:bCs/>
        </w:rPr>
        <w:t>for managing infrastructure as code</w:t>
      </w:r>
      <w:r w:rsidRPr="005D1910">
        <w:t xml:space="preserve">, making it easier to </w:t>
      </w:r>
      <w:r w:rsidRPr="005D1910">
        <w:rPr>
          <w:b/>
          <w:bCs/>
        </w:rPr>
        <w:t>maintain</w:t>
      </w:r>
      <w:r w:rsidRPr="005D1910">
        <w:t xml:space="preserve">, </w:t>
      </w:r>
      <w:r w:rsidRPr="005D1910">
        <w:rPr>
          <w:b/>
          <w:bCs/>
        </w:rPr>
        <w:t>test</w:t>
      </w:r>
      <w:r w:rsidRPr="005D1910">
        <w:t xml:space="preserve">, and </w:t>
      </w:r>
      <w:r w:rsidRPr="005D1910">
        <w:rPr>
          <w:b/>
          <w:bCs/>
        </w:rPr>
        <w:t>deploy your infrastructure</w:t>
      </w:r>
      <w:r w:rsidRPr="005D1910">
        <w:t xml:space="preserve"> </w:t>
      </w:r>
      <w:r w:rsidRPr="005D1910">
        <w:rPr>
          <w:b/>
          <w:bCs/>
        </w:rPr>
        <w:t>resources</w:t>
      </w:r>
      <w:r w:rsidRPr="005D1910">
        <w:t>.</w:t>
      </w:r>
    </w:p>
    <w:p w14:paraId="6DF36FF4" w14:textId="77777777" w:rsidR="00BD061A" w:rsidRDefault="00BD061A" w:rsidP="00FA60DD">
      <w:r>
        <w:t xml:space="preserve">We will have </w:t>
      </w:r>
      <w:r w:rsidRPr="001642FC">
        <w:rPr>
          <w:b/>
          <w:bCs/>
        </w:rPr>
        <w:t>GitHub Actions workflows</w:t>
      </w:r>
      <w:r>
        <w:t xml:space="preserve"> that will provision the </w:t>
      </w:r>
      <w:r w:rsidRPr="001642FC">
        <w:rPr>
          <w:b/>
          <w:bCs/>
        </w:rPr>
        <w:t>Azure resources</w:t>
      </w:r>
      <w:r>
        <w:t xml:space="preserve"> we want:</w:t>
      </w:r>
    </w:p>
    <w:p w14:paraId="2F1AC9FE" w14:textId="77777777" w:rsidR="00BD061A" w:rsidRDefault="00BD061A" w:rsidP="00FA60DD">
      <w:r w:rsidRPr="005F748C">
        <w:rPr>
          <w:noProof/>
        </w:rPr>
        <w:drawing>
          <wp:inline distT="0" distB="0" distL="0" distR="0" wp14:anchorId="230503BF" wp14:editId="34E06BBF">
            <wp:extent cx="1996440" cy="3227579"/>
            <wp:effectExtent l="19050" t="19050" r="22860" b="11430"/>
            <wp:docPr id="1455371934" name="Picture 1455371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11944" cy="32526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B2CAD55" wp14:editId="3963632C">
            <wp:extent cx="2072640" cy="3225470"/>
            <wp:effectExtent l="19050" t="19050" r="22860" b="13335"/>
            <wp:docPr id="1455371937" name="Picture 1455371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090414" cy="32531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CC270E2" wp14:editId="20925348">
            <wp:extent cx="2282488" cy="3218375"/>
            <wp:effectExtent l="19050" t="19050" r="22860" b="20320"/>
            <wp:docPr id="1455371936" name="Picture 1455371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91582" cy="32311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C3F3E9" w14:textId="77777777" w:rsidR="00BD061A" w:rsidRDefault="00BD061A" w:rsidP="00FA60DD">
      <w:r w:rsidRPr="00DD634C">
        <w:rPr>
          <w:noProof/>
        </w:rPr>
        <w:drawing>
          <wp:inline distT="0" distB="0" distL="0" distR="0" wp14:anchorId="072CAE16" wp14:editId="64179759">
            <wp:extent cx="6492240" cy="1368130"/>
            <wp:effectExtent l="19050" t="19050" r="22860" b="22860"/>
            <wp:docPr id="1455371939" name="Picture 1455371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502488" cy="13702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0F4EE" w14:textId="77777777" w:rsidR="00BD061A" w:rsidRDefault="00BD061A" w:rsidP="00FA60DD">
      <w:r>
        <w:t xml:space="preserve">Start by creating a </w:t>
      </w:r>
      <w:r w:rsidRPr="00C929E1">
        <w:rPr>
          <w:b/>
          <w:bCs/>
        </w:rPr>
        <w:t>GitHub repository</w:t>
      </w:r>
      <w:r>
        <w:t xml:space="preserve">, which should contain your </w:t>
      </w:r>
      <w:r w:rsidRPr="003D1998">
        <w:rPr>
          <w:rStyle w:val="CodeChar"/>
        </w:rPr>
        <w:t>main.tf</w:t>
      </w:r>
      <w:r>
        <w:t xml:space="preserve"> </w:t>
      </w:r>
      <w:r w:rsidRPr="00C929E1">
        <w:rPr>
          <w:b/>
          <w:bCs/>
        </w:rPr>
        <w:t>Terraform configuration file</w:t>
      </w:r>
      <w:r>
        <w:t xml:space="preserve"> and your additional </w:t>
      </w:r>
      <w:r w:rsidRPr="00C929E1">
        <w:rPr>
          <w:b/>
          <w:bCs/>
        </w:rPr>
        <w:t>Terraform files</w:t>
      </w:r>
      <w:r>
        <w:t xml:space="preserve"> – </w:t>
      </w:r>
      <w:r w:rsidRPr="008B6D45">
        <w:rPr>
          <w:rStyle w:val="CodeChar"/>
        </w:rPr>
        <w:t>terraform.tfvars</w:t>
      </w:r>
      <w:r>
        <w:t xml:space="preserve"> and </w:t>
      </w:r>
      <w:r w:rsidRPr="008B6D45">
        <w:rPr>
          <w:rStyle w:val="CodeChar"/>
        </w:rPr>
        <w:t>variables.tf</w:t>
      </w:r>
      <w:r w:rsidRPr="003D1998">
        <w:t>:</w:t>
      </w:r>
    </w:p>
    <w:p w14:paraId="19712CA6" w14:textId="77777777" w:rsidR="00BD061A" w:rsidRDefault="00BD061A" w:rsidP="00FA60DD">
      <w:r w:rsidRPr="00866C47">
        <w:rPr>
          <w:noProof/>
        </w:rPr>
        <w:lastRenderedPageBreak/>
        <w:drawing>
          <wp:inline distT="0" distB="0" distL="0" distR="0" wp14:anchorId="40B1EA00" wp14:editId="2891C348">
            <wp:extent cx="6480810" cy="2892919"/>
            <wp:effectExtent l="19050" t="19050" r="15240" b="22225"/>
            <wp:docPr id="1455371929" name="Picture 1455371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85282" cy="28949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CA9C25" w14:textId="77777777" w:rsidR="00BD061A" w:rsidRDefault="00BD061A" w:rsidP="00FA60DD">
      <w:r w:rsidRPr="00A716AD">
        <w:rPr>
          <w:b/>
          <w:bCs/>
          <w:u w:val="single"/>
        </w:rPr>
        <w:t>Note</w:t>
      </w:r>
      <w:r>
        <w:t xml:space="preserve">: when </w:t>
      </w:r>
      <w:r>
        <w:rPr>
          <w:noProof/>
        </w:rPr>
        <w:t xml:space="preserve">the </w:t>
      </w:r>
      <w:r w:rsidRPr="00853628">
        <w:rPr>
          <w:rStyle w:val="CodeChar"/>
        </w:rPr>
        <w:t>.tfvars</w:t>
      </w:r>
      <w:r>
        <w:t xml:space="preserve"> </w:t>
      </w:r>
      <w:r w:rsidRPr="00853628">
        <w:rPr>
          <w:b/>
          <w:bCs/>
        </w:rPr>
        <w:t>file</w:t>
      </w:r>
      <w:r>
        <w:t xml:space="preserve"> with </w:t>
      </w:r>
      <w:r w:rsidRPr="00853628">
        <w:rPr>
          <w:b/>
          <w:bCs/>
        </w:rPr>
        <w:t>variable values</w:t>
      </w:r>
      <w:r>
        <w:t xml:space="preserve"> is </w:t>
      </w:r>
      <w:r w:rsidRPr="00853628">
        <w:rPr>
          <w:b/>
          <w:bCs/>
        </w:rPr>
        <w:t>named</w:t>
      </w:r>
      <w:r>
        <w:t xml:space="preserve"> "</w:t>
      </w:r>
      <w:r w:rsidRPr="00853628">
        <w:rPr>
          <w:rStyle w:val="CodeChar"/>
        </w:rPr>
        <w:t>terraform</w:t>
      </w:r>
      <w:r w:rsidRPr="00853628">
        <w:t>"</w:t>
      </w:r>
      <w:r>
        <w:t xml:space="preserve">, </w:t>
      </w:r>
      <w:r w:rsidRPr="00853628">
        <w:rPr>
          <w:b/>
          <w:bCs/>
        </w:rPr>
        <w:t>Terraform finds it on its own</w:t>
      </w:r>
      <w:r>
        <w:t xml:space="preserve"> and you </w:t>
      </w:r>
      <w:r w:rsidRPr="00853628">
        <w:rPr>
          <w:b/>
          <w:bCs/>
        </w:rPr>
        <w:t>should not point to it specifically</w:t>
      </w:r>
      <w:r>
        <w:t xml:space="preserve"> in the </w:t>
      </w:r>
      <w:r w:rsidRPr="00043E8D">
        <w:rPr>
          <w:b/>
          <w:bCs/>
        </w:rPr>
        <w:t>Terraform commands</w:t>
      </w:r>
      <w:r>
        <w:rPr>
          <w:b/>
          <w:bCs/>
        </w:rPr>
        <w:t xml:space="preserve"> you run</w:t>
      </w:r>
      <w:r>
        <w:t>.</w:t>
      </w:r>
    </w:p>
    <w:p w14:paraId="68D507FD" w14:textId="77777777" w:rsidR="00BD061A" w:rsidRDefault="00BD061A" w:rsidP="00FA60DD">
      <w:r>
        <w:t xml:space="preserve">Also, you </w:t>
      </w:r>
      <w:r w:rsidRPr="0004521F">
        <w:rPr>
          <w:b/>
          <w:bCs/>
        </w:rPr>
        <w:t>don't need the</w:t>
      </w:r>
      <w:r>
        <w:t xml:space="preserve"> </w:t>
      </w:r>
      <w:r w:rsidRPr="00B95BF8">
        <w:rPr>
          <w:rStyle w:val="CodeChar"/>
        </w:rPr>
        <w:t>outputs.tf</w:t>
      </w:r>
      <w:r>
        <w:t xml:space="preserve"> </w:t>
      </w:r>
      <w:r w:rsidRPr="00B95BF8">
        <w:rPr>
          <w:b/>
          <w:bCs/>
        </w:rPr>
        <w:t>file</w:t>
      </w:r>
      <w:r>
        <w:t>, as you can use GitHub Actions to show you what you need when a workflow is run.</w:t>
      </w:r>
    </w:p>
    <w:p w14:paraId="4FA058DD" w14:textId="77777777" w:rsidR="00BD061A" w:rsidRPr="00B01DCD" w:rsidRDefault="00BD061A" w:rsidP="00FA60DD">
      <w:pPr>
        <w:rPr>
          <w:lang w:val="bg-BG"/>
        </w:rPr>
      </w:pPr>
      <w:r>
        <w:t xml:space="preserve">Now let's see how to write the </w:t>
      </w:r>
      <w:r w:rsidRPr="0004521F">
        <w:rPr>
          <w:b/>
          <w:bCs/>
        </w:rPr>
        <w:t>GitHub Actions workflows</w:t>
      </w:r>
      <w:r>
        <w:t xml:space="preserve"> we need.</w:t>
      </w:r>
    </w:p>
    <w:p w14:paraId="557DFBF6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Test Workflow</w:t>
      </w:r>
    </w:p>
    <w:p w14:paraId="5D37F8DD" w14:textId="77777777" w:rsidR="00BD061A" w:rsidRDefault="00BD061A" w:rsidP="00FA60DD">
      <w:r>
        <w:t xml:space="preserve">We will first write a </w:t>
      </w:r>
      <w:r w:rsidRPr="00B01DCD">
        <w:rPr>
          <w:b/>
          <w:bCs/>
        </w:rPr>
        <w:t>test workflow in GitHub Actions</w:t>
      </w:r>
      <w:r>
        <w:t xml:space="preserve"> that will try to </w:t>
      </w:r>
      <w:r w:rsidRPr="00B01DCD">
        <w:rPr>
          <w:b/>
          <w:bCs/>
        </w:rPr>
        <w:t>initialize the working directory</w:t>
      </w:r>
      <w:r>
        <w:t xml:space="preserve">, </w:t>
      </w:r>
      <w:r w:rsidRPr="00B01DCD">
        <w:rPr>
          <w:b/>
          <w:bCs/>
        </w:rPr>
        <w:t xml:space="preserve">check if the configuration files are correctly formatted </w:t>
      </w:r>
      <w:r>
        <w:t xml:space="preserve">and </w:t>
      </w:r>
      <w:r w:rsidRPr="00B01DCD">
        <w:rPr>
          <w:b/>
          <w:bCs/>
        </w:rPr>
        <w:t>validate the configuration</w:t>
      </w:r>
      <w:r>
        <w:t>.</w:t>
      </w:r>
    </w:p>
    <w:p w14:paraId="475310B9" w14:textId="77777777" w:rsidR="00BD061A" w:rsidRDefault="00BD061A" w:rsidP="00FA60DD">
      <w:r>
        <w:t xml:space="preserve">Create a </w:t>
      </w:r>
      <w:r w:rsidRPr="002C0B9E">
        <w:rPr>
          <w:rStyle w:val="CodeChar"/>
        </w:rPr>
        <w:t>YAML</w:t>
      </w:r>
      <w:r>
        <w:t xml:space="preserve"> </w:t>
      </w:r>
      <w:r w:rsidRPr="002C0B9E">
        <w:rPr>
          <w:b/>
          <w:bCs/>
        </w:rPr>
        <w:t>file</w:t>
      </w:r>
      <w:r>
        <w:t xml:space="preserve"> in </w:t>
      </w:r>
      <w:r w:rsidRPr="002C0B9E">
        <w:rPr>
          <w:b/>
          <w:bCs/>
        </w:rPr>
        <w:t>GitHub Actions</w:t>
      </w:r>
      <w:r>
        <w:t xml:space="preserve">. The </w:t>
      </w:r>
      <w:r w:rsidRPr="002C0B9E">
        <w:rPr>
          <w:b/>
          <w:bCs/>
        </w:rPr>
        <w:t>workflow</w:t>
      </w:r>
      <w:r>
        <w:t xml:space="preserve"> should look like this:</w:t>
      </w:r>
    </w:p>
    <w:p w14:paraId="58B56C43" w14:textId="77777777" w:rsidR="00BD061A" w:rsidRDefault="00BD061A" w:rsidP="00FA60DD">
      <w:r w:rsidRPr="007A447E">
        <w:rPr>
          <w:noProof/>
        </w:rPr>
        <w:drawing>
          <wp:inline distT="0" distB="0" distL="0" distR="0" wp14:anchorId="0F4D5DA3" wp14:editId="7AFD57A0">
            <wp:extent cx="6480810" cy="3680818"/>
            <wp:effectExtent l="19050" t="19050" r="15240" b="15240"/>
            <wp:docPr id="1455371917" name="Picture 145537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b="48365"/>
                    <a:stretch/>
                  </pic:blipFill>
                  <pic:spPr bwMode="auto">
                    <a:xfrm>
                      <a:off x="0" y="0"/>
                      <a:ext cx="6511847" cy="36984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72520" w14:textId="77777777" w:rsidR="00BD061A" w:rsidRDefault="00BD061A" w:rsidP="00FA60DD">
      <w:r w:rsidRPr="007A447E">
        <w:rPr>
          <w:noProof/>
        </w:rPr>
        <w:lastRenderedPageBreak/>
        <w:drawing>
          <wp:inline distT="0" distB="0" distL="0" distR="0" wp14:anchorId="02433504" wp14:editId="781625D8">
            <wp:extent cx="6450330" cy="3386373"/>
            <wp:effectExtent l="19050" t="19050" r="26670" b="24130"/>
            <wp:docPr id="1455371941" name="Picture 1455371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t="52271"/>
                    <a:stretch/>
                  </pic:blipFill>
                  <pic:spPr bwMode="auto">
                    <a:xfrm>
                      <a:off x="0" y="0"/>
                      <a:ext cx="6483622" cy="34038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80DDA" w14:textId="77777777" w:rsidR="00BD061A" w:rsidRDefault="00BD061A" w:rsidP="00FA60DD">
      <w:r>
        <w:t xml:space="preserve">Look at the </w:t>
      </w:r>
      <w:r w:rsidRPr="00E0505A">
        <w:rPr>
          <w:b/>
          <w:bCs/>
        </w:rPr>
        <w:t>comments in the above workflow</w:t>
      </w:r>
      <w:r>
        <w:t xml:space="preserve"> – they </w:t>
      </w:r>
      <w:r w:rsidRPr="00E0505A">
        <w:rPr>
          <w:b/>
          <w:bCs/>
        </w:rPr>
        <w:t>describe the steps</w:t>
      </w:r>
      <w:r>
        <w:t xml:space="preserve"> for </w:t>
      </w:r>
      <w:r w:rsidRPr="00E0505A">
        <w:rPr>
          <w:b/>
          <w:bCs/>
        </w:rPr>
        <w:t>testing the Terraform configuration</w:t>
      </w:r>
      <w:r>
        <w:t>.</w:t>
      </w:r>
    </w:p>
    <w:p w14:paraId="0FA813C7" w14:textId="77777777" w:rsidR="00BD061A" w:rsidRDefault="00BD061A" w:rsidP="00FA60DD">
      <w:r w:rsidRPr="00E13604">
        <w:rPr>
          <w:b/>
          <w:bCs/>
        </w:rPr>
        <w:t>Write the workflow</w:t>
      </w:r>
      <w:r>
        <w:t xml:space="preserve"> and </w:t>
      </w:r>
      <w:r w:rsidRPr="00E13604">
        <w:rPr>
          <w:b/>
          <w:bCs/>
        </w:rPr>
        <w:t>run it</w:t>
      </w:r>
      <w:r>
        <w:t xml:space="preserve">. It should be </w:t>
      </w:r>
      <w:r w:rsidRPr="00E13604">
        <w:rPr>
          <w:b/>
          <w:bCs/>
        </w:rPr>
        <w:t>successful</w:t>
      </w:r>
      <w:r>
        <w:t>:</w:t>
      </w:r>
    </w:p>
    <w:p w14:paraId="3E0B79E2" w14:textId="77777777" w:rsidR="00BD061A" w:rsidRDefault="00BD061A" w:rsidP="00FA60DD">
      <w:r w:rsidRPr="007A447E">
        <w:rPr>
          <w:noProof/>
        </w:rPr>
        <w:drawing>
          <wp:inline distT="0" distB="0" distL="0" distR="0" wp14:anchorId="5704E2B7" wp14:editId="71220FA5">
            <wp:extent cx="6450330" cy="4450017"/>
            <wp:effectExtent l="19050" t="19050" r="26670" b="27305"/>
            <wp:docPr id="1455371915" name="Picture 1455371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55014" cy="44532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4F9C9B" w14:textId="77777777" w:rsidR="00BD061A" w:rsidRPr="00E40C3B" w:rsidRDefault="00BD061A" w:rsidP="00FA60DD">
      <w:r>
        <w:t xml:space="preserve">If you </w:t>
      </w:r>
      <w:r w:rsidRPr="00DC6056">
        <w:rPr>
          <w:b/>
          <w:bCs/>
        </w:rPr>
        <w:t>receive any error</w:t>
      </w:r>
      <w:r>
        <w:t xml:space="preserve">, </w:t>
      </w:r>
      <w:r w:rsidRPr="00DC6056">
        <w:rPr>
          <w:b/>
          <w:bCs/>
        </w:rPr>
        <w:t>fix it</w:t>
      </w:r>
      <w:r>
        <w:t xml:space="preserve"> – you may have problems with your </w:t>
      </w:r>
      <w:r w:rsidRPr="00DC6056">
        <w:rPr>
          <w:b/>
          <w:bCs/>
        </w:rPr>
        <w:t>Terraform configuration files</w:t>
      </w:r>
      <w:r>
        <w:t xml:space="preserve"> or the </w:t>
      </w:r>
      <w:r w:rsidRPr="00DC6056">
        <w:rPr>
          <w:b/>
          <w:bCs/>
        </w:rPr>
        <w:t>workflow file</w:t>
      </w:r>
      <w:r>
        <w:rPr>
          <w:b/>
          <w:bCs/>
        </w:rPr>
        <w:t xml:space="preserve"> </w:t>
      </w:r>
      <w:r w:rsidRPr="00C63F73">
        <w:t>you</w:t>
      </w:r>
      <w:r>
        <w:rPr>
          <w:b/>
          <w:bCs/>
        </w:rPr>
        <w:t xml:space="preserve"> </w:t>
      </w:r>
      <w:r w:rsidRPr="00E40C3B">
        <w:t>have just created.</w:t>
      </w:r>
    </w:p>
    <w:p w14:paraId="5E37C76A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lastRenderedPageBreak/>
        <w:t>Apply Configuration Workflow</w:t>
      </w:r>
    </w:p>
    <w:p w14:paraId="1CEA16EF" w14:textId="77777777" w:rsidR="00BD061A" w:rsidRDefault="00BD061A" w:rsidP="00FA60DD">
      <w:r>
        <w:t xml:space="preserve">When we have a </w:t>
      </w:r>
      <w:r w:rsidRPr="00C63F73">
        <w:rPr>
          <w:b/>
          <w:bCs/>
        </w:rPr>
        <w:t>valid configuration</w:t>
      </w:r>
      <w:r>
        <w:t xml:space="preserve"> with </w:t>
      </w:r>
      <w:r w:rsidRPr="00C63F73">
        <w:rPr>
          <w:b/>
          <w:bCs/>
        </w:rPr>
        <w:t xml:space="preserve">working tests </w:t>
      </w:r>
      <w:r w:rsidRPr="00C63F73">
        <w:t>in</w:t>
      </w:r>
      <w:r w:rsidRPr="00C63F73">
        <w:rPr>
          <w:b/>
          <w:bCs/>
        </w:rPr>
        <w:t xml:space="preserve"> GitHub Actions</w:t>
      </w:r>
      <w:r>
        <w:t xml:space="preserve">, let's use a </w:t>
      </w:r>
      <w:r w:rsidRPr="00C63F73">
        <w:rPr>
          <w:b/>
          <w:bCs/>
        </w:rPr>
        <w:t xml:space="preserve">workflow to provision resources </w:t>
      </w:r>
      <w:r>
        <w:t xml:space="preserve">and </w:t>
      </w:r>
      <w:r w:rsidRPr="00C63F73">
        <w:rPr>
          <w:b/>
          <w:bCs/>
        </w:rPr>
        <w:t xml:space="preserve">deploy the </w:t>
      </w:r>
      <w:r w:rsidRPr="00C63F73">
        <w:rPr>
          <w:b/>
          <w:bCs/>
          <w:noProof/>
        </w:rPr>
        <w:t>"</w:t>
      </w:r>
      <w:r w:rsidRPr="00C63F73">
        <w:rPr>
          <w:rStyle w:val="CodeChar"/>
        </w:rPr>
        <w:t>TaskBoard</w:t>
      </w:r>
      <w:r w:rsidRPr="00C63F73">
        <w:rPr>
          <w:b/>
          <w:bCs/>
          <w:noProof/>
        </w:rPr>
        <w:t>"</w:t>
      </w:r>
      <w:r w:rsidRPr="00C63F73">
        <w:rPr>
          <w:b/>
          <w:bCs/>
        </w:rPr>
        <w:t xml:space="preserve"> Web app</w:t>
      </w:r>
      <w:r>
        <w:rPr>
          <w:b/>
          <w:bCs/>
        </w:rPr>
        <w:t xml:space="preserve"> </w:t>
      </w:r>
      <w:r w:rsidRPr="00C63F73">
        <w:t>to</w:t>
      </w:r>
      <w:r>
        <w:rPr>
          <w:b/>
          <w:bCs/>
        </w:rPr>
        <w:t xml:space="preserve"> Azure</w:t>
      </w:r>
      <w:r>
        <w:t xml:space="preserve">. You should </w:t>
      </w:r>
      <w:r w:rsidRPr="00C63F73">
        <w:rPr>
          <w:b/>
          <w:bCs/>
        </w:rPr>
        <w:t>authenticate in Azure</w:t>
      </w:r>
      <w:r>
        <w:t xml:space="preserve"> using a </w:t>
      </w:r>
      <w:r w:rsidRPr="00C63F73">
        <w:rPr>
          <w:b/>
          <w:bCs/>
        </w:rPr>
        <w:t>service</w:t>
      </w:r>
      <w:r>
        <w:t xml:space="preserve"> </w:t>
      </w:r>
      <w:r w:rsidRPr="00C63F73">
        <w:rPr>
          <w:b/>
          <w:bCs/>
        </w:rPr>
        <w:t>principal</w:t>
      </w:r>
      <w:r>
        <w:t xml:space="preserve"> and then </w:t>
      </w:r>
      <w:r w:rsidRPr="00C63F73">
        <w:rPr>
          <w:b/>
          <w:bCs/>
        </w:rPr>
        <w:t>write the workflow</w:t>
      </w:r>
      <w:r>
        <w:t>.</w:t>
      </w:r>
    </w:p>
    <w:p w14:paraId="5B7E981A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1: Create Service Principal</w:t>
      </w:r>
    </w:p>
    <w:p w14:paraId="229E1003" w14:textId="77777777" w:rsidR="00BD061A" w:rsidRPr="00CF7C43" w:rsidRDefault="00BD061A" w:rsidP="00FA60DD">
      <w:r>
        <w:t xml:space="preserve">We should </w:t>
      </w:r>
      <w:r w:rsidRPr="007B2A99">
        <w:rPr>
          <w:b/>
          <w:bCs/>
        </w:rPr>
        <w:t>create a service principal</w:t>
      </w:r>
      <w:r>
        <w:t xml:space="preserve"> with a "</w:t>
      </w:r>
      <w:r w:rsidRPr="007B2A99">
        <w:rPr>
          <w:rStyle w:val="CodeChar"/>
        </w:rPr>
        <w:t>Contributor</w:t>
      </w:r>
      <w:r>
        <w:t xml:space="preserve">" </w:t>
      </w:r>
      <w:r w:rsidRPr="007B2A99">
        <w:rPr>
          <w:b/>
          <w:bCs/>
        </w:rPr>
        <w:t>role</w:t>
      </w:r>
      <w:r>
        <w:t xml:space="preserve"> in </w:t>
      </w:r>
      <w:r w:rsidRPr="007B2A99">
        <w:rPr>
          <w:b/>
          <w:bCs/>
        </w:rPr>
        <w:t>Azure</w:t>
      </w:r>
      <w:r>
        <w:t xml:space="preserve"> that we will use to </w:t>
      </w:r>
      <w:r w:rsidRPr="007B2A99">
        <w:rPr>
          <w:b/>
          <w:bCs/>
        </w:rPr>
        <w:t>authenticate GitHub Actions</w:t>
      </w:r>
      <w:r>
        <w:t xml:space="preserve">. Do it with the </w:t>
      </w:r>
      <w:r w:rsidRPr="007B2A99">
        <w:rPr>
          <w:b/>
          <w:bCs/>
        </w:rPr>
        <w:t>following command locally</w:t>
      </w:r>
      <w:r>
        <w:t xml:space="preserve"> or </w:t>
      </w:r>
      <w:r w:rsidRPr="007B2A99">
        <w:rPr>
          <w:b/>
          <w:bCs/>
        </w:rPr>
        <w:t>manually through Azure Portal</w:t>
      </w:r>
      <w:r>
        <w:t>:</w:t>
      </w:r>
    </w:p>
    <w:p w14:paraId="24D91284" w14:textId="77777777" w:rsidR="00BD061A" w:rsidRDefault="00BD061A" w:rsidP="00FA60DD">
      <w:r w:rsidRPr="002E78B1">
        <w:rPr>
          <w:noProof/>
        </w:rPr>
        <w:drawing>
          <wp:inline distT="0" distB="0" distL="0" distR="0" wp14:anchorId="7E0A8440" wp14:editId="04B6BA9F">
            <wp:extent cx="6465570" cy="3399768"/>
            <wp:effectExtent l="19050" t="19050" r="11430" b="1079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72319" cy="34033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A81A1C" w14:textId="77777777" w:rsidR="00BD061A" w:rsidRDefault="00BD061A" w:rsidP="00FA60DD">
      <w:r w:rsidRPr="008A44E5">
        <w:rPr>
          <w:b/>
          <w:bCs/>
        </w:rPr>
        <w:t>Copy the credentials JSON</w:t>
      </w:r>
      <w:r>
        <w:t xml:space="preserve"> as you will need it for the next step.</w:t>
      </w:r>
    </w:p>
    <w:p w14:paraId="69FE7AF0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2: Create GitHub Secrets</w:t>
      </w:r>
    </w:p>
    <w:p w14:paraId="62BF3010" w14:textId="77777777" w:rsidR="00BD061A" w:rsidRDefault="00BD061A" w:rsidP="00FA60DD">
      <w:r>
        <w:t xml:space="preserve">As you know, it is </w:t>
      </w:r>
      <w:r w:rsidRPr="008A44E5">
        <w:rPr>
          <w:b/>
          <w:bCs/>
        </w:rPr>
        <w:t>good practice</w:t>
      </w:r>
      <w:r>
        <w:t xml:space="preserve"> to </w:t>
      </w:r>
      <w:r w:rsidRPr="008A44E5">
        <w:rPr>
          <w:b/>
          <w:bCs/>
        </w:rPr>
        <w:t>store your credentials</w:t>
      </w:r>
      <w:r>
        <w:t xml:space="preserve"> as </w:t>
      </w:r>
      <w:r w:rsidRPr="008A44E5">
        <w:rPr>
          <w:b/>
          <w:bCs/>
        </w:rPr>
        <w:t>secrets in GitHub</w:t>
      </w:r>
      <w:r>
        <w:t>. You need the following secrets:</w:t>
      </w:r>
    </w:p>
    <w:p w14:paraId="5BA3BEB6" w14:textId="77777777" w:rsidR="00BD061A" w:rsidRDefault="00BD061A" w:rsidP="00FA60DD">
      <w:r w:rsidRPr="001E6362">
        <w:rPr>
          <w:noProof/>
        </w:rPr>
        <w:drawing>
          <wp:inline distT="0" distB="0" distL="0" distR="0" wp14:anchorId="04279F3C" wp14:editId="42BF1B63">
            <wp:extent cx="3939540" cy="2931752"/>
            <wp:effectExtent l="19050" t="19050" r="22860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50892" cy="2940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D83159" w14:textId="77777777" w:rsidR="00BD061A" w:rsidRDefault="00BD061A" w:rsidP="00FA60DD">
      <w:r>
        <w:t>"</w:t>
      </w:r>
      <w:r w:rsidRPr="00F57DDF">
        <w:rPr>
          <w:rStyle w:val="CodeChar"/>
        </w:rPr>
        <w:t>AZURE_CREDENTIALS</w:t>
      </w:r>
      <w:r>
        <w:t>"</w:t>
      </w:r>
      <w:r>
        <w:rPr>
          <w:lang w:val="bg-BG"/>
        </w:rPr>
        <w:t xml:space="preserve"> </w:t>
      </w:r>
      <w:r>
        <w:t xml:space="preserve">should </w:t>
      </w:r>
      <w:r w:rsidRPr="00F57DDF">
        <w:rPr>
          <w:b/>
          <w:bCs/>
        </w:rPr>
        <w:t>contain the whole JSON</w:t>
      </w:r>
      <w:r>
        <w:t xml:space="preserve"> </w:t>
      </w:r>
      <w:r w:rsidRPr="00F57DDF">
        <w:rPr>
          <w:b/>
          <w:bCs/>
        </w:rPr>
        <w:t>that we copied earlier</w:t>
      </w:r>
      <w:r>
        <w:t xml:space="preserve"> and the </w:t>
      </w:r>
      <w:r w:rsidRPr="00F57DDF">
        <w:rPr>
          <w:b/>
          <w:bCs/>
        </w:rPr>
        <w:t>rest of the variables</w:t>
      </w:r>
      <w:r>
        <w:t xml:space="preserve"> should contain </w:t>
      </w:r>
      <w:r w:rsidRPr="00F57DDF">
        <w:rPr>
          <w:b/>
          <w:bCs/>
        </w:rPr>
        <w:t>only the corresponding parts</w:t>
      </w:r>
      <w:r>
        <w:t xml:space="preserve"> of it (only the </w:t>
      </w:r>
      <w:r w:rsidRPr="00F57DDF">
        <w:rPr>
          <w:b/>
          <w:bCs/>
        </w:rPr>
        <w:t>value</w:t>
      </w:r>
      <w:r>
        <w:t>, without quotes "").</w:t>
      </w:r>
    </w:p>
    <w:p w14:paraId="07E9E606" w14:textId="77777777" w:rsidR="00BD061A" w:rsidRDefault="00BD061A" w:rsidP="00FA60DD">
      <w:r>
        <w:lastRenderedPageBreak/>
        <w:t xml:space="preserve">Now we are ready to write the </w:t>
      </w:r>
      <w:r w:rsidRPr="00F57DDF">
        <w:rPr>
          <w:b/>
          <w:bCs/>
        </w:rPr>
        <w:t>GitHub workflow</w:t>
      </w:r>
      <w:r>
        <w:t xml:space="preserve"> that uses these secrets.</w:t>
      </w:r>
    </w:p>
    <w:p w14:paraId="332A1A9E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3: Write the Workflow</w:t>
      </w:r>
    </w:p>
    <w:p w14:paraId="714C0034" w14:textId="77777777" w:rsidR="00BD061A" w:rsidRDefault="00BD061A" w:rsidP="00FA60DD">
      <w:r>
        <w:t xml:space="preserve">Finally, let's </w:t>
      </w:r>
      <w:r w:rsidRPr="007F338B">
        <w:rPr>
          <w:b/>
          <w:bCs/>
        </w:rPr>
        <w:t>write the workflow</w:t>
      </w:r>
      <w:r>
        <w:t xml:space="preserve"> that will consist of </w:t>
      </w:r>
      <w:r w:rsidRPr="007F338B">
        <w:rPr>
          <w:b/>
          <w:bCs/>
        </w:rPr>
        <w:t>2 jobs</w:t>
      </w:r>
      <w:r>
        <w:t xml:space="preserve"> – the first one will </w:t>
      </w:r>
      <w:r w:rsidRPr="007F338B">
        <w:rPr>
          <w:b/>
          <w:bCs/>
        </w:rPr>
        <w:t>create the Terraform plan</w:t>
      </w:r>
      <w:r>
        <w:t xml:space="preserve"> and the </w:t>
      </w:r>
      <w:r w:rsidRPr="007F338B">
        <w:rPr>
          <w:b/>
          <w:bCs/>
        </w:rPr>
        <w:t xml:space="preserve">second one will </w:t>
      </w:r>
      <w:r>
        <w:rPr>
          <w:b/>
          <w:bCs/>
        </w:rPr>
        <w:t>apply</w:t>
      </w:r>
      <w:r w:rsidRPr="007F338B">
        <w:rPr>
          <w:b/>
          <w:bCs/>
        </w:rPr>
        <w:t xml:space="preserve"> it</w:t>
      </w:r>
      <w:r>
        <w:t>.</w:t>
      </w:r>
    </w:p>
    <w:p w14:paraId="0BB0BECF" w14:textId="77777777" w:rsidR="00BD061A" w:rsidRDefault="00BD061A" w:rsidP="00FA60DD">
      <w:r w:rsidRPr="0007327D">
        <w:rPr>
          <w:b/>
          <w:bCs/>
        </w:rPr>
        <w:t>Write the workflow</w:t>
      </w:r>
      <w:r>
        <w:t xml:space="preserve"> in this way:</w:t>
      </w:r>
    </w:p>
    <w:p w14:paraId="1694BEAE" w14:textId="77777777" w:rsidR="00BD061A" w:rsidRDefault="00BD061A" w:rsidP="00FA60DD">
      <w:r w:rsidRPr="001B019A">
        <w:rPr>
          <w:noProof/>
        </w:rPr>
        <w:drawing>
          <wp:inline distT="0" distB="0" distL="0" distR="0" wp14:anchorId="4DD77D72" wp14:editId="388A74EA">
            <wp:extent cx="3090316" cy="4804410"/>
            <wp:effectExtent l="19050" t="19050" r="15240" b="15240"/>
            <wp:docPr id="1455371931" name="Picture 145537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090316" cy="4804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B019A">
        <w:rPr>
          <w:noProof/>
        </w:rPr>
        <w:t xml:space="preserve"> </w:t>
      </w:r>
      <w:r w:rsidRPr="001B019A">
        <w:rPr>
          <w:noProof/>
        </w:rPr>
        <w:drawing>
          <wp:inline distT="0" distB="0" distL="0" distR="0" wp14:anchorId="6248E07C" wp14:editId="32B40794">
            <wp:extent cx="3437890" cy="4166980"/>
            <wp:effectExtent l="19050" t="19050" r="10160" b="24130"/>
            <wp:docPr id="1455371932" name="Picture 1455371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441510" cy="41713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63C485" w14:textId="77777777" w:rsidR="00BD061A" w:rsidRDefault="00BD061A" w:rsidP="00FA60DD">
      <w:r>
        <w:t xml:space="preserve">You can use the </w:t>
      </w:r>
      <w:r w:rsidRPr="004E44A1">
        <w:rPr>
          <w:b/>
          <w:bCs/>
        </w:rPr>
        <w:t>steps from the test workflow</w:t>
      </w:r>
      <w:r>
        <w:t xml:space="preserve"> we created earlier as part of </w:t>
      </w:r>
      <w:r w:rsidRPr="004E44A1">
        <w:rPr>
          <w:b/>
          <w:bCs/>
        </w:rPr>
        <w:t>this YAML file</w:t>
      </w:r>
      <w:r>
        <w:t>.</w:t>
      </w:r>
    </w:p>
    <w:p w14:paraId="0576FBB6" w14:textId="77777777" w:rsidR="00BD061A" w:rsidRDefault="00BD061A" w:rsidP="00FA60DD">
      <w:r>
        <w:t xml:space="preserve">Note some </w:t>
      </w:r>
      <w:r w:rsidRPr="001E6362">
        <w:rPr>
          <w:b/>
          <w:bCs/>
        </w:rPr>
        <w:t>specific things</w:t>
      </w:r>
      <w:r>
        <w:t xml:space="preserve"> about this </w:t>
      </w:r>
      <w:r>
        <w:rPr>
          <w:b/>
          <w:bCs/>
        </w:rPr>
        <w:t>workflow</w:t>
      </w:r>
      <w:r>
        <w:t>:</w:t>
      </w:r>
    </w:p>
    <w:p w14:paraId="40A31CFB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You need some </w:t>
      </w:r>
      <w:r w:rsidRPr="001E6362">
        <w:rPr>
          <w:b/>
          <w:bCs/>
        </w:rPr>
        <w:t>environment variables</w:t>
      </w:r>
      <w:r>
        <w:t xml:space="preserve"> so that </w:t>
      </w:r>
      <w:r w:rsidRPr="001E6362">
        <w:rPr>
          <w:b/>
          <w:bCs/>
          <w:noProof/>
        </w:rPr>
        <w:t>Terraform</w:t>
      </w:r>
      <w:r>
        <w:t xml:space="preserve"> </w:t>
      </w:r>
      <w:r w:rsidRPr="001E6362">
        <w:rPr>
          <w:b/>
          <w:bCs/>
        </w:rPr>
        <w:t>can authenticate in Azure</w:t>
      </w:r>
      <w:r>
        <w:t>.</w:t>
      </w:r>
    </w:p>
    <w:p w14:paraId="4C9B94F0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>You should use the "</w:t>
      </w:r>
      <w:r w:rsidRPr="001E6362">
        <w:rPr>
          <w:rStyle w:val="CodeChar"/>
        </w:rPr>
        <w:t>AZURE_CREDENTIALS</w:t>
      </w:r>
      <w:r>
        <w:t xml:space="preserve">" </w:t>
      </w:r>
      <w:r w:rsidRPr="001E6362">
        <w:rPr>
          <w:b/>
          <w:bCs/>
        </w:rPr>
        <w:t>GitHub secret</w:t>
      </w:r>
      <w:r>
        <w:t xml:space="preserve"> to </w:t>
      </w:r>
      <w:r w:rsidRPr="001E6362">
        <w:rPr>
          <w:b/>
          <w:bCs/>
        </w:rPr>
        <w:t>authenticate GitHub Actions in Azure</w:t>
      </w:r>
      <w:r>
        <w:t>.</w:t>
      </w:r>
    </w:p>
    <w:p w14:paraId="07AD872B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The </w:t>
      </w:r>
      <w:r w:rsidRPr="001E6362">
        <w:rPr>
          <w:b/>
          <w:bCs/>
        </w:rPr>
        <w:t>second job</w:t>
      </w:r>
      <w:r>
        <w:t xml:space="preserve"> should </w:t>
      </w:r>
      <w:r w:rsidRPr="001E6362">
        <w:rPr>
          <w:b/>
          <w:bCs/>
        </w:rPr>
        <w:t>depend on the execution</w:t>
      </w:r>
      <w:r>
        <w:t xml:space="preserve"> of the </w:t>
      </w:r>
      <w:r w:rsidRPr="001E6362">
        <w:rPr>
          <w:b/>
          <w:bCs/>
        </w:rPr>
        <w:t>first one</w:t>
      </w:r>
      <w:r>
        <w:t>.</w:t>
      </w:r>
    </w:p>
    <w:p w14:paraId="27273724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You should </w:t>
      </w:r>
      <w:r w:rsidRPr="001E6362">
        <w:rPr>
          <w:b/>
          <w:bCs/>
        </w:rPr>
        <w:t>add the</w:t>
      </w:r>
      <w:r>
        <w:t xml:space="preserve"> "</w:t>
      </w:r>
      <w:r w:rsidRPr="00545FA0">
        <w:rPr>
          <w:rStyle w:val="CodeChar"/>
        </w:rPr>
        <w:t>-auto-approve</w:t>
      </w:r>
      <w:r w:rsidRPr="00545FA0">
        <w:t xml:space="preserve"> </w:t>
      </w:r>
      <w:r w:rsidRPr="00545FA0">
        <w:rPr>
          <w:rStyle w:val="CodeChar"/>
        </w:rPr>
        <w:t>tfplan</w:t>
      </w:r>
      <w:r>
        <w:t xml:space="preserve">" </w:t>
      </w:r>
      <w:r w:rsidRPr="001E6362">
        <w:rPr>
          <w:b/>
          <w:bCs/>
        </w:rPr>
        <w:t>flag</w:t>
      </w:r>
      <w:r w:rsidRPr="00545FA0">
        <w:t xml:space="preserve"> to </w:t>
      </w:r>
      <w:r w:rsidRPr="001E6362">
        <w:rPr>
          <w:b/>
          <w:bCs/>
        </w:rPr>
        <w:t>automatically approve the changes</w:t>
      </w:r>
      <w:r>
        <w:t xml:space="preserve"> in the </w:t>
      </w:r>
      <w:r>
        <w:rPr>
          <w:noProof/>
        </w:rPr>
        <w:t>"</w:t>
      </w:r>
      <w:r w:rsidRPr="00545FA0">
        <w:rPr>
          <w:rStyle w:val="CodeChar"/>
        </w:rPr>
        <w:t>tfplan</w:t>
      </w:r>
      <w:r>
        <w:rPr>
          <w:noProof/>
        </w:rPr>
        <w:t>"</w:t>
      </w:r>
      <w:r w:rsidRPr="00545FA0">
        <w:t xml:space="preserve"> without requiring manual confirmation during the workflow run</w:t>
      </w:r>
      <w:r>
        <w:t>.</w:t>
      </w:r>
    </w:p>
    <w:p w14:paraId="267B3499" w14:textId="77777777" w:rsidR="00BD061A" w:rsidRPr="00D07266" w:rsidRDefault="00BD061A" w:rsidP="00FA60DD">
      <w:r>
        <w:t xml:space="preserve">The </w:t>
      </w:r>
      <w:r w:rsidRPr="001E6362">
        <w:rPr>
          <w:b/>
          <w:bCs/>
        </w:rPr>
        <w:t>workflow</w:t>
      </w:r>
      <w:r>
        <w:t xml:space="preserve"> </w:t>
      </w:r>
      <w:r w:rsidRPr="001E6362">
        <w:rPr>
          <w:b/>
          <w:bCs/>
        </w:rPr>
        <w:t>should</w:t>
      </w:r>
      <w:r>
        <w:t xml:space="preserve"> </w:t>
      </w:r>
      <w:r w:rsidRPr="001E6362">
        <w:rPr>
          <w:b/>
          <w:bCs/>
        </w:rPr>
        <w:t>run successfully</w:t>
      </w:r>
      <w:r>
        <w:t>:</w:t>
      </w:r>
    </w:p>
    <w:p w14:paraId="5F9DA739" w14:textId="77777777" w:rsidR="00BD061A" w:rsidRDefault="00BD061A" w:rsidP="00FA60DD"/>
    <w:p w14:paraId="3E252726" w14:textId="77777777" w:rsidR="00BD061A" w:rsidRDefault="00BD061A" w:rsidP="00FA60DD">
      <w:r w:rsidRPr="000D1A8C">
        <w:rPr>
          <w:noProof/>
        </w:rPr>
        <w:lastRenderedPageBreak/>
        <w:drawing>
          <wp:inline distT="0" distB="0" distL="0" distR="0" wp14:anchorId="3CE6B9B3" wp14:editId="3F93990D">
            <wp:extent cx="6061710" cy="4548461"/>
            <wp:effectExtent l="19050" t="19050" r="15240" b="24130"/>
            <wp:docPr id="1455371922" name="Picture 1455371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074992" cy="45584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5BB6CB" w14:textId="77777777" w:rsidR="00BD061A" w:rsidRDefault="00BD061A" w:rsidP="00FA60DD">
      <w:r w:rsidRPr="002A4DE6">
        <w:rPr>
          <w:noProof/>
        </w:rPr>
        <w:drawing>
          <wp:inline distT="0" distB="0" distL="0" distR="0" wp14:anchorId="0B65CD1E" wp14:editId="1C634ADC">
            <wp:extent cx="6061710" cy="4171456"/>
            <wp:effectExtent l="19050" t="19050" r="15240" b="19685"/>
            <wp:docPr id="1455371924" name="Picture 145537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073908" cy="4179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80695C" w14:textId="77777777" w:rsidR="00BD061A" w:rsidRDefault="00BD061A" w:rsidP="00FA60DD">
      <w:r>
        <w:t xml:space="preserve">Also, the </w:t>
      </w:r>
      <w:r w:rsidRPr="001E5755">
        <w:rPr>
          <w:b/>
          <w:bCs/>
        </w:rPr>
        <w:t>Azure resources</w:t>
      </w:r>
      <w:r>
        <w:t xml:space="preserve"> you defined in the </w:t>
      </w:r>
      <w:r w:rsidRPr="001E5755">
        <w:rPr>
          <w:b/>
          <w:bCs/>
        </w:rPr>
        <w:t>Terraform configuration</w:t>
      </w:r>
      <w:r>
        <w:t xml:space="preserve"> should be </w:t>
      </w:r>
      <w:r w:rsidRPr="001E5755">
        <w:rPr>
          <w:b/>
          <w:bCs/>
        </w:rPr>
        <w:t>provisioned</w:t>
      </w:r>
      <w:r>
        <w:t xml:space="preserve"> and the </w:t>
      </w:r>
      <w:r>
        <w:rPr>
          <w:noProof/>
        </w:rPr>
        <w:t>"</w:t>
      </w:r>
      <w:r w:rsidRPr="001E5755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1E5755">
        <w:rPr>
          <w:b/>
          <w:bCs/>
        </w:rPr>
        <w:t>app deployed and working</w:t>
      </w:r>
      <w:r>
        <w:t>:</w:t>
      </w:r>
    </w:p>
    <w:p w14:paraId="70569934" w14:textId="77777777" w:rsidR="00BD061A" w:rsidRDefault="00BD061A" w:rsidP="00FA60DD">
      <w:r w:rsidRPr="001D08D8">
        <w:rPr>
          <w:noProof/>
        </w:rPr>
        <w:lastRenderedPageBreak/>
        <w:drawing>
          <wp:inline distT="0" distB="0" distL="0" distR="0" wp14:anchorId="0B1BDE6A" wp14:editId="283BAA2C">
            <wp:extent cx="6465570" cy="4171176"/>
            <wp:effectExtent l="19050" t="19050" r="11430" b="20320"/>
            <wp:docPr id="1455371930" name="Picture 1455371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9819" cy="41739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40553A" w14:textId="77777777" w:rsidR="00BD061A" w:rsidRDefault="00BD061A" w:rsidP="00FA60DD">
      <w:r w:rsidRPr="005752F1">
        <w:rPr>
          <w:noProof/>
        </w:rPr>
        <w:drawing>
          <wp:inline distT="0" distB="0" distL="0" distR="0" wp14:anchorId="208B4372" wp14:editId="4FD9D6AA">
            <wp:extent cx="4286250" cy="3411748"/>
            <wp:effectExtent l="19050" t="19050" r="19050" b="17780"/>
            <wp:docPr id="1455371926" name="Picture 145537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339049" cy="34537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127D4B" w14:textId="77777777" w:rsidR="00BD061A" w:rsidRDefault="00BD061A" w:rsidP="00FA60DD">
      <w:r>
        <w:t xml:space="preserve">We successfully used </w:t>
      </w:r>
      <w:r w:rsidRPr="00BF42F6">
        <w:rPr>
          <w:b/>
          <w:bCs/>
        </w:rPr>
        <w:t>GitHub Actions</w:t>
      </w:r>
      <w:r>
        <w:t xml:space="preserve"> to </w:t>
      </w:r>
      <w:r w:rsidRPr="00BF42F6">
        <w:rPr>
          <w:b/>
          <w:bCs/>
        </w:rPr>
        <w:t>run a Terraform configuration</w:t>
      </w:r>
      <w:r>
        <w:t xml:space="preserve"> that </w:t>
      </w:r>
      <w:r w:rsidRPr="00BF42F6">
        <w:rPr>
          <w:b/>
          <w:bCs/>
        </w:rPr>
        <w:t>provisions resources in Azure</w:t>
      </w:r>
      <w:r>
        <w:t xml:space="preserve">. However, if we </w:t>
      </w:r>
      <w:r w:rsidRPr="00BF42F6">
        <w:rPr>
          <w:b/>
          <w:bCs/>
        </w:rPr>
        <w:t>change the configuration</w:t>
      </w:r>
      <w:r>
        <w:t xml:space="preserve"> and </w:t>
      </w:r>
      <w:r w:rsidRPr="00BF42F6">
        <w:rPr>
          <w:b/>
          <w:bCs/>
        </w:rPr>
        <w:t>run the workflow again</w:t>
      </w:r>
      <w:r>
        <w:t xml:space="preserve">, an </w:t>
      </w:r>
      <w:r w:rsidRPr="00BF42F6">
        <w:rPr>
          <w:b/>
          <w:bCs/>
        </w:rPr>
        <w:t>error will occur</w:t>
      </w:r>
      <w:r>
        <w:t xml:space="preserve">. This happens because we </w:t>
      </w:r>
      <w:r w:rsidRPr="00BF42F6">
        <w:rPr>
          <w:b/>
          <w:bCs/>
        </w:rPr>
        <w:t>don't save the Terraform configuration state file</w:t>
      </w:r>
      <w:r>
        <w:t>.</w:t>
      </w:r>
    </w:p>
    <w:p w14:paraId="705D7D4F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Store State File in Azure Storage Account</w:t>
      </w:r>
    </w:p>
    <w:p w14:paraId="4D9D4273" w14:textId="77777777" w:rsidR="00BD061A" w:rsidRPr="00B279B2" w:rsidRDefault="00BD061A" w:rsidP="00FA60DD">
      <w:r w:rsidRPr="00510608">
        <w:rPr>
          <w:b/>
          <w:bCs/>
        </w:rPr>
        <w:t>Terraform</w:t>
      </w:r>
      <w:r w:rsidRPr="005B0DA8">
        <w:t xml:space="preserve"> utilizes a </w:t>
      </w:r>
      <w:r w:rsidRPr="00510608">
        <w:rPr>
          <w:b/>
          <w:bCs/>
        </w:rPr>
        <w:t>state file</w:t>
      </w:r>
      <w:r w:rsidRPr="005B0DA8">
        <w:t xml:space="preserve"> to </w:t>
      </w:r>
      <w:r w:rsidRPr="00510608">
        <w:rPr>
          <w:b/>
          <w:bCs/>
        </w:rPr>
        <w:t>store information</w:t>
      </w:r>
      <w:r w:rsidRPr="005B0DA8">
        <w:t xml:space="preserve"> about the </w:t>
      </w:r>
      <w:r w:rsidRPr="00510608">
        <w:rPr>
          <w:b/>
          <w:bCs/>
        </w:rPr>
        <w:t>current state of your managed infrastructure</w:t>
      </w:r>
      <w:r w:rsidRPr="005B0DA8">
        <w:t xml:space="preserve"> and associated configuration. This file will need to be </w:t>
      </w:r>
      <w:r w:rsidRPr="00510608">
        <w:rPr>
          <w:b/>
          <w:bCs/>
        </w:rPr>
        <w:t>persisted between different runs of the workflow</w:t>
      </w:r>
      <w:r>
        <w:t>.</w:t>
      </w:r>
    </w:p>
    <w:p w14:paraId="250B0E45" w14:textId="77777777" w:rsidR="00BD061A" w:rsidRDefault="00BD061A" w:rsidP="00FA60DD">
      <w:r w:rsidRPr="005B0DA8">
        <w:lastRenderedPageBreak/>
        <w:t xml:space="preserve">The recommended approach is to </w:t>
      </w:r>
      <w:r w:rsidRPr="00510608">
        <w:rPr>
          <w:b/>
          <w:bCs/>
        </w:rPr>
        <w:t>store this file</w:t>
      </w:r>
      <w:r w:rsidRPr="005B0DA8">
        <w:t xml:space="preserve"> within an </w:t>
      </w:r>
      <w:r w:rsidRPr="00510608">
        <w:rPr>
          <w:rStyle w:val="CodeChar"/>
        </w:rPr>
        <w:t>Azur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Storag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Account</w:t>
      </w:r>
      <w:r>
        <w:t xml:space="preserve"> and this is what we will do now. First, you should </w:t>
      </w:r>
      <w:r w:rsidRPr="00510608">
        <w:rPr>
          <w:b/>
          <w:bCs/>
        </w:rPr>
        <w:t>create an Azure storage account</w:t>
      </w:r>
      <w:r>
        <w:t xml:space="preserve"> with a </w:t>
      </w:r>
      <w:r w:rsidRPr="00510608">
        <w:rPr>
          <w:b/>
          <w:bCs/>
        </w:rPr>
        <w:t>container</w:t>
      </w:r>
      <w:r>
        <w:t xml:space="preserve"> to </w:t>
      </w:r>
      <w:r w:rsidRPr="00510608">
        <w:rPr>
          <w:b/>
          <w:bCs/>
        </w:rPr>
        <w:t>store the state file</w:t>
      </w:r>
      <w:r>
        <w:t>:</w:t>
      </w:r>
    </w:p>
    <w:p w14:paraId="342F3466" w14:textId="77777777" w:rsidR="00BD061A" w:rsidRDefault="00BD061A" w:rsidP="00FA60DD">
      <w:r w:rsidRPr="00A469FE">
        <w:rPr>
          <w:noProof/>
        </w:rPr>
        <w:drawing>
          <wp:inline distT="0" distB="0" distL="0" distR="0" wp14:anchorId="3D7928BD" wp14:editId="13FC2212">
            <wp:extent cx="6038850" cy="843182"/>
            <wp:effectExtent l="19050" t="19050" r="19050" b="14605"/>
            <wp:docPr id="1455371904" name="Picture 145537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19029" cy="8543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A469FE">
        <w:rPr>
          <w:noProof/>
        </w:rPr>
        <w:drawing>
          <wp:inline distT="0" distB="0" distL="0" distR="0" wp14:anchorId="24BE1EBE" wp14:editId="4AB3B5F9">
            <wp:extent cx="6046470" cy="313479"/>
            <wp:effectExtent l="19050" t="19050" r="11430" b="10795"/>
            <wp:docPr id="1455371905" name="Picture 1455371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90015" cy="3209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D903D8">
        <w:rPr>
          <w:noProof/>
        </w:rPr>
        <w:t xml:space="preserve"> </w:t>
      </w:r>
      <w:r w:rsidRPr="00D903D8">
        <w:rPr>
          <w:noProof/>
        </w:rPr>
        <w:drawing>
          <wp:inline distT="0" distB="0" distL="0" distR="0" wp14:anchorId="2FC5EA9E" wp14:editId="6B58FC74">
            <wp:extent cx="6031230" cy="2794537"/>
            <wp:effectExtent l="19050" t="19050" r="26670" b="25400"/>
            <wp:docPr id="1455371933" name="Picture 1455371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40458" cy="27988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FA03E6" w14:textId="77777777" w:rsidR="00BD061A" w:rsidRDefault="00BD061A" w:rsidP="00FA60DD">
      <w:r>
        <w:t xml:space="preserve">Then, to </w:t>
      </w:r>
      <w:r w:rsidRPr="00510608">
        <w:rPr>
          <w:b/>
          <w:bCs/>
        </w:rPr>
        <w:t>use this storage</w:t>
      </w:r>
      <w:r>
        <w:t xml:space="preserve"> </w:t>
      </w:r>
      <w:r w:rsidRPr="00510608">
        <w:rPr>
          <w:b/>
          <w:bCs/>
        </w:rPr>
        <w:t>in</w:t>
      </w:r>
      <w:r>
        <w:t xml:space="preserve"> </w:t>
      </w:r>
      <w:r w:rsidRPr="00510608">
        <w:rPr>
          <w:b/>
          <w:bCs/>
        </w:rPr>
        <w:t>Terraform</w:t>
      </w:r>
      <w:r>
        <w:t xml:space="preserve">, you should </w:t>
      </w:r>
      <w:r w:rsidRPr="00510608">
        <w:rPr>
          <w:b/>
          <w:bCs/>
        </w:rPr>
        <w:t xml:space="preserve">add a </w:t>
      </w:r>
      <w:r w:rsidRPr="00510608">
        <w:rPr>
          <w:rStyle w:val="CodeChar"/>
        </w:rPr>
        <w:t>backend</w:t>
      </w:r>
      <w:r w:rsidRPr="00510608">
        <w:rPr>
          <w:b/>
          <w:bCs/>
        </w:rPr>
        <w:t xml:space="preserve"> block</w:t>
      </w:r>
      <w:r>
        <w:t xml:space="preserve"> in the </w:t>
      </w:r>
      <w:r w:rsidRPr="00510608">
        <w:rPr>
          <w:rStyle w:val="CodeChar"/>
        </w:rPr>
        <w:t>main.tf</w:t>
      </w:r>
      <w:r>
        <w:t xml:space="preserve"> </w:t>
      </w:r>
      <w:r w:rsidRPr="00510608">
        <w:rPr>
          <w:b/>
          <w:bCs/>
        </w:rPr>
        <w:t>configuration file</w:t>
      </w:r>
      <w:r>
        <w:t>:</w:t>
      </w:r>
    </w:p>
    <w:p w14:paraId="3F745609" w14:textId="77777777" w:rsidR="00BD061A" w:rsidRDefault="00BD061A" w:rsidP="00FA60DD">
      <w:r w:rsidRPr="00E20BBE">
        <w:rPr>
          <w:noProof/>
        </w:rPr>
        <w:drawing>
          <wp:inline distT="0" distB="0" distL="0" distR="0" wp14:anchorId="18440994" wp14:editId="0BED83E3">
            <wp:extent cx="3544452" cy="2914650"/>
            <wp:effectExtent l="19050" t="19050" r="18415" b="19050"/>
            <wp:docPr id="1455371923" name="Picture 1455371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83585" cy="29468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157C0C" w14:textId="77777777" w:rsidR="00BD061A" w:rsidRDefault="00BD061A" w:rsidP="00FA60DD">
      <w:r w:rsidRPr="00152FBE">
        <w:t xml:space="preserve">A </w:t>
      </w:r>
      <w:r w:rsidRPr="002E3592">
        <w:rPr>
          <w:rStyle w:val="CodeChar"/>
        </w:rPr>
        <w:t>backend</w:t>
      </w:r>
      <w:r w:rsidRPr="00152FBE">
        <w:t xml:space="preserve"> </w:t>
      </w:r>
      <w:r w:rsidRPr="002E3592">
        <w:rPr>
          <w:b/>
          <w:bCs/>
        </w:rPr>
        <w:t>block</w:t>
      </w:r>
      <w:r>
        <w:t xml:space="preserve"> </w:t>
      </w:r>
      <w:r w:rsidRPr="00152FBE">
        <w:t xml:space="preserve">defines where </w:t>
      </w:r>
      <w:r w:rsidRPr="002E3592">
        <w:rPr>
          <w:b/>
          <w:bCs/>
          <w:noProof/>
        </w:rPr>
        <w:t>Terraform</w:t>
      </w:r>
      <w:r w:rsidRPr="002E3592">
        <w:rPr>
          <w:b/>
          <w:bCs/>
        </w:rPr>
        <w:t xml:space="preserve"> stores its state data files</w:t>
      </w:r>
      <w:r>
        <w:t xml:space="preserve">. You should provide the </w:t>
      </w:r>
      <w:r w:rsidRPr="002E3592">
        <w:rPr>
          <w:b/>
          <w:bCs/>
        </w:rPr>
        <w:t>names of your resource group</w:t>
      </w:r>
      <w:r>
        <w:t xml:space="preserve">, </w:t>
      </w:r>
      <w:r w:rsidRPr="002E3592">
        <w:rPr>
          <w:b/>
          <w:bCs/>
        </w:rPr>
        <w:t>storage account</w:t>
      </w:r>
      <w:r>
        <w:t xml:space="preserve"> and </w:t>
      </w:r>
      <w:r w:rsidRPr="002E3592">
        <w:rPr>
          <w:b/>
          <w:bCs/>
        </w:rPr>
        <w:t>container</w:t>
      </w:r>
      <w:r>
        <w:t xml:space="preserve">, as well as to set a </w:t>
      </w:r>
      <w:r w:rsidRPr="002E3592">
        <w:rPr>
          <w:b/>
          <w:bCs/>
        </w:rPr>
        <w:t>name of the state file</w:t>
      </w:r>
      <w:r>
        <w:t xml:space="preserve"> that will be created.</w:t>
      </w:r>
    </w:p>
    <w:p w14:paraId="6C44BDF6" w14:textId="77777777" w:rsidR="00BD061A" w:rsidRDefault="00BD061A" w:rsidP="00FA60DD">
      <w:r w:rsidRPr="002E3592">
        <w:rPr>
          <w:b/>
          <w:bCs/>
        </w:rPr>
        <w:t>Commit the changed file</w:t>
      </w:r>
      <w:r>
        <w:t xml:space="preserve"> </w:t>
      </w:r>
      <w:r w:rsidRPr="002E3592">
        <w:rPr>
          <w:b/>
          <w:bCs/>
        </w:rPr>
        <w:t>to GitHub</w:t>
      </w:r>
      <w:r>
        <w:t xml:space="preserve"> and wait for </w:t>
      </w:r>
      <w:r w:rsidRPr="002E3592">
        <w:rPr>
          <w:b/>
          <w:bCs/>
        </w:rPr>
        <w:t>GitHub Actions to run the workflow</w:t>
      </w:r>
      <w:r>
        <w:t>.</w:t>
      </w:r>
    </w:p>
    <w:p w14:paraId="24386BE6" w14:textId="77777777" w:rsidR="00BD061A" w:rsidRDefault="00BD061A" w:rsidP="00FA60DD">
      <w:r w:rsidRPr="00B21FF3">
        <w:rPr>
          <w:b/>
          <w:bCs/>
          <w:u w:val="single"/>
        </w:rPr>
        <w:t>Note</w:t>
      </w:r>
      <w:r>
        <w:t xml:space="preserve">: you </w:t>
      </w:r>
      <w:r w:rsidRPr="002E3592">
        <w:rPr>
          <w:b/>
          <w:bCs/>
        </w:rPr>
        <w:t>should not have your resources in Azure now</w:t>
      </w:r>
      <w:r>
        <w:t xml:space="preserve"> or the </w:t>
      </w:r>
      <w:r w:rsidRPr="002E3592">
        <w:rPr>
          <w:b/>
          <w:bCs/>
        </w:rPr>
        <w:t>GitHub Actions workflow will still give you an error</w:t>
      </w:r>
      <w:r>
        <w:t xml:space="preserve"> when </w:t>
      </w:r>
      <w:r w:rsidRPr="002E3592">
        <w:rPr>
          <w:b/>
          <w:bCs/>
        </w:rPr>
        <w:t>trying to create</w:t>
      </w:r>
      <w:r>
        <w:t xml:space="preserve"> </w:t>
      </w:r>
      <w:r w:rsidRPr="002E3592">
        <w:rPr>
          <w:b/>
          <w:bCs/>
        </w:rPr>
        <w:t>them</w:t>
      </w:r>
      <w:r>
        <w:t xml:space="preserve">, as they are </w:t>
      </w:r>
      <w:r w:rsidRPr="002E3592">
        <w:rPr>
          <w:b/>
          <w:bCs/>
        </w:rPr>
        <w:t>not defined in the state file</w:t>
      </w:r>
      <w:r>
        <w:t xml:space="preserve">. </w:t>
      </w:r>
      <w:r w:rsidRPr="002E3592">
        <w:rPr>
          <w:b/>
          <w:bCs/>
        </w:rPr>
        <w:t>Delete the resources</w:t>
      </w:r>
      <w:r>
        <w:t xml:space="preserve"> you created previously with your Terraform configuration from </w:t>
      </w:r>
      <w:r w:rsidRPr="002E3592">
        <w:rPr>
          <w:b/>
          <w:bCs/>
        </w:rPr>
        <w:t>Azure</w:t>
      </w:r>
      <w:r>
        <w:t>.</w:t>
      </w:r>
    </w:p>
    <w:p w14:paraId="23900ED4" w14:textId="77777777" w:rsidR="00BD061A" w:rsidRDefault="00BD061A" w:rsidP="00FA60DD">
      <w:r>
        <w:lastRenderedPageBreak/>
        <w:t xml:space="preserve">The </w:t>
      </w:r>
      <w:r w:rsidRPr="002E3592">
        <w:rPr>
          <w:b/>
          <w:bCs/>
        </w:rPr>
        <w:t>workflow should be</w:t>
      </w:r>
      <w:r>
        <w:t xml:space="preserve"> </w:t>
      </w:r>
      <w:r w:rsidRPr="002E3592">
        <w:rPr>
          <w:b/>
          <w:bCs/>
        </w:rPr>
        <w:t>successful</w:t>
      </w:r>
      <w:r>
        <w:t xml:space="preserve"> and you should see that a </w:t>
      </w:r>
      <w:r w:rsidRPr="0039309A">
        <w:rPr>
          <w:rStyle w:val="CodeChar"/>
        </w:rPr>
        <w:t>terraform.tfstate</w:t>
      </w:r>
      <w:r>
        <w:t xml:space="preserve"> </w:t>
      </w:r>
      <w:r w:rsidRPr="002E3592">
        <w:rPr>
          <w:b/>
          <w:bCs/>
        </w:rPr>
        <w:t>file</w:t>
      </w:r>
      <w:r>
        <w:t xml:space="preserve"> was created in your </w:t>
      </w:r>
      <w:r w:rsidRPr="002E3592">
        <w:rPr>
          <w:b/>
          <w:bCs/>
        </w:rPr>
        <w:t>Azure storage container</w:t>
      </w:r>
      <w:r>
        <w:t>:</w:t>
      </w:r>
    </w:p>
    <w:p w14:paraId="68959E4D" w14:textId="77777777" w:rsidR="00BD061A" w:rsidRDefault="00BD061A" w:rsidP="00FA60DD">
      <w:r w:rsidRPr="00DE7C35">
        <w:rPr>
          <w:noProof/>
        </w:rPr>
        <w:drawing>
          <wp:inline distT="0" distB="0" distL="0" distR="0" wp14:anchorId="2490DAAE" wp14:editId="163F0D4A">
            <wp:extent cx="6446520" cy="4074868"/>
            <wp:effectExtent l="19050" t="19050" r="11430" b="20955"/>
            <wp:docPr id="1455371935" name="Picture 1455371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49437" cy="40767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E6CE28" w14:textId="77777777" w:rsidR="00BD061A" w:rsidRDefault="00BD061A" w:rsidP="00FA60DD">
      <w:r>
        <w:t xml:space="preserve">Go and </w:t>
      </w:r>
      <w:r w:rsidRPr="002E3592">
        <w:rPr>
          <w:b/>
          <w:bCs/>
        </w:rPr>
        <w:t>make a change in your Terraform configuration</w:t>
      </w:r>
      <w:r>
        <w:t xml:space="preserve"> </w:t>
      </w:r>
      <w:r w:rsidRPr="002E3592">
        <w:rPr>
          <w:b/>
          <w:bCs/>
        </w:rPr>
        <w:t>in GitHub</w:t>
      </w:r>
      <w:r>
        <w:t xml:space="preserve"> and </w:t>
      </w:r>
      <w:r w:rsidRPr="002E3592">
        <w:rPr>
          <w:b/>
          <w:bCs/>
        </w:rPr>
        <w:t>run the workflow again</w:t>
      </w:r>
      <w:r>
        <w:t xml:space="preserve"> – the </w:t>
      </w:r>
      <w:r w:rsidRPr="002E3592">
        <w:rPr>
          <w:b/>
          <w:bCs/>
        </w:rPr>
        <w:t xml:space="preserve">modified resources </w:t>
      </w:r>
      <w:r>
        <w:t xml:space="preserve">should be </w:t>
      </w:r>
      <w:r w:rsidRPr="002E3592">
        <w:rPr>
          <w:b/>
          <w:bCs/>
        </w:rPr>
        <w:t>updated successfully</w:t>
      </w:r>
      <w:r>
        <w:t xml:space="preserve"> </w:t>
      </w:r>
      <w:r w:rsidRPr="002E3592">
        <w:rPr>
          <w:b/>
          <w:bCs/>
        </w:rPr>
        <w:t>in Azure</w:t>
      </w:r>
      <w:r>
        <w:t>.</w:t>
      </w:r>
    </w:p>
    <w:p w14:paraId="077FBABD" w14:textId="77777777" w:rsidR="00BD061A" w:rsidRDefault="00BD061A" w:rsidP="00FA60DD">
      <w:r>
        <w:t xml:space="preserve">Now you have a </w:t>
      </w:r>
      <w:r w:rsidRPr="001A6B52">
        <w:rPr>
          <w:b/>
          <w:bCs/>
        </w:rPr>
        <w:t>fully working</w:t>
      </w:r>
      <w:r>
        <w:t xml:space="preserve"> </w:t>
      </w:r>
      <w:r w:rsidRPr="001A6B52">
        <w:rPr>
          <w:rStyle w:val="CodeChar"/>
        </w:rPr>
        <w:t>GitHub</w:t>
      </w:r>
      <w:r>
        <w:t xml:space="preserve"> </w:t>
      </w:r>
      <w:r w:rsidRPr="001A6B52">
        <w:rPr>
          <w:rStyle w:val="CodeChar"/>
        </w:rPr>
        <w:t>Actions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Terraform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Azure</w:t>
      </w:r>
      <w:r>
        <w:t xml:space="preserve"> </w:t>
      </w:r>
      <w:r w:rsidRPr="001A6B52">
        <w:rPr>
          <w:b/>
          <w:bCs/>
        </w:rPr>
        <w:t>configuration</w:t>
      </w:r>
      <w:r>
        <w:t xml:space="preserve"> to create and manage resources.</w:t>
      </w:r>
    </w:p>
    <w:p w14:paraId="4A2B8ED8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* More Configuration Improvements</w:t>
      </w:r>
    </w:p>
    <w:p w14:paraId="0413D86D" w14:textId="77777777" w:rsidR="00BD061A" w:rsidRDefault="00BD061A" w:rsidP="00FA60DD">
      <w:r>
        <w:t xml:space="preserve">We have a </w:t>
      </w:r>
      <w:r w:rsidRPr="004D6F23">
        <w:rPr>
          <w:b/>
          <w:bCs/>
        </w:rPr>
        <w:t>good Terraform configuration</w:t>
      </w:r>
      <w:r>
        <w:t xml:space="preserve"> and </w:t>
      </w:r>
      <w:r w:rsidRPr="004D6F23">
        <w:rPr>
          <w:b/>
          <w:bCs/>
        </w:rPr>
        <w:t>GitHub Actions workflows</w:t>
      </w:r>
      <w:r>
        <w:t xml:space="preserve"> created during the previous tasks but here are some </w:t>
      </w:r>
      <w:r w:rsidRPr="004D6F23">
        <w:rPr>
          <w:b/>
          <w:bCs/>
        </w:rPr>
        <w:t>additional challenges for you</w:t>
      </w:r>
      <w:r>
        <w:t xml:space="preserve"> to overcome to </w:t>
      </w:r>
      <w:r w:rsidRPr="00E15878">
        <w:rPr>
          <w:b/>
          <w:bCs/>
        </w:rPr>
        <w:t>improve your Terraform skills</w:t>
      </w:r>
      <w:r>
        <w:t xml:space="preserve"> even more:</w:t>
      </w:r>
    </w:p>
    <w:p w14:paraId="08628CEA" w14:textId="77777777" w:rsidR="00BD061A" w:rsidRDefault="00BD061A" w:rsidP="00FA60DD">
      <w:pPr>
        <w:pStyle w:val="ListParagraph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>
        <w:rPr>
          <w:b/>
          <w:bCs/>
        </w:rPr>
        <w:t>provision</w:t>
      </w:r>
      <w:r w:rsidRPr="00A012AA">
        <w:rPr>
          <w:b/>
          <w:bCs/>
        </w:rPr>
        <w:t xml:space="preserve"> an Azure storage account</w:t>
      </w:r>
      <w:r>
        <w:t xml:space="preserve"> </w:t>
      </w:r>
      <w:r w:rsidRPr="00A012AA">
        <w:rPr>
          <w:b/>
          <w:bCs/>
        </w:rPr>
        <w:t>and container</w:t>
      </w:r>
      <w:r>
        <w:t xml:space="preserve"> for the </w:t>
      </w:r>
      <w:r w:rsidRPr="00A012AA">
        <w:rPr>
          <w:b/>
          <w:bCs/>
        </w:rPr>
        <w:t>Terraform backend</w:t>
      </w:r>
      <w:r>
        <w:t xml:space="preserve">, instead of doing it with commands like we did previously. Then, you can use a </w:t>
      </w:r>
      <w:r w:rsidRPr="00A012AA">
        <w:rPr>
          <w:b/>
          <w:bCs/>
        </w:rPr>
        <w:t xml:space="preserve">GitHub Actions workflow </w:t>
      </w:r>
      <w:r>
        <w:t xml:space="preserve">to </w:t>
      </w:r>
      <w:r w:rsidRPr="00A012AA">
        <w:rPr>
          <w:b/>
          <w:bCs/>
        </w:rPr>
        <w:t>run that configuration</w:t>
      </w:r>
      <w:r>
        <w:t xml:space="preserve"> and </w:t>
      </w:r>
      <w:r w:rsidRPr="00A012AA">
        <w:rPr>
          <w:b/>
          <w:bCs/>
        </w:rPr>
        <w:t>provision the resources in</w:t>
      </w:r>
      <w:r>
        <w:t xml:space="preserve"> </w:t>
      </w:r>
      <w:r w:rsidRPr="00A012AA">
        <w:rPr>
          <w:b/>
          <w:bCs/>
        </w:rPr>
        <w:t>Azure</w:t>
      </w:r>
      <w:r>
        <w:t>.</w:t>
      </w:r>
    </w:p>
    <w:p w14:paraId="47C4B324" w14:textId="77777777" w:rsidR="00BD061A" w:rsidRDefault="00BD061A" w:rsidP="00FA60DD">
      <w:pPr>
        <w:pStyle w:val="ListParagraph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 w:rsidRPr="00A012AA">
        <w:rPr>
          <w:b/>
          <w:bCs/>
        </w:rPr>
        <w:t>create the service principal</w:t>
      </w:r>
      <w:r>
        <w:t xml:space="preserve"> and </w:t>
      </w:r>
      <w:r w:rsidRPr="00A012AA">
        <w:rPr>
          <w:b/>
          <w:bCs/>
        </w:rPr>
        <w:t xml:space="preserve">assign the </w:t>
      </w:r>
      <w:r w:rsidRPr="00A012AA">
        <w:t>"</w:t>
      </w:r>
      <w:r w:rsidRPr="00A012AA">
        <w:rPr>
          <w:rStyle w:val="CodeChar"/>
        </w:rPr>
        <w:t>Contributor</w:t>
      </w:r>
      <w:r w:rsidRPr="00A012AA">
        <w:t>"</w:t>
      </w:r>
      <w:r w:rsidRPr="00A012AA">
        <w:rPr>
          <w:b/>
          <w:bCs/>
        </w:rPr>
        <w:t xml:space="preserve"> role to it </w:t>
      </w:r>
      <w:r>
        <w:t xml:space="preserve">instead of doing it manually or with commands through Azure CLI. You can again try to </w:t>
      </w:r>
      <w:r w:rsidRPr="00A012AA">
        <w:rPr>
          <w:b/>
          <w:bCs/>
        </w:rPr>
        <w:t>run the configuration in GitHub Actions</w:t>
      </w:r>
      <w:r>
        <w:t>, not only locally.</w:t>
      </w:r>
    </w:p>
    <w:p w14:paraId="60194684" w14:textId="1B686D03" w:rsidR="00BD061A" w:rsidRDefault="00BD061A" w:rsidP="00FA60DD">
      <w:r>
        <w:t xml:space="preserve">By </w:t>
      </w:r>
      <w:r w:rsidRPr="00A012AA">
        <w:rPr>
          <w:b/>
          <w:bCs/>
        </w:rPr>
        <w:t>fulfilling these additional tasks</w:t>
      </w:r>
      <w:r>
        <w:t xml:space="preserve">, you would have </w:t>
      </w:r>
      <w:r w:rsidRPr="00A012AA">
        <w:rPr>
          <w:b/>
          <w:bCs/>
        </w:rPr>
        <w:t>fully explored</w:t>
      </w:r>
      <w:r>
        <w:t xml:space="preserve"> and used the </w:t>
      </w:r>
      <w:r w:rsidRPr="00A012AA">
        <w:rPr>
          <w:b/>
          <w:bCs/>
        </w:rPr>
        <w:t xml:space="preserve">integration between </w:t>
      </w:r>
      <w:r w:rsidRPr="00A012AA">
        <w:rPr>
          <w:rStyle w:val="CodeChar"/>
        </w:rPr>
        <w:t>Terraform</w:t>
      </w:r>
      <w:r>
        <w:t xml:space="preserve">, </w:t>
      </w:r>
      <w:r w:rsidRPr="00A012AA">
        <w:rPr>
          <w:rStyle w:val="CodeChar"/>
        </w:rPr>
        <w:t>GitHub</w:t>
      </w:r>
      <w:r w:rsidRPr="00A012AA">
        <w:rPr>
          <w:b/>
          <w:bCs/>
        </w:rPr>
        <w:t xml:space="preserve"> </w:t>
      </w:r>
      <w:r w:rsidRPr="00A012AA">
        <w:rPr>
          <w:rStyle w:val="CodeChar"/>
        </w:rPr>
        <w:t>Actions</w:t>
      </w:r>
      <w:r>
        <w:t xml:space="preserve"> and </w:t>
      </w:r>
      <w:r w:rsidRPr="00A012AA">
        <w:rPr>
          <w:rStyle w:val="CodeChar"/>
        </w:rPr>
        <w:t>Azure</w:t>
      </w:r>
      <w:r>
        <w:t>.</w:t>
      </w:r>
    </w:p>
    <w:sectPr w:rsidR="00BD061A" w:rsidSect="00EA4E08">
      <w:footerReference w:type="default" r:id="rId59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D6B103" w14:textId="77777777" w:rsidR="002406BA" w:rsidRDefault="002406BA" w:rsidP="008068A2">
      <w:pPr>
        <w:spacing w:after="0" w:line="240" w:lineRule="auto"/>
      </w:pPr>
      <w:r>
        <w:separator/>
      </w:r>
    </w:p>
  </w:endnote>
  <w:endnote w:type="continuationSeparator" w:id="0">
    <w:p w14:paraId="52DC100A" w14:textId="77777777" w:rsidR="002406BA" w:rsidRDefault="002406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342E959F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342E959F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E4C7C0" w14:textId="77777777" w:rsidR="002406BA" w:rsidRDefault="002406BA" w:rsidP="008068A2">
      <w:pPr>
        <w:spacing w:after="0" w:line="240" w:lineRule="auto"/>
      </w:pPr>
      <w:r>
        <w:separator/>
      </w:r>
    </w:p>
  </w:footnote>
  <w:footnote w:type="continuationSeparator" w:id="0">
    <w:p w14:paraId="5236EDBF" w14:textId="77777777" w:rsidR="002406BA" w:rsidRDefault="002406BA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450E0"/>
    <w:multiLevelType w:val="hybridMultilevel"/>
    <w:tmpl w:val="9F00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77C"/>
    <w:multiLevelType w:val="hybridMultilevel"/>
    <w:tmpl w:val="8ACAD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C5C8F"/>
    <w:multiLevelType w:val="hybridMultilevel"/>
    <w:tmpl w:val="E4FC5482"/>
    <w:lvl w:ilvl="0" w:tplc="23B061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0B2"/>
    <w:multiLevelType w:val="hybridMultilevel"/>
    <w:tmpl w:val="EE42F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6035C"/>
    <w:multiLevelType w:val="hybridMultilevel"/>
    <w:tmpl w:val="449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60CFC"/>
    <w:multiLevelType w:val="hybridMultilevel"/>
    <w:tmpl w:val="9EFA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A0CE1"/>
    <w:multiLevelType w:val="hybridMultilevel"/>
    <w:tmpl w:val="AA94835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71CA237E"/>
    <w:multiLevelType w:val="hybridMultilevel"/>
    <w:tmpl w:val="A1802F4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E6530FD"/>
    <w:multiLevelType w:val="hybridMultilevel"/>
    <w:tmpl w:val="2778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308558">
    <w:abstractNumId w:val="1"/>
  </w:num>
  <w:num w:numId="2" w16cid:durableId="1455097221">
    <w:abstractNumId w:val="0"/>
  </w:num>
  <w:num w:numId="3" w16cid:durableId="1731266878">
    <w:abstractNumId w:val="2"/>
  </w:num>
  <w:num w:numId="4" w16cid:durableId="1581282807">
    <w:abstractNumId w:val="10"/>
  </w:num>
  <w:num w:numId="5" w16cid:durableId="1126659513">
    <w:abstractNumId w:val="3"/>
  </w:num>
  <w:num w:numId="6" w16cid:durableId="1785494428">
    <w:abstractNumId w:val="9"/>
  </w:num>
  <w:num w:numId="7" w16cid:durableId="1768962481">
    <w:abstractNumId w:val="8"/>
  </w:num>
  <w:num w:numId="8" w16cid:durableId="1002126748">
    <w:abstractNumId w:val="6"/>
  </w:num>
  <w:num w:numId="9" w16cid:durableId="1387799212">
    <w:abstractNumId w:val="7"/>
  </w:num>
  <w:num w:numId="10" w16cid:durableId="1001815692">
    <w:abstractNumId w:val="4"/>
  </w:num>
  <w:num w:numId="11" w16cid:durableId="136309458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608F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0D23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074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3CE8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06BA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52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3B56"/>
    <w:rsid w:val="00355990"/>
    <w:rsid w:val="003565C6"/>
    <w:rsid w:val="003577FB"/>
    <w:rsid w:val="0036082C"/>
    <w:rsid w:val="00362DEA"/>
    <w:rsid w:val="00365A36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28B2"/>
    <w:rsid w:val="004147BE"/>
    <w:rsid w:val="00415A12"/>
    <w:rsid w:val="00416528"/>
    <w:rsid w:val="004200FC"/>
    <w:rsid w:val="00420758"/>
    <w:rsid w:val="00424B2B"/>
    <w:rsid w:val="00426CA5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7C9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714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4DE8"/>
    <w:rsid w:val="00596357"/>
    <w:rsid w:val="00596780"/>
    <w:rsid w:val="00596AA5"/>
    <w:rsid w:val="005A1CDA"/>
    <w:rsid w:val="005A2263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0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13E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31B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340D"/>
    <w:rsid w:val="008A452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10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51C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178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5DE9"/>
    <w:rsid w:val="00AC60FE"/>
    <w:rsid w:val="00AC67AB"/>
    <w:rsid w:val="00AC68CB"/>
    <w:rsid w:val="00AC76F8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1E5A"/>
    <w:rsid w:val="00B021CD"/>
    <w:rsid w:val="00B038CD"/>
    <w:rsid w:val="00B050E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1F76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61A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5343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384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FBD"/>
    <w:rsid w:val="00CB5F46"/>
    <w:rsid w:val="00CB626D"/>
    <w:rsid w:val="00CC1DF5"/>
    <w:rsid w:val="00CC2D86"/>
    <w:rsid w:val="00CC36F7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81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340B"/>
    <w:rsid w:val="00D2468E"/>
    <w:rsid w:val="00D24ED4"/>
    <w:rsid w:val="00D25F4C"/>
    <w:rsid w:val="00D26FAD"/>
    <w:rsid w:val="00D33963"/>
    <w:rsid w:val="00D3404A"/>
    <w:rsid w:val="00D362A6"/>
    <w:rsid w:val="00D4020D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6875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ADE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2CFB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87282"/>
    <w:rsid w:val="00E903E3"/>
    <w:rsid w:val="00E913F1"/>
    <w:rsid w:val="00E91A5A"/>
    <w:rsid w:val="00E93999"/>
    <w:rsid w:val="00E93F18"/>
    <w:rsid w:val="00EA1019"/>
    <w:rsid w:val="00EA2009"/>
    <w:rsid w:val="00EA3B29"/>
    <w:rsid w:val="00EA4E08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1EE3"/>
    <w:rsid w:val="00F02C26"/>
    <w:rsid w:val="00F06100"/>
    <w:rsid w:val="00F0619A"/>
    <w:rsid w:val="00F06621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27EB1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0DD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830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BD06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nakov/ContactBook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hyperlink" Target="https://github.com/nakov/ContactBook" TargetMode="External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8.png"/><Relationship Id="rId14" Type="http://schemas.openxmlformats.org/officeDocument/2006/relationships/hyperlink" Target="https://registry.terraform.io/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footer" Target="footer1.xml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hyperlink" Target="https://registry.terraform.io/providers/hashicorp/azurerm/latest/docs/resources/resource_group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egistry.terraform.io/providers/hashicorp/azurerm/latest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4.png"/><Relationship Id="rId3" Type="http://schemas.openxmlformats.org/officeDocument/2006/relationships/image" Target="media/image47.png"/><Relationship Id="rId2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7" Type="http://schemas.openxmlformats.org/officeDocument/2006/relationships/image" Target="media/image49.png"/><Relationship Id="rId12" Type="http://schemas.openxmlformats.org/officeDocument/2006/relationships/image" Target="media/image5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3.png"/><Relationship Id="rId20" Type="http://schemas.openxmlformats.org/officeDocument/2006/relationships/image" Target="media/image55.png"/><Relationship Id="rId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0.png"/><Relationship Id="rId14" Type="http://schemas.openxmlformats.org/officeDocument/2006/relationships/image" Target="media/image52.png"/><Relationship Id="rId2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9</Pages>
  <Words>2461</Words>
  <Characters>14030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Infrastructure as Code</vt:lpstr>
      <vt:lpstr>Lab: Infrastructure as Code</vt:lpstr>
    </vt:vector>
  </TitlesOfParts>
  <Company>SoftUni</Company>
  <LinksUpToDate>false</LinksUpToDate>
  <CharactersWithSpaces>16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4</cp:revision>
  <cp:lastPrinted>2023-05-31T13:31:00Z</cp:lastPrinted>
  <dcterms:created xsi:type="dcterms:W3CDTF">2023-10-04T09:39:00Z</dcterms:created>
  <dcterms:modified xsi:type="dcterms:W3CDTF">2024-07-26T01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